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B275D" w14:textId="58EE7320" w:rsidR="002B29DE" w:rsidRDefault="00983A05" w:rsidP="00A7087D">
      <w:pPr>
        <w:bidi/>
      </w:pPr>
      <w:r>
        <w:rPr>
          <w:noProof/>
          <w:color w:val="515251"/>
          <w:lang w:bidi="ar-SA"/>
        </w:rPr>
        <mc:AlternateContent>
          <mc:Choice Requires="wps">
            <w:drawing>
              <wp:anchor distT="0" distB="0" distL="114300" distR="114300" simplePos="0" relativeHeight="251672576" behindDoc="0" locked="0" layoutInCell="1" allowOverlap="1" wp14:anchorId="0554E36B" wp14:editId="16309F9B">
                <wp:simplePos x="0" y="0"/>
                <wp:positionH relativeFrom="column">
                  <wp:posOffset>4092575</wp:posOffset>
                </wp:positionH>
                <wp:positionV relativeFrom="paragraph">
                  <wp:posOffset>-593090</wp:posOffset>
                </wp:positionV>
                <wp:extent cx="2466975" cy="2458278"/>
                <wp:effectExtent l="0" t="0" r="9525" b="0"/>
                <wp:wrapNone/>
                <wp:docPr id="31" name="Rectangle 31"/>
                <wp:cNvGraphicFramePr/>
                <a:graphic xmlns:a="http://schemas.openxmlformats.org/drawingml/2006/main">
                  <a:graphicData uri="http://schemas.microsoft.com/office/word/2010/wordprocessingShape">
                    <wps:wsp>
                      <wps:cNvSpPr/>
                      <wps:spPr>
                        <a:xfrm>
                          <a:off x="0" y="0"/>
                          <a:ext cx="2466975" cy="2458278"/>
                        </a:xfrm>
                        <a:prstGeom prst="rect">
                          <a:avLst/>
                        </a:prstGeom>
                        <a:blipFill dpi="0" rotWithShape="1">
                          <a:blip r:embed="rId8" cstate="print">
                            <a:extLst>
                              <a:ext uri="{28A0092B-C50C-407E-A947-70E740481C1C}">
                                <a14:useLocalDpi xmlns:a14="http://schemas.microsoft.com/office/drawing/2010/main" val="0"/>
                              </a:ext>
                            </a:extLst>
                          </a:blip>
                          <a:srcRect/>
                          <a:stretch>
                            <a:fillRect b="-20485"/>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BB9AD" id="Rectangle 31" o:spid="_x0000_s1026" style="position:absolute;margin-left:322.25pt;margin-top:-46.7pt;width:194.25pt;height:193.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" stroked="f" strokeweight="1pt">
                <v:fill r:id="rId9" o:title="" recolor="t" rotate="t" type="frame"/>
              </v:rect>
            </w:pict>
          </mc:Fallback>
        </mc:AlternateContent>
      </w:r>
      <w:r w:rsidR="001C3FA7" w:rsidRPr="00D72B62">
        <w:rPr>
          <w:noProof/>
          <w:color w:val="515251"/>
          <w:lang w:bidi="ar-SA"/>
        </w:rPr>
        <mc:AlternateContent>
          <mc:Choice Requires="wps">
            <w:drawing>
              <wp:anchor distT="0" distB="0" distL="114300" distR="114300" simplePos="0" relativeHeight="251644928" behindDoc="0" locked="0" layoutInCell="1" allowOverlap="1" wp14:anchorId="43811FD6" wp14:editId="1BCA7C3E">
                <wp:simplePos x="0" y="0"/>
                <wp:positionH relativeFrom="column">
                  <wp:posOffset>-301014</wp:posOffset>
                </wp:positionH>
                <wp:positionV relativeFrom="paragraph">
                  <wp:posOffset>312373</wp:posOffset>
                </wp:positionV>
                <wp:extent cx="3366526" cy="1152525"/>
                <wp:effectExtent l="0" t="0" r="0" b="9525"/>
                <wp:wrapNone/>
                <wp:docPr id="2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6526" cy="1152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56CE1" w14:textId="6F3BBA2D" w:rsidR="00E50BA0" w:rsidRPr="0006640C" w:rsidRDefault="003102F5" w:rsidP="001C3FA7">
                            <w:pPr>
                              <w:spacing w:after="80" w:line="240" w:lineRule="auto"/>
                              <w:rPr>
                                <w:rFonts w:ascii="Open Sans Light" w:hAnsi="Open Sans Light" w:cs="Open Sans Light"/>
                                <w:color w:val="606261"/>
                                <w:sz w:val="24"/>
                                <w:szCs w:val="24"/>
                              </w:rPr>
                            </w:pPr>
                            <w:r>
                              <w:rPr>
                                <w:rFonts w:ascii="Open Sans Light" w:hAnsi="Open Sans Light" w:cs="Open Sans Light"/>
                                <w:b/>
                                <w:bCs/>
                                <w:color w:val="606261"/>
                                <w:sz w:val="24"/>
                                <w:szCs w:val="24"/>
                              </w:rPr>
                              <w:t>P</w:t>
                            </w:r>
                            <w:r w:rsidR="00C2338D" w:rsidRPr="00445FD7">
                              <w:rPr>
                                <w:rFonts w:ascii="Open Sans Light" w:hAnsi="Open Sans Light" w:cs="Open Sans Light"/>
                                <w:b/>
                                <w:bCs/>
                                <w:color w:val="606261"/>
                                <w:sz w:val="24"/>
                                <w:szCs w:val="24"/>
                              </w:rPr>
                              <w:t>hone</w:t>
                            </w:r>
                            <w:r w:rsidR="00C2338D" w:rsidRPr="0006640C">
                              <w:rPr>
                                <w:rFonts w:ascii="Open Sans Light" w:hAnsi="Open Sans Light" w:cs="Open Sans Light"/>
                                <w:color w:val="606261"/>
                                <w:sz w:val="24"/>
                                <w:szCs w:val="24"/>
                              </w:rPr>
                              <w:t>: (</w:t>
                            </w:r>
                            <w:r w:rsidR="00445FD7">
                              <w:rPr>
                                <w:rFonts w:ascii="Open Sans Light" w:hAnsi="Open Sans Light" w:cs="Open Sans Light"/>
                                <w:color w:val="606261"/>
                                <w:sz w:val="24"/>
                                <w:szCs w:val="24"/>
                              </w:rPr>
                              <w:t>602</w:t>
                            </w:r>
                            <w:r w:rsidR="00C2338D" w:rsidRPr="0006640C">
                              <w:rPr>
                                <w:rFonts w:ascii="Open Sans Light" w:hAnsi="Open Sans Light" w:cs="Open Sans Light"/>
                                <w:color w:val="606261"/>
                                <w:sz w:val="24"/>
                                <w:szCs w:val="24"/>
                              </w:rPr>
                              <w:t xml:space="preserve">) </w:t>
                            </w:r>
                            <w:r w:rsidR="00445FD7">
                              <w:rPr>
                                <w:rFonts w:ascii="Open Sans Light" w:hAnsi="Open Sans Light" w:cs="Open Sans Light"/>
                                <w:color w:val="606261"/>
                                <w:sz w:val="24"/>
                                <w:szCs w:val="24"/>
                              </w:rPr>
                              <w:t>01006494152</w:t>
                            </w:r>
                          </w:p>
                          <w:p w14:paraId="260EBBAC" w14:textId="719E154A" w:rsidR="00672D61" w:rsidRDefault="003102F5" w:rsidP="001C3FA7">
                            <w:pPr>
                              <w:spacing w:after="80" w:line="240" w:lineRule="auto"/>
                              <w:rPr>
                                <w:rFonts w:ascii="Open Sans Light" w:hAnsi="Open Sans Light" w:cs="Open Sans Light"/>
                                <w:color w:val="606261"/>
                                <w:sz w:val="24"/>
                                <w:szCs w:val="24"/>
                              </w:rPr>
                            </w:pPr>
                            <w:r>
                              <w:rPr>
                                <w:rFonts w:ascii="Open Sans Light" w:hAnsi="Open Sans Light" w:cs="Open Sans Light"/>
                                <w:b/>
                                <w:bCs/>
                                <w:color w:val="606261"/>
                                <w:sz w:val="24"/>
                                <w:szCs w:val="24"/>
                              </w:rPr>
                              <w:t>E-</w:t>
                            </w:r>
                            <w:r w:rsidR="00672D61" w:rsidRPr="00445FD7">
                              <w:rPr>
                                <w:rFonts w:ascii="Open Sans Light" w:hAnsi="Open Sans Light" w:cs="Open Sans Light"/>
                                <w:b/>
                                <w:bCs/>
                                <w:color w:val="606261"/>
                                <w:sz w:val="24"/>
                                <w:szCs w:val="24"/>
                              </w:rPr>
                              <w:t>mail</w:t>
                            </w:r>
                            <w:r w:rsidR="00672D61" w:rsidRPr="0006640C">
                              <w:rPr>
                                <w:rFonts w:ascii="Open Sans Light" w:hAnsi="Open Sans Light" w:cs="Open Sans Light"/>
                                <w:color w:val="606261"/>
                                <w:sz w:val="24"/>
                                <w:szCs w:val="24"/>
                              </w:rPr>
                              <w:t xml:space="preserve">: </w:t>
                            </w:r>
                            <w:hyperlink r:id="rId10" w:history="1">
                              <w:r w:rsidR="00445FD7" w:rsidRPr="006172C7">
                                <w:rPr>
                                  <w:rStyle w:val="Hyperlink"/>
                                  <w:rFonts w:ascii="Open Sans Light" w:hAnsi="Open Sans Light" w:cs="Open Sans Light"/>
                                  <w:sz w:val="24"/>
                                  <w:szCs w:val="24"/>
                                </w:rPr>
                                <w:t>raghda.el.sherbeny@gmail.com</w:t>
                              </w:r>
                            </w:hyperlink>
                          </w:p>
                          <w:p w14:paraId="096C3310" w14:textId="77777777" w:rsidR="001C3FA7" w:rsidRDefault="001C3FA7" w:rsidP="001C3FA7">
                            <w:pPr>
                              <w:spacing w:after="80" w:line="240" w:lineRule="auto"/>
                              <w:rPr>
                                <w:rFonts w:ascii="Open Sans Light" w:hAnsi="Open Sans Light" w:cs="Open Sans Light"/>
                                <w:b/>
                                <w:bCs/>
                                <w:color w:val="606261"/>
                                <w:sz w:val="24"/>
                                <w:szCs w:val="24"/>
                              </w:rPr>
                            </w:pPr>
                            <w:r w:rsidRPr="001C3FA7">
                              <w:rPr>
                                <w:rFonts w:ascii="Open Sans Light" w:hAnsi="Open Sans Light" w:cs="Open Sans Light"/>
                                <w:b/>
                                <w:bCs/>
                                <w:color w:val="606261"/>
                                <w:sz w:val="24"/>
                                <w:szCs w:val="24"/>
                              </w:rPr>
                              <w:t xml:space="preserve">DOB: </w:t>
                            </w:r>
                            <w:r w:rsidRPr="001C3FA7">
                              <w:rPr>
                                <w:rFonts w:ascii="Open Sans Light" w:hAnsi="Open Sans Light" w:cs="Open Sans Light"/>
                                <w:color w:val="606261"/>
                                <w:sz w:val="24"/>
                                <w:szCs w:val="24"/>
                              </w:rPr>
                              <w:t>17</w:t>
                            </w:r>
                            <w:r>
                              <w:rPr>
                                <w:rFonts w:ascii="Open Sans Light" w:hAnsi="Open Sans Light" w:cs="Open Sans Light"/>
                                <w:color w:val="606261"/>
                                <w:sz w:val="24"/>
                                <w:szCs w:val="24"/>
                              </w:rPr>
                              <w:t>-</w:t>
                            </w:r>
                            <w:r w:rsidRPr="001C3FA7">
                              <w:rPr>
                                <w:rFonts w:ascii="Open Sans Light" w:hAnsi="Open Sans Light" w:cs="Open Sans Light"/>
                                <w:color w:val="606261"/>
                                <w:sz w:val="24"/>
                                <w:szCs w:val="24"/>
                              </w:rPr>
                              <w:t>April</w:t>
                            </w:r>
                            <w:r>
                              <w:rPr>
                                <w:rFonts w:ascii="Open Sans Light" w:hAnsi="Open Sans Light" w:cs="Open Sans Light"/>
                                <w:color w:val="606261"/>
                                <w:sz w:val="24"/>
                                <w:szCs w:val="24"/>
                              </w:rPr>
                              <w:t>-1986</w:t>
                            </w:r>
                          </w:p>
                          <w:p w14:paraId="010D3641" w14:textId="70221B20" w:rsidR="001C3FA7" w:rsidRPr="001C3FA7" w:rsidRDefault="003102F5" w:rsidP="001C3FA7">
                            <w:pPr>
                              <w:spacing w:after="80" w:line="240" w:lineRule="auto"/>
                              <w:rPr>
                                <w:rFonts w:ascii="Open Sans Light" w:hAnsi="Open Sans Light" w:cs="Open Sans Light"/>
                                <w:b/>
                                <w:bCs/>
                                <w:color w:val="606261"/>
                                <w:sz w:val="24"/>
                                <w:szCs w:val="24"/>
                              </w:rPr>
                            </w:pPr>
                            <w:r>
                              <w:rPr>
                                <w:rFonts w:ascii="Open Sans Light" w:hAnsi="Open Sans Light" w:cs="Open Sans Light"/>
                                <w:b/>
                                <w:bCs/>
                                <w:color w:val="606261"/>
                                <w:sz w:val="24"/>
                                <w:szCs w:val="24"/>
                              </w:rPr>
                              <w:t xml:space="preserve">Marital Status: </w:t>
                            </w:r>
                            <w:r>
                              <w:rPr>
                                <w:rFonts w:ascii="Open Sans Light" w:hAnsi="Open Sans Light" w:cs="Open Sans Light"/>
                                <w:color w:val="606261"/>
                                <w:sz w:val="24"/>
                                <w:szCs w:val="24"/>
                              </w:rPr>
                              <w:t>Married</w:t>
                            </w:r>
                            <w:r w:rsidR="001C3FA7" w:rsidRPr="001C3FA7">
                              <w:rPr>
                                <w:rFonts w:ascii="Open Sans Light" w:hAnsi="Open Sans Light" w:cs="Open Sans Light"/>
                                <w:b/>
                                <w:bCs/>
                                <w:color w:val="606261"/>
                                <w:sz w:val="24"/>
                                <w:szCs w:val="24"/>
                              </w:rPr>
                              <w:t xml:space="preserve">              </w:t>
                            </w:r>
                          </w:p>
                          <w:p w14:paraId="7CFD23F5" w14:textId="53EFAADE" w:rsidR="00445FD7" w:rsidRDefault="00445FD7" w:rsidP="001C3FA7">
                            <w:pPr>
                              <w:spacing w:after="80" w:line="240" w:lineRule="auto"/>
                              <w:rPr>
                                <w:rFonts w:ascii="Open Sans Light" w:hAnsi="Open Sans Light" w:cs="Open Sans Light"/>
                                <w:color w:val="606261"/>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811FD6" id="_x0000_t202" coordsize="21600,21600" o:spt="202" path="m,l,21600r21600,l21600,xe">
                <v:stroke joinstyle="miter"/>
                <v:path gradientshapeok="t" o:connecttype="rect"/>
              </v:shapetype>
              <v:shape id="Text Box 7" o:spid="_x0000_s1026" type="#_x0000_t202" style="position:absolute;left:0;text-align:left;margin-left:-23.7pt;margin-top:24.6pt;width:265.1pt;height:90.7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" filled="f" stroked="f">
                <v:textbox>
                  <w:txbxContent>
                    <w:p w14:paraId="38656CE1" w14:textId="6F3BBA2D" w:rsidR="00E50BA0" w:rsidRPr="0006640C" w:rsidRDefault="003102F5" w:rsidP="001C3FA7">
                      <w:pPr>
                        <w:spacing w:after="80" w:line="240" w:lineRule="auto"/>
                        <w:rPr>
                          <w:rFonts w:ascii="Open Sans Light" w:hAnsi="Open Sans Light" w:cs="Open Sans Light"/>
                          <w:color w:val="606261"/>
                          <w:sz w:val="24"/>
                          <w:szCs w:val="24"/>
                        </w:rPr>
                      </w:pPr>
                      <w:r>
                        <w:rPr>
                          <w:rFonts w:ascii="Open Sans Light" w:hAnsi="Open Sans Light" w:cs="Open Sans Light"/>
                          <w:b/>
                          <w:bCs/>
                          <w:color w:val="606261"/>
                          <w:sz w:val="24"/>
                          <w:szCs w:val="24"/>
                        </w:rPr>
                        <w:t>P</w:t>
                      </w:r>
                      <w:r w:rsidR="00C2338D" w:rsidRPr="00445FD7">
                        <w:rPr>
                          <w:rFonts w:ascii="Open Sans Light" w:hAnsi="Open Sans Light" w:cs="Open Sans Light"/>
                          <w:b/>
                          <w:bCs/>
                          <w:color w:val="606261"/>
                          <w:sz w:val="24"/>
                          <w:szCs w:val="24"/>
                        </w:rPr>
                        <w:t>hone</w:t>
                      </w:r>
                      <w:r w:rsidR="00C2338D" w:rsidRPr="0006640C">
                        <w:rPr>
                          <w:rFonts w:ascii="Open Sans Light" w:hAnsi="Open Sans Light" w:cs="Open Sans Light"/>
                          <w:color w:val="606261"/>
                          <w:sz w:val="24"/>
                          <w:szCs w:val="24"/>
                        </w:rPr>
                        <w:t>: (</w:t>
                      </w:r>
                      <w:r w:rsidR="00445FD7">
                        <w:rPr>
                          <w:rFonts w:ascii="Open Sans Light" w:hAnsi="Open Sans Light" w:cs="Open Sans Light"/>
                          <w:color w:val="606261"/>
                          <w:sz w:val="24"/>
                          <w:szCs w:val="24"/>
                        </w:rPr>
                        <w:t>602</w:t>
                      </w:r>
                      <w:r w:rsidR="00C2338D" w:rsidRPr="0006640C">
                        <w:rPr>
                          <w:rFonts w:ascii="Open Sans Light" w:hAnsi="Open Sans Light" w:cs="Open Sans Light"/>
                          <w:color w:val="606261"/>
                          <w:sz w:val="24"/>
                          <w:szCs w:val="24"/>
                        </w:rPr>
                        <w:t xml:space="preserve">) </w:t>
                      </w:r>
                      <w:r w:rsidR="00445FD7">
                        <w:rPr>
                          <w:rFonts w:ascii="Open Sans Light" w:hAnsi="Open Sans Light" w:cs="Open Sans Light"/>
                          <w:color w:val="606261"/>
                          <w:sz w:val="24"/>
                          <w:szCs w:val="24"/>
                        </w:rPr>
                        <w:t>01006494152</w:t>
                      </w:r>
                    </w:p>
                    <w:p w14:paraId="260EBBAC" w14:textId="719E154A" w:rsidR="00672D61" w:rsidRDefault="003102F5" w:rsidP="001C3FA7">
                      <w:pPr>
                        <w:spacing w:after="80" w:line="240" w:lineRule="auto"/>
                        <w:rPr>
                          <w:rFonts w:ascii="Open Sans Light" w:hAnsi="Open Sans Light" w:cs="Open Sans Light"/>
                          <w:color w:val="606261"/>
                          <w:sz w:val="24"/>
                          <w:szCs w:val="24"/>
                        </w:rPr>
                      </w:pPr>
                      <w:r>
                        <w:rPr>
                          <w:rFonts w:ascii="Open Sans Light" w:hAnsi="Open Sans Light" w:cs="Open Sans Light"/>
                          <w:b/>
                          <w:bCs/>
                          <w:color w:val="606261"/>
                          <w:sz w:val="24"/>
                          <w:szCs w:val="24"/>
                        </w:rPr>
                        <w:t>E-</w:t>
                      </w:r>
                      <w:r w:rsidR="00672D61" w:rsidRPr="00445FD7">
                        <w:rPr>
                          <w:rFonts w:ascii="Open Sans Light" w:hAnsi="Open Sans Light" w:cs="Open Sans Light"/>
                          <w:b/>
                          <w:bCs/>
                          <w:color w:val="606261"/>
                          <w:sz w:val="24"/>
                          <w:szCs w:val="24"/>
                        </w:rPr>
                        <w:t>mail</w:t>
                      </w:r>
                      <w:r w:rsidR="00672D61" w:rsidRPr="0006640C">
                        <w:rPr>
                          <w:rFonts w:ascii="Open Sans Light" w:hAnsi="Open Sans Light" w:cs="Open Sans Light"/>
                          <w:color w:val="606261"/>
                          <w:sz w:val="24"/>
                          <w:szCs w:val="24"/>
                        </w:rPr>
                        <w:t xml:space="preserve">: </w:t>
                      </w:r>
                      <w:hyperlink r:id="rId11" w:history="1">
                        <w:r w:rsidR="00445FD7" w:rsidRPr="006172C7">
                          <w:rPr>
                            <w:rStyle w:val="Hyperlink"/>
                            <w:rFonts w:ascii="Open Sans Light" w:hAnsi="Open Sans Light" w:cs="Open Sans Light"/>
                            <w:sz w:val="24"/>
                            <w:szCs w:val="24"/>
                          </w:rPr>
                          <w:t>raghda.el.sherbeny@gmail.com</w:t>
                        </w:r>
                      </w:hyperlink>
                    </w:p>
                    <w:p w14:paraId="096C3310" w14:textId="77777777" w:rsidR="001C3FA7" w:rsidRDefault="001C3FA7" w:rsidP="001C3FA7">
                      <w:pPr>
                        <w:spacing w:after="80" w:line="240" w:lineRule="auto"/>
                        <w:rPr>
                          <w:rFonts w:ascii="Open Sans Light" w:hAnsi="Open Sans Light" w:cs="Open Sans Light"/>
                          <w:b/>
                          <w:bCs/>
                          <w:color w:val="606261"/>
                          <w:sz w:val="24"/>
                          <w:szCs w:val="24"/>
                        </w:rPr>
                      </w:pPr>
                      <w:r w:rsidRPr="001C3FA7">
                        <w:rPr>
                          <w:rFonts w:ascii="Open Sans Light" w:hAnsi="Open Sans Light" w:cs="Open Sans Light"/>
                          <w:b/>
                          <w:bCs/>
                          <w:color w:val="606261"/>
                          <w:sz w:val="24"/>
                          <w:szCs w:val="24"/>
                        </w:rPr>
                        <w:t xml:space="preserve">DOB: </w:t>
                      </w:r>
                      <w:r w:rsidRPr="001C3FA7">
                        <w:rPr>
                          <w:rFonts w:ascii="Open Sans Light" w:hAnsi="Open Sans Light" w:cs="Open Sans Light"/>
                          <w:color w:val="606261"/>
                          <w:sz w:val="24"/>
                          <w:szCs w:val="24"/>
                        </w:rPr>
                        <w:t>17</w:t>
                      </w:r>
                      <w:r>
                        <w:rPr>
                          <w:rFonts w:ascii="Open Sans Light" w:hAnsi="Open Sans Light" w:cs="Open Sans Light"/>
                          <w:color w:val="606261"/>
                          <w:sz w:val="24"/>
                          <w:szCs w:val="24"/>
                        </w:rPr>
                        <w:t>-</w:t>
                      </w:r>
                      <w:r w:rsidRPr="001C3FA7">
                        <w:rPr>
                          <w:rFonts w:ascii="Open Sans Light" w:hAnsi="Open Sans Light" w:cs="Open Sans Light"/>
                          <w:color w:val="606261"/>
                          <w:sz w:val="24"/>
                          <w:szCs w:val="24"/>
                        </w:rPr>
                        <w:t>April</w:t>
                      </w:r>
                      <w:r>
                        <w:rPr>
                          <w:rFonts w:ascii="Open Sans Light" w:hAnsi="Open Sans Light" w:cs="Open Sans Light"/>
                          <w:color w:val="606261"/>
                          <w:sz w:val="24"/>
                          <w:szCs w:val="24"/>
                        </w:rPr>
                        <w:t>-1986</w:t>
                      </w:r>
                    </w:p>
                    <w:p w14:paraId="010D3641" w14:textId="70221B20" w:rsidR="001C3FA7" w:rsidRPr="001C3FA7" w:rsidRDefault="003102F5" w:rsidP="001C3FA7">
                      <w:pPr>
                        <w:spacing w:after="80" w:line="240" w:lineRule="auto"/>
                        <w:rPr>
                          <w:rFonts w:ascii="Open Sans Light" w:hAnsi="Open Sans Light" w:cs="Open Sans Light"/>
                          <w:b/>
                          <w:bCs/>
                          <w:color w:val="606261"/>
                          <w:sz w:val="24"/>
                          <w:szCs w:val="24"/>
                        </w:rPr>
                      </w:pPr>
                      <w:r>
                        <w:rPr>
                          <w:rFonts w:ascii="Open Sans Light" w:hAnsi="Open Sans Light" w:cs="Open Sans Light"/>
                          <w:b/>
                          <w:bCs/>
                          <w:color w:val="606261"/>
                          <w:sz w:val="24"/>
                          <w:szCs w:val="24"/>
                        </w:rPr>
                        <w:t xml:space="preserve">Marital Status: </w:t>
                      </w:r>
                      <w:r>
                        <w:rPr>
                          <w:rFonts w:ascii="Open Sans Light" w:hAnsi="Open Sans Light" w:cs="Open Sans Light"/>
                          <w:color w:val="606261"/>
                          <w:sz w:val="24"/>
                          <w:szCs w:val="24"/>
                        </w:rPr>
                        <w:t>Married</w:t>
                      </w:r>
                      <w:r w:rsidR="001C3FA7" w:rsidRPr="001C3FA7">
                        <w:rPr>
                          <w:rFonts w:ascii="Open Sans Light" w:hAnsi="Open Sans Light" w:cs="Open Sans Light"/>
                          <w:b/>
                          <w:bCs/>
                          <w:color w:val="606261"/>
                          <w:sz w:val="24"/>
                          <w:szCs w:val="24"/>
                        </w:rPr>
                        <w:t xml:space="preserve">              </w:t>
                      </w:r>
                    </w:p>
                    <w:p w14:paraId="7CFD23F5" w14:textId="53EFAADE" w:rsidR="00445FD7" w:rsidRDefault="00445FD7" w:rsidP="001C3FA7">
                      <w:pPr>
                        <w:spacing w:after="80" w:line="240" w:lineRule="auto"/>
                        <w:rPr>
                          <w:rFonts w:ascii="Open Sans Light" w:hAnsi="Open Sans Light" w:cs="Open Sans Light"/>
                          <w:color w:val="606261"/>
                          <w:sz w:val="24"/>
                          <w:szCs w:val="24"/>
                        </w:rPr>
                      </w:pPr>
                    </w:p>
                  </w:txbxContent>
                </v:textbox>
              </v:shape>
            </w:pict>
          </mc:Fallback>
        </mc:AlternateContent>
      </w:r>
      <w:r w:rsidR="00A61D4C">
        <w:rPr>
          <w:noProof/>
          <w:lang w:bidi="ar-SA"/>
        </w:rPr>
        <mc:AlternateContent>
          <mc:Choice Requires="wps">
            <w:drawing>
              <wp:anchor distT="0" distB="0" distL="114300" distR="114300" simplePos="0" relativeHeight="251639805" behindDoc="1" locked="0" layoutInCell="1" allowOverlap="1" wp14:anchorId="643558C0" wp14:editId="400C538B">
                <wp:simplePos x="0" y="0"/>
                <wp:positionH relativeFrom="page">
                  <wp:posOffset>-33823</wp:posOffset>
                </wp:positionH>
                <wp:positionV relativeFrom="paragraph">
                  <wp:posOffset>-685673</wp:posOffset>
                </wp:positionV>
                <wp:extent cx="4752000" cy="10022400"/>
                <wp:effectExtent l="0" t="0" r="0" b="0"/>
                <wp:wrapNone/>
                <wp:docPr id="36" name="Rectangle 36"/>
                <wp:cNvGraphicFramePr/>
                <a:graphic xmlns:a="http://schemas.openxmlformats.org/drawingml/2006/main">
                  <a:graphicData uri="http://schemas.microsoft.com/office/word/2010/wordprocessingShape">
                    <wps:wsp>
                      <wps:cNvSpPr/>
                      <wps:spPr>
                        <a:xfrm>
                          <a:off x="0" y="0"/>
                          <a:ext cx="4752000" cy="10022400"/>
                        </a:xfrm>
                        <a:prstGeom prst="rect">
                          <a:avLst/>
                        </a:prstGeom>
                        <a:solidFill>
                          <a:srgbClr val="F7F8F8"/>
                        </a:solidFill>
                        <a:ln>
                          <a:noFill/>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8B8BB" id="Rectangle 36" o:spid="_x0000_s1026" style="position:absolute;margin-left:-2.65pt;margin-top:-54pt;width:374.15pt;height:789.15pt;z-index:-25167667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" fillcolor="#f7f8f8" stroked="f">
                <w10:wrap anchorx="page"/>
              </v:rect>
            </w:pict>
          </mc:Fallback>
        </mc:AlternateContent>
      </w:r>
      <w:r w:rsidR="00455B02">
        <w:rPr>
          <w:noProof/>
          <w:color w:val="515251"/>
          <w:lang w:bidi="ar-SA"/>
        </w:rPr>
        <mc:AlternateContent>
          <mc:Choice Requires="wps">
            <w:drawing>
              <wp:anchor distT="0" distB="0" distL="114300" distR="114300" simplePos="0" relativeHeight="251640830" behindDoc="1" locked="0" layoutInCell="1" allowOverlap="1" wp14:anchorId="03FE226D" wp14:editId="0B51A024">
                <wp:simplePos x="0" y="0"/>
                <wp:positionH relativeFrom="margin">
                  <wp:posOffset>-914400</wp:posOffset>
                </wp:positionH>
                <wp:positionV relativeFrom="paragraph">
                  <wp:posOffset>-884975</wp:posOffset>
                </wp:positionV>
                <wp:extent cx="4772025" cy="10058400"/>
                <wp:effectExtent l="0" t="0" r="0" b="0"/>
                <wp:wrapNone/>
                <wp:docPr id="13"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2025" cy="10058400"/>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872ED" id="Rectangle 61" o:spid="_x0000_s1026" style="position:absolute;margin-left:-1in;margin-top:-69.7pt;width:375.75pt;height:11in;z-index:-2516756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" filled="f" stroked="f">
                <w10:wrap anchorx="margin"/>
              </v:rect>
            </w:pict>
          </mc:Fallback>
        </mc:AlternateContent>
      </w:r>
      <w:r w:rsidR="000A1181">
        <w:rPr>
          <w:noProof/>
          <w:lang w:bidi="ar-SA"/>
        </w:rPr>
        <mc:AlternateContent>
          <mc:Choice Requires="wps">
            <w:drawing>
              <wp:anchor distT="0" distB="0" distL="114300" distR="114300" simplePos="0" relativeHeight="251645952" behindDoc="0" locked="0" layoutInCell="1" allowOverlap="1" wp14:anchorId="5E3B5D45" wp14:editId="745C4353">
                <wp:simplePos x="0" y="0"/>
                <wp:positionH relativeFrom="column">
                  <wp:posOffset>-733425</wp:posOffset>
                </wp:positionH>
                <wp:positionV relativeFrom="paragraph">
                  <wp:posOffset>1704975</wp:posOffset>
                </wp:positionV>
                <wp:extent cx="4476750" cy="6286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6AAB2" w14:textId="77777777" w:rsidR="00672D61" w:rsidRPr="000A1181" w:rsidRDefault="00672D61" w:rsidP="00962269">
                            <w:pPr>
                              <w:rPr>
                                <w:rFonts w:ascii="Bebas Neue Bold" w:hAnsi="Bebas Neue Bold"/>
                                <w:color w:val="EAD3B6"/>
                                <w:spacing w:val="100"/>
                                <w:sz w:val="70"/>
                                <w:szCs w:val="70"/>
                              </w:rPr>
                            </w:pPr>
                            <w:r w:rsidRPr="000A1181">
                              <w:rPr>
                                <w:rFonts w:ascii="Bebas Neue Bold" w:hAnsi="Bebas Neue Bold"/>
                                <w:color w:val="EAD3B6"/>
                                <w:spacing w:val="100"/>
                                <w:sz w:val="70"/>
                                <w:szCs w:val="70"/>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B5D45" id="Text Box 8" o:spid="_x0000_s1027" type="#_x0000_t202" style="position:absolute;left:0;text-align:left;margin-left:-57.75pt;margin-top:134.25pt;width:352.5pt;height:49.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" filled="f" stroked="f">
                <v:textbox>
                  <w:txbxContent>
                    <w:p w14:paraId="2F86AAB2" w14:textId="77777777" w:rsidR="00672D61" w:rsidRPr="000A1181" w:rsidRDefault="00672D61" w:rsidP="00962269">
                      <w:pPr>
                        <w:rPr>
                          <w:rFonts w:ascii="Bebas Neue Bold" w:hAnsi="Bebas Neue Bold"/>
                          <w:color w:val="EAD3B6"/>
                          <w:spacing w:val="100"/>
                          <w:sz w:val="70"/>
                          <w:szCs w:val="70"/>
                        </w:rPr>
                      </w:pPr>
                      <w:r w:rsidRPr="000A1181">
                        <w:rPr>
                          <w:rFonts w:ascii="Bebas Neue Bold" w:hAnsi="Bebas Neue Bold"/>
                          <w:color w:val="EAD3B6"/>
                          <w:spacing w:val="100"/>
                          <w:sz w:val="70"/>
                          <w:szCs w:val="70"/>
                        </w:rPr>
                        <w:t>Experience</w:t>
                      </w:r>
                    </w:p>
                  </w:txbxContent>
                </v:textbox>
              </v:shape>
            </w:pict>
          </mc:Fallback>
        </mc:AlternateContent>
      </w:r>
      <w:r w:rsidR="000A1181" w:rsidRPr="00D72B62">
        <w:rPr>
          <w:noProof/>
          <w:color w:val="515251"/>
          <w:lang w:bidi="ar-SA"/>
        </w:rPr>
        <mc:AlternateContent>
          <mc:Choice Requires="wps">
            <w:drawing>
              <wp:anchor distT="0" distB="0" distL="114300" distR="114300" simplePos="0" relativeHeight="251643904" behindDoc="0" locked="0" layoutInCell="1" allowOverlap="1" wp14:anchorId="6E4F2122" wp14:editId="27996DB1">
                <wp:simplePos x="0" y="0"/>
                <wp:positionH relativeFrom="column">
                  <wp:posOffset>-371475</wp:posOffset>
                </wp:positionH>
                <wp:positionV relativeFrom="paragraph">
                  <wp:posOffset>-266700</wp:posOffset>
                </wp:positionV>
                <wp:extent cx="3486785" cy="533400"/>
                <wp:effectExtent l="0" t="0" r="0" b="0"/>
                <wp:wrapNone/>
                <wp:docPr id="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78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A61AD" w14:textId="4CA8B78E" w:rsidR="00F629E5" w:rsidRPr="000D1BFF" w:rsidRDefault="00445FD7" w:rsidP="00C2338D">
                            <w:pPr>
                              <w:spacing w:after="0" w:line="204" w:lineRule="auto"/>
                              <w:jc w:val="right"/>
                              <w:rPr>
                                <w:rFonts w:ascii="Bebas Neue Regular" w:hAnsi="Bebas Neue Regular"/>
                                <w:color w:val="93D7E7"/>
                                <w:spacing w:val="60"/>
                                <w:sz w:val="48"/>
                                <w:szCs w:val="48"/>
                              </w:rPr>
                            </w:pPr>
                            <w:r w:rsidRPr="000D1BFF">
                              <w:rPr>
                                <w:rFonts w:ascii="Bebas Neue Regular" w:hAnsi="Bebas Neue Regular"/>
                                <w:color w:val="93D7E7"/>
                                <w:spacing w:val="60"/>
                                <w:sz w:val="48"/>
                                <w:szCs w:val="48"/>
                              </w:rPr>
                              <w:t>Raghda El-Sherben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F2122" id="Text Box 5" o:spid="_x0000_s1028" type="#_x0000_t202" style="position:absolute;left:0;text-align:left;margin-left:-29.25pt;margin-top:-21pt;width:274.55pt;height:4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" filled="f" stroked="f">
                <v:textbox>
                  <w:txbxContent>
                    <w:p w14:paraId="2B6A61AD" w14:textId="4CA8B78E" w:rsidR="00F629E5" w:rsidRPr="000D1BFF" w:rsidRDefault="00445FD7" w:rsidP="00C2338D">
                      <w:pPr>
                        <w:spacing w:after="0" w:line="204" w:lineRule="auto"/>
                        <w:jc w:val="right"/>
                        <w:rPr>
                          <w:rFonts w:ascii="Bebas Neue Regular" w:hAnsi="Bebas Neue Regular"/>
                          <w:color w:val="93D7E7"/>
                          <w:spacing w:val="60"/>
                          <w:sz w:val="48"/>
                          <w:szCs w:val="48"/>
                        </w:rPr>
                      </w:pPr>
                      <w:r w:rsidRPr="000D1BFF">
                        <w:rPr>
                          <w:rFonts w:ascii="Bebas Neue Regular" w:hAnsi="Bebas Neue Regular"/>
                          <w:color w:val="93D7E7"/>
                          <w:spacing w:val="60"/>
                          <w:sz w:val="48"/>
                          <w:szCs w:val="48"/>
                        </w:rPr>
                        <w:t>Raghda El-Sherbeny</w:t>
                      </w:r>
                    </w:p>
                  </w:txbxContent>
                </v:textbox>
              </v:shape>
            </w:pict>
          </mc:Fallback>
        </mc:AlternateContent>
      </w:r>
      <w:r w:rsidR="00ED0F6D" w:rsidRPr="00D72B62">
        <w:rPr>
          <w:noProof/>
          <w:color w:val="515251"/>
          <w:lang w:bidi="ar-SA"/>
        </w:rPr>
        <mc:AlternateContent>
          <mc:Choice Requires="wps">
            <w:drawing>
              <wp:anchor distT="0" distB="0" distL="114300" distR="114300" simplePos="0" relativeHeight="251658240" behindDoc="0" locked="0" layoutInCell="1" allowOverlap="1" wp14:anchorId="31488E2C" wp14:editId="186A168B">
                <wp:simplePos x="0" y="0"/>
                <wp:positionH relativeFrom="column">
                  <wp:posOffset>4013835</wp:posOffset>
                </wp:positionH>
                <wp:positionV relativeFrom="paragraph">
                  <wp:posOffset>2390775</wp:posOffset>
                </wp:positionV>
                <wp:extent cx="2710815" cy="552450"/>
                <wp:effectExtent l="0" t="0" r="0" b="0"/>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79F69" w14:textId="77777777" w:rsidR="000379E8" w:rsidRPr="000A1181" w:rsidRDefault="00962269">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88E2C" id="Text Box 30" o:spid="_x0000_s1029" type="#_x0000_t202" style="position:absolute;left:0;text-align:left;margin-left:316.05pt;margin-top:188.25pt;width:213.45pt;height: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" filled="f" stroked="f">
                <v:textbox>
                  <w:txbxContent>
                    <w:p w14:paraId="53779F69" w14:textId="77777777" w:rsidR="000379E8" w:rsidRPr="000A1181" w:rsidRDefault="00962269">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v:textbox>
              </v:shape>
            </w:pict>
          </mc:Fallback>
        </mc:AlternateContent>
      </w:r>
      <w:r w:rsidR="00AA0B70">
        <w:rPr>
          <w:noProof/>
          <w:color w:val="515251"/>
          <w:lang w:bidi="ar-SA"/>
        </w:rPr>
        <mc:AlternateContent>
          <mc:Choice Requires="wps">
            <w:drawing>
              <wp:anchor distT="0" distB="0" distL="114300" distR="114300" simplePos="0" relativeHeight="251673600" behindDoc="0" locked="0" layoutInCell="1" allowOverlap="1" wp14:anchorId="72591BDC" wp14:editId="07BEEDEE">
                <wp:simplePos x="0" y="0"/>
                <wp:positionH relativeFrom="column">
                  <wp:posOffset>-914400</wp:posOffset>
                </wp:positionH>
                <wp:positionV relativeFrom="paragraph">
                  <wp:posOffset>-914400</wp:posOffset>
                </wp:positionV>
                <wp:extent cx="7772400" cy="228600"/>
                <wp:effectExtent l="0" t="0" r="0" b="0"/>
                <wp:wrapNone/>
                <wp:docPr id="28" name="Rectangle 28"/>
                <wp:cNvGraphicFramePr/>
                <a:graphic xmlns:a="http://schemas.openxmlformats.org/drawingml/2006/main">
                  <a:graphicData uri="http://schemas.microsoft.com/office/word/2010/wordprocessingShape">
                    <wps:wsp>
                      <wps:cNvSpPr/>
                      <wps:spPr>
                        <a:xfrm>
                          <a:off x="0" y="0"/>
                          <a:ext cx="7772400" cy="228600"/>
                        </a:xfrm>
                        <a:prstGeom prst="rect">
                          <a:avLst/>
                        </a:prstGeom>
                        <a:solidFill>
                          <a:srgbClr val="E3E3E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561E98" id="Rectangle 28" o:spid="_x0000_s1026" style="position:absolute;margin-left:-1in;margin-top:-1in;width:612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" fillcolor="#e3e3e3" stroked="f" strokeweight="1pt"/>
            </w:pict>
          </mc:Fallback>
        </mc:AlternateContent>
      </w:r>
    </w:p>
    <w:p w14:paraId="154193D8" w14:textId="1D468F03" w:rsidR="00455B02" w:rsidRDefault="00455B02" w:rsidP="00455B02">
      <w:pPr>
        <w:bidi/>
      </w:pPr>
    </w:p>
    <w:p w14:paraId="53D7E03C" w14:textId="3781E079" w:rsidR="00455B02" w:rsidRDefault="00455B02" w:rsidP="00455B02">
      <w:pPr>
        <w:bidi/>
      </w:pPr>
    </w:p>
    <w:p w14:paraId="052AD666" w14:textId="0C8D4AB7" w:rsidR="00455B02" w:rsidRDefault="003102F5" w:rsidP="00455B02">
      <w:pPr>
        <w:bidi/>
      </w:pPr>
      <w:r>
        <w:rPr>
          <w:noProof/>
          <w:color w:val="515251"/>
          <w:lang w:bidi="ar-SA"/>
        </w:rPr>
        <mc:AlternateContent>
          <mc:Choice Requires="wps">
            <w:drawing>
              <wp:anchor distT="0" distB="0" distL="114300" distR="114300" simplePos="0" relativeHeight="251675648" behindDoc="0" locked="0" layoutInCell="1" allowOverlap="1" wp14:anchorId="4A842D56" wp14:editId="60B59FEB">
                <wp:simplePos x="0" y="0"/>
                <wp:positionH relativeFrom="page">
                  <wp:posOffset>3210942</wp:posOffset>
                </wp:positionH>
                <wp:positionV relativeFrom="paragraph">
                  <wp:posOffset>43733</wp:posOffset>
                </wp:positionV>
                <wp:extent cx="948477" cy="874643"/>
                <wp:effectExtent l="0" t="0" r="0" b="1905"/>
                <wp:wrapNone/>
                <wp:docPr id="16" name="Rectangle 16"/>
                <wp:cNvGraphicFramePr/>
                <a:graphic xmlns:a="http://schemas.openxmlformats.org/drawingml/2006/main">
                  <a:graphicData uri="http://schemas.microsoft.com/office/word/2010/wordprocessingShape">
                    <wps:wsp>
                      <wps:cNvSpPr/>
                      <wps:spPr>
                        <a:xfrm>
                          <a:off x="0" y="0"/>
                          <a:ext cx="948477" cy="874643"/>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3F522" id="Rectangle 16" o:spid="_x0000_s1026" style="position:absolute;margin-left:252.85pt;margin-top:3.45pt;width:74.7pt;height:68.8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" stroked="f" strokeweight="1pt">
                <v:fill r:id="rId13" o:title="" recolor="t" rotate="t" type="frame"/>
                <w10:wrap anchorx="page"/>
              </v:rect>
            </w:pict>
          </mc:Fallback>
        </mc:AlternateContent>
      </w:r>
    </w:p>
    <w:p w14:paraId="74D51F41" w14:textId="6D17029A" w:rsidR="00455B02" w:rsidRDefault="00455B02" w:rsidP="00455B02">
      <w:pPr>
        <w:bidi/>
      </w:pPr>
    </w:p>
    <w:p w14:paraId="07983989" w14:textId="75E3EB12" w:rsidR="00455B02" w:rsidRDefault="00455B02" w:rsidP="00455B02">
      <w:pPr>
        <w:bidi/>
      </w:pPr>
    </w:p>
    <w:p w14:paraId="43BE1B7B" w14:textId="17D39A07" w:rsidR="00455B02" w:rsidRDefault="00455B02" w:rsidP="00455B02">
      <w:pPr>
        <w:bidi/>
      </w:pPr>
    </w:p>
    <w:p w14:paraId="4BB066B6" w14:textId="2D26EE32" w:rsidR="00455B02" w:rsidRDefault="00711899" w:rsidP="00455B02">
      <w:pPr>
        <w:bidi/>
      </w:pPr>
      <w:r w:rsidRPr="00D72B62">
        <w:rPr>
          <w:noProof/>
          <w:color w:val="515251"/>
          <w:lang w:bidi="ar-SA"/>
        </w:rPr>
        <mc:AlternateContent>
          <mc:Choice Requires="wps">
            <w:drawing>
              <wp:anchor distT="0" distB="0" distL="114300" distR="114300" simplePos="0" relativeHeight="251691008" behindDoc="0" locked="0" layoutInCell="1" allowOverlap="1" wp14:anchorId="1AE7493C" wp14:editId="1269E475">
                <wp:simplePos x="0" y="0"/>
                <wp:positionH relativeFrom="column">
                  <wp:posOffset>3869055</wp:posOffset>
                </wp:positionH>
                <wp:positionV relativeFrom="paragraph">
                  <wp:posOffset>4464685</wp:posOffset>
                </wp:positionV>
                <wp:extent cx="2771598" cy="2090058"/>
                <wp:effectExtent l="0" t="0" r="0" b="5715"/>
                <wp:wrapNone/>
                <wp:docPr id="4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598" cy="20900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4E5FA" w14:textId="222F02E3"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 xml:space="preserve">SPHRI </w:t>
                            </w:r>
                            <w:r w:rsidR="00F53332" w:rsidRPr="00443F7B">
                              <w:rPr>
                                <w:rFonts w:ascii="Open Sans Light" w:hAnsi="Open Sans Light" w:cs="Open Sans Light"/>
                                <w:color w:val="606261"/>
                                <w:spacing w:val="-18"/>
                              </w:rPr>
                              <w:t>(In</w:t>
                            </w:r>
                            <w:r>
                              <w:rPr>
                                <w:rFonts w:ascii="Open Sans Light" w:hAnsi="Open Sans Light" w:cs="Open Sans Light"/>
                                <w:color w:val="606261"/>
                                <w:spacing w:val="-18"/>
                              </w:rPr>
                              <w:t>-Progress)</w:t>
                            </w:r>
                          </w:p>
                          <w:p w14:paraId="5D47699B" w14:textId="393D286C"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 xml:space="preserve">HR certificate (AUC) </w:t>
                            </w:r>
                          </w:p>
                          <w:p w14:paraId="17AB4B95" w14:textId="0AF5FDAD"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SAP user</w:t>
                            </w:r>
                          </w:p>
                          <w:p w14:paraId="217F58AA" w14:textId="7A44890E"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 xml:space="preserve">Leadership training </w:t>
                            </w:r>
                          </w:p>
                          <w:p w14:paraId="2D793AD0" w14:textId="5E7C36B1"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BIKERB.</w:t>
                            </w:r>
                          </w:p>
                          <w:p w14:paraId="1ED21B3A" w14:textId="7F957ABE"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BARDA.</w:t>
                            </w:r>
                          </w:p>
                          <w:p w14:paraId="7D6B357E" w14:textId="2F153B9C"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5 B’S.</w:t>
                            </w:r>
                          </w:p>
                          <w:p w14:paraId="14F0102C" w14:textId="0133F75C"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6 HEATS.</w:t>
                            </w:r>
                          </w:p>
                          <w:p w14:paraId="517532B1" w14:textId="7BBA1493" w:rsidR="00443F7B" w:rsidRPr="00443F7B" w:rsidRDefault="00443F7B" w:rsidP="00443F7B">
                            <w:pPr>
                              <w:pStyle w:val="ListParagraph"/>
                              <w:numPr>
                                <w:ilvl w:val="0"/>
                                <w:numId w:val="4"/>
                              </w:numPr>
                              <w:spacing w:after="40" w:line="276" w:lineRule="auto"/>
                              <w:ind w:left="426" w:hanging="284"/>
                              <w:jc w:val="both"/>
                              <w:rPr>
                                <w:rFonts w:ascii="Open Sans Light" w:hAnsi="Open Sans Light" w:cs="Open Sans Light"/>
                                <w:color w:val="606261"/>
                                <w:spacing w:val="-18"/>
                              </w:rPr>
                            </w:pPr>
                            <w:r w:rsidRPr="00443F7B">
                              <w:rPr>
                                <w:rFonts w:ascii="Open Sans Light" w:hAnsi="Open Sans Light" w:cs="Open Sans Light"/>
                                <w:color w:val="606261"/>
                                <w:spacing w:val="-18"/>
                              </w:rPr>
                              <w:t>POLCA style of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E7493C" id="Text Box 31" o:spid="_x0000_s1030" type="#_x0000_t202" style="position:absolute;left:0;text-align:left;margin-left:304.65pt;margin-top:351.55pt;width:218.25pt;height:164.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" filled="f" stroked="f">
                <v:textbox>
                  <w:txbxContent>
                    <w:p w14:paraId="1A94E5FA" w14:textId="222F02E3"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 xml:space="preserve">SPHRI </w:t>
                      </w:r>
                      <w:r w:rsidR="00F53332" w:rsidRPr="00443F7B">
                        <w:rPr>
                          <w:rFonts w:ascii="Open Sans Light" w:hAnsi="Open Sans Light" w:cs="Open Sans Light"/>
                          <w:color w:val="606261"/>
                          <w:spacing w:val="-18"/>
                        </w:rPr>
                        <w:t>(In</w:t>
                      </w:r>
                      <w:r>
                        <w:rPr>
                          <w:rFonts w:ascii="Open Sans Light" w:hAnsi="Open Sans Light" w:cs="Open Sans Light"/>
                          <w:color w:val="606261"/>
                          <w:spacing w:val="-18"/>
                        </w:rPr>
                        <w:t>-Progress)</w:t>
                      </w:r>
                    </w:p>
                    <w:p w14:paraId="5D47699B" w14:textId="393D286C"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 xml:space="preserve">HR certificate (AUC) </w:t>
                      </w:r>
                    </w:p>
                    <w:p w14:paraId="17AB4B95" w14:textId="0AF5FDAD"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SAP user</w:t>
                      </w:r>
                    </w:p>
                    <w:p w14:paraId="217F58AA" w14:textId="7A44890E"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 xml:space="preserve">Leadership training </w:t>
                      </w:r>
                    </w:p>
                    <w:p w14:paraId="2D793AD0" w14:textId="5E7C36B1"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BIKERB.</w:t>
                      </w:r>
                    </w:p>
                    <w:p w14:paraId="1ED21B3A" w14:textId="7F957ABE"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BARDA.</w:t>
                      </w:r>
                    </w:p>
                    <w:p w14:paraId="7D6B357E" w14:textId="2F153B9C"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5 B’S.</w:t>
                      </w:r>
                    </w:p>
                    <w:p w14:paraId="14F0102C" w14:textId="0133F75C" w:rsidR="00443F7B" w:rsidRPr="00443F7B" w:rsidRDefault="00443F7B" w:rsidP="00443F7B">
                      <w:pPr>
                        <w:pStyle w:val="ListParagraph"/>
                        <w:numPr>
                          <w:ilvl w:val="0"/>
                          <w:numId w:val="4"/>
                        </w:numPr>
                        <w:spacing w:after="40" w:line="276" w:lineRule="auto"/>
                        <w:ind w:left="426" w:hanging="284"/>
                        <w:rPr>
                          <w:rFonts w:ascii="Open Sans Light" w:hAnsi="Open Sans Light" w:cs="Open Sans Light"/>
                          <w:color w:val="606261"/>
                          <w:spacing w:val="-18"/>
                        </w:rPr>
                      </w:pPr>
                      <w:r w:rsidRPr="00443F7B">
                        <w:rPr>
                          <w:rFonts w:ascii="Open Sans Light" w:hAnsi="Open Sans Light" w:cs="Open Sans Light"/>
                          <w:color w:val="606261"/>
                          <w:spacing w:val="-18"/>
                        </w:rPr>
                        <w:t>6 HEATS.</w:t>
                      </w:r>
                    </w:p>
                    <w:p w14:paraId="517532B1" w14:textId="7BBA1493" w:rsidR="00443F7B" w:rsidRPr="00443F7B" w:rsidRDefault="00443F7B" w:rsidP="00443F7B">
                      <w:pPr>
                        <w:pStyle w:val="ListParagraph"/>
                        <w:numPr>
                          <w:ilvl w:val="0"/>
                          <w:numId w:val="4"/>
                        </w:numPr>
                        <w:spacing w:after="40" w:line="276" w:lineRule="auto"/>
                        <w:ind w:left="426" w:hanging="284"/>
                        <w:jc w:val="both"/>
                        <w:rPr>
                          <w:rFonts w:ascii="Open Sans Light" w:hAnsi="Open Sans Light" w:cs="Open Sans Light"/>
                          <w:color w:val="606261"/>
                          <w:spacing w:val="-18"/>
                        </w:rPr>
                      </w:pPr>
                      <w:r w:rsidRPr="00443F7B">
                        <w:rPr>
                          <w:rFonts w:ascii="Open Sans Light" w:hAnsi="Open Sans Light" w:cs="Open Sans Light"/>
                          <w:color w:val="606261"/>
                          <w:spacing w:val="-18"/>
                        </w:rPr>
                        <w:t>POLCA style of management.</w:t>
                      </w:r>
                    </w:p>
                  </w:txbxContent>
                </v:textbox>
              </v:shape>
            </w:pict>
          </mc:Fallback>
        </mc:AlternateContent>
      </w:r>
      <w:r w:rsidRPr="00D72B62">
        <w:rPr>
          <w:noProof/>
          <w:color w:val="515251"/>
          <w:lang w:bidi="ar-SA"/>
        </w:rPr>
        <mc:AlternateContent>
          <mc:Choice Requires="wps">
            <w:drawing>
              <wp:anchor distT="0" distB="0" distL="114300" distR="114300" simplePos="0" relativeHeight="251686912" behindDoc="0" locked="0" layoutInCell="1" allowOverlap="1" wp14:anchorId="136BA491" wp14:editId="22693E0C">
                <wp:simplePos x="0" y="0"/>
                <wp:positionH relativeFrom="column">
                  <wp:posOffset>4023995</wp:posOffset>
                </wp:positionH>
                <wp:positionV relativeFrom="paragraph">
                  <wp:posOffset>3887470</wp:posOffset>
                </wp:positionV>
                <wp:extent cx="2356994" cy="552450"/>
                <wp:effectExtent l="0" t="0" r="0" b="0"/>
                <wp:wrapNone/>
                <wp:docPr id="4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6994"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1F29B6" w14:textId="4ECDC834" w:rsidR="00443F7B" w:rsidRPr="005C6333" w:rsidRDefault="00443F7B" w:rsidP="00443F7B">
                            <w:pPr>
                              <w:rPr>
                                <w:rFonts w:ascii="Bebas Neue Regular" w:hAnsi="Bebas Neue Regular"/>
                                <w:color w:val="A8D08D" w:themeColor="accent6" w:themeTint="99"/>
                                <w:spacing w:val="40"/>
                                <w:sz w:val="54"/>
                                <w:szCs w:val="52"/>
                              </w:rPr>
                            </w:pPr>
                            <w:r w:rsidRPr="005C6333">
                              <w:rPr>
                                <w:rFonts w:ascii="Bebas Neue Regular" w:hAnsi="Bebas Neue Regular"/>
                                <w:color w:val="A8D08D" w:themeColor="accent6" w:themeTint="99"/>
                                <w:spacing w:val="40"/>
                                <w:sz w:val="54"/>
                                <w:szCs w:val="52"/>
                              </w:rPr>
                              <w:t>Qualif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6BA491" id="_x0000_s1031" type="#_x0000_t202" style="position:absolute;left:0;text-align:left;margin-left:316.85pt;margin-top:306.1pt;width:185.6pt;height:4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X6z5QEAAKgDAAAOAAAAZHJzL2Uyb0RvYy54bWysU9uO0zAQfUfiHyy/07QhXWjUdLXsahHS&#10;cpEWPsBx7MQi8Zix26R8PWOn2y3whnixPDPOmXPOTLbX09Czg0JvwFZ8tVhypqyExti24t++3r96&#10;y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" filled="f" stroked="f">
                <v:textbox>
                  <w:txbxContent>
                    <w:p w14:paraId="461F29B6" w14:textId="4ECDC834" w:rsidR="00443F7B" w:rsidRPr="005C6333" w:rsidRDefault="00443F7B" w:rsidP="00443F7B">
                      <w:pPr>
                        <w:rPr>
                          <w:rFonts w:ascii="Bebas Neue Regular" w:hAnsi="Bebas Neue Regular"/>
                          <w:color w:val="A8D08D" w:themeColor="accent6" w:themeTint="99"/>
                          <w:spacing w:val="40"/>
                          <w:sz w:val="54"/>
                          <w:szCs w:val="52"/>
                        </w:rPr>
                      </w:pPr>
                      <w:r w:rsidRPr="005C6333">
                        <w:rPr>
                          <w:rFonts w:ascii="Bebas Neue Regular" w:hAnsi="Bebas Neue Regular"/>
                          <w:color w:val="A8D08D" w:themeColor="accent6" w:themeTint="99"/>
                          <w:spacing w:val="40"/>
                          <w:sz w:val="54"/>
                          <w:szCs w:val="52"/>
                        </w:rPr>
                        <w:t>Qualifications</w:t>
                      </w:r>
                    </w:p>
                  </w:txbxContent>
                </v:textbox>
              </v:shape>
            </w:pict>
          </mc:Fallback>
        </mc:AlternateContent>
      </w:r>
      <w:r w:rsidR="00983A05" w:rsidRPr="00D72B62">
        <w:rPr>
          <w:noProof/>
          <w:color w:val="515251"/>
          <w:lang w:bidi="ar-SA"/>
        </w:rPr>
        <mc:AlternateContent>
          <mc:Choice Requires="wps">
            <w:drawing>
              <wp:anchor distT="0" distB="0" distL="114300" distR="114300" simplePos="0" relativeHeight="251659264" behindDoc="0" locked="0" layoutInCell="1" allowOverlap="1" wp14:anchorId="1C780656" wp14:editId="386A0630">
                <wp:simplePos x="0" y="0"/>
                <wp:positionH relativeFrom="column">
                  <wp:posOffset>4030345</wp:posOffset>
                </wp:positionH>
                <wp:positionV relativeFrom="paragraph">
                  <wp:posOffset>1024255</wp:posOffset>
                </wp:positionV>
                <wp:extent cx="2586990" cy="3226435"/>
                <wp:effectExtent l="0" t="0" r="0" b="0"/>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322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C6EBA" w14:textId="77777777" w:rsidR="00445FD7" w:rsidRPr="00443F7B" w:rsidRDefault="00445FD7" w:rsidP="00443F7B">
                            <w:pPr>
                              <w:spacing w:after="40" w:line="276" w:lineRule="auto"/>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Conscientious and compassionate human resources professional with drive for helping employers recruit, develop and retain qualified candidates. Skilled at partnering with management teams to build employee-centric cultures promoting positive morale and optimizing productivity. Motivating and positive with excellent interpersonal, coaching and communication skills.</w:t>
                            </w:r>
                          </w:p>
                          <w:p w14:paraId="76E95E35" w14:textId="18064077" w:rsidR="000379E8" w:rsidRPr="00443F7B" w:rsidRDefault="00445FD7" w:rsidP="00443F7B">
                            <w:pPr>
                              <w:spacing w:after="40" w:line="276"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Multi-talented Human Resources Executive successful at streamlining costs and maximizing company profile in job market. Excellent organizational and time management skills coupled with task prioritiz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80656" id="_x0000_s1032" type="#_x0000_t202" style="position:absolute;left:0;text-align:left;margin-left:317.35pt;margin-top:80.65pt;width:203.7pt;height:25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" filled="f" stroked="f">
                <v:textbox>
                  <w:txbxContent>
                    <w:p w14:paraId="5B7C6EBA" w14:textId="77777777" w:rsidR="00445FD7" w:rsidRPr="00443F7B" w:rsidRDefault="00445FD7" w:rsidP="00443F7B">
                      <w:pPr>
                        <w:spacing w:after="40" w:line="276" w:lineRule="auto"/>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Conscientious and compassionate human resources professional with drive for helping employers recruit, develop and retain qualified candidates. Skilled at partnering with management teams to build employee-centric cultures promoting positive morale and optimizing productivity. Motivating and positive with excellent interpersonal, coaching and communication skills.</w:t>
                      </w:r>
                    </w:p>
                    <w:p w14:paraId="76E95E35" w14:textId="18064077" w:rsidR="000379E8" w:rsidRPr="00443F7B" w:rsidRDefault="00445FD7" w:rsidP="00443F7B">
                      <w:pPr>
                        <w:spacing w:after="40" w:line="276"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Multi-talented Human Resources Executive successful at streamlining costs and maximizing company profile in job market. Excellent organizational and time management skills coupled with task prioritization.</w:t>
                      </w:r>
                    </w:p>
                  </w:txbxContent>
                </v:textbox>
              </v:shape>
            </w:pict>
          </mc:Fallback>
        </mc:AlternateContent>
      </w:r>
    </w:p>
    <w:tbl>
      <w:tblPr>
        <w:tblStyle w:val="TableGridLight"/>
        <w:tblpPr w:leftFromText="180" w:rightFromText="180" w:vertAnchor="text" w:horzAnchor="page" w:tblpX="194"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7"/>
        <w:gridCol w:w="1168"/>
        <w:gridCol w:w="2430"/>
      </w:tblGrid>
      <w:tr w:rsidR="005C6333" w14:paraId="2A328F09" w14:textId="77777777" w:rsidTr="00711899">
        <w:trPr>
          <w:trHeight w:val="422"/>
        </w:trPr>
        <w:tc>
          <w:tcPr>
            <w:tcW w:w="4765" w:type="dxa"/>
            <w:gridSpan w:val="2"/>
          </w:tcPr>
          <w:p w14:paraId="30874BA6" w14:textId="3D1E17A1" w:rsidR="007B56E8" w:rsidRPr="001A16A2" w:rsidRDefault="007B56E8" w:rsidP="005C6333">
            <w:pPr>
              <w:rPr>
                <w:rFonts w:ascii="Open Sans Light" w:hAnsi="Open Sans Light" w:cs="Open Sans Light"/>
                <w:color w:val="606261"/>
                <w:spacing w:val="-18"/>
                <w:sz w:val="20"/>
                <w:szCs w:val="20"/>
              </w:rPr>
            </w:pPr>
            <w:r w:rsidRPr="001A16A2">
              <w:rPr>
                <w:rFonts w:ascii="Open Sans Light" w:hAnsi="Open Sans Light" w:cs="Open Sans Light"/>
                <w:color w:val="606261"/>
                <w:spacing w:val="-18"/>
                <w:sz w:val="20"/>
                <w:szCs w:val="20"/>
              </w:rPr>
              <w:t xml:space="preserve">HR </w:t>
            </w:r>
            <w:r w:rsidRPr="001A16A2">
              <w:rPr>
                <w:rFonts w:ascii="Open Sans Light" w:hAnsi="Open Sans Light" w:cs="Open Sans Light"/>
                <w:color w:val="606261"/>
                <w:spacing w:val="-18"/>
                <w:sz w:val="20"/>
                <w:szCs w:val="20"/>
              </w:rPr>
              <w:t xml:space="preserve">&amp; Administration </w:t>
            </w:r>
            <w:r w:rsidRPr="001A16A2">
              <w:rPr>
                <w:rFonts w:ascii="Open Sans Light" w:hAnsi="Open Sans Light" w:cs="Open Sans Light"/>
                <w:color w:val="606261"/>
                <w:spacing w:val="-18"/>
                <w:sz w:val="20"/>
                <w:szCs w:val="20"/>
              </w:rPr>
              <w:t xml:space="preserve">Manager (Sep.2023-Feb.2024)   </w:t>
            </w:r>
          </w:p>
          <w:p w14:paraId="5F3A4A33" w14:textId="77777777" w:rsidR="004C3283" w:rsidRDefault="004C3283" w:rsidP="001A16A2">
            <w:pPr>
              <w:pStyle w:val="ListParagraph"/>
              <w:numPr>
                <w:ilvl w:val="0"/>
                <w:numId w:val="6"/>
              </w:numPr>
              <w:rPr>
                <w:rFonts w:ascii="Open Sans Light" w:hAnsi="Open Sans Light" w:cs="Open Sans Light"/>
                <w:color w:val="606261"/>
                <w:spacing w:val="-18"/>
                <w:sz w:val="20"/>
                <w:szCs w:val="20"/>
              </w:rPr>
            </w:pPr>
            <w:r w:rsidRPr="004C3283">
              <w:rPr>
                <w:rFonts w:ascii="Open Sans Light" w:hAnsi="Open Sans Light" w:cs="Open Sans Light"/>
                <w:color w:val="606261"/>
                <w:spacing w:val="-18"/>
                <w:sz w:val="20"/>
                <w:szCs w:val="20"/>
              </w:rPr>
              <w:t xml:space="preserve">Manage issues related to employment, compensation, health and employee relations. </w:t>
            </w:r>
          </w:p>
          <w:p w14:paraId="14277E20" w14:textId="71F50128" w:rsidR="004C3283" w:rsidRDefault="004C3283" w:rsidP="001A16A2">
            <w:pPr>
              <w:pStyle w:val="ListParagraph"/>
              <w:numPr>
                <w:ilvl w:val="0"/>
                <w:numId w:val="6"/>
              </w:numPr>
              <w:rPr>
                <w:rFonts w:ascii="Open Sans Light" w:hAnsi="Open Sans Light" w:cs="Open Sans Light"/>
                <w:color w:val="606261"/>
                <w:spacing w:val="-18"/>
                <w:sz w:val="20"/>
                <w:szCs w:val="20"/>
              </w:rPr>
            </w:pPr>
            <w:r w:rsidRPr="004C3283">
              <w:rPr>
                <w:rFonts w:ascii="Open Sans Light" w:hAnsi="Open Sans Light" w:cs="Open Sans Light"/>
                <w:color w:val="606261"/>
                <w:spacing w:val="-18"/>
                <w:sz w:val="20"/>
                <w:szCs w:val="20"/>
              </w:rPr>
              <w:t>Ensure the proper administration of benefits programs such as medical insurance, vacation, sick leave, leave of absence, and other related benefits.</w:t>
            </w:r>
          </w:p>
          <w:p w14:paraId="244B44AD" w14:textId="470A5BE3" w:rsidR="001A16A2" w:rsidRPr="004C3283" w:rsidRDefault="001A16A2" w:rsidP="001A16A2">
            <w:pPr>
              <w:pStyle w:val="ListParagraph"/>
              <w:numPr>
                <w:ilvl w:val="0"/>
                <w:numId w:val="6"/>
              </w:numPr>
              <w:rPr>
                <w:rFonts w:ascii="Open Sans Light" w:hAnsi="Open Sans Light" w:cs="Open Sans Light"/>
                <w:color w:val="606261"/>
                <w:spacing w:val="-18"/>
                <w:sz w:val="20"/>
                <w:szCs w:val="20"/>
              </w:rPr>
            </w:pPr>
            <w:r>
              <w:rPr>
                <w:rFonts w:ascii="Open Sans Light" w:hAnsi="Open Sans Light" w:cs="Open Sans Light"/>
                <w:color w:val="606261"/>
                <w:spacing w:val="-18"/>
                <w:sz w:val="20"/>
                <w:szCs w:val="20"/>
              </w:rPr>
              <w:t>Responsible for company team building and events implementation</w:t>
            </w:r>
            <w:r w:rsidR="000B4187">
              <w:rPr>
                <w:rFonts w:ascii="Open Sans Light" w:hAnsi="Open Sans Light" w:cs="Open Sans Light"/>
                <w:color w:val="606261"/>
                <w:spacing w:val="-18"/>
                <w:sz w:val="20"/>
                <w:szCs w:val="20"/>
              </w:rPr>
              <w:t xml:space="preserve"> – through the HR team</w:t>
            </w:r>
          </w:p>
          <w:p w14:paraId="4A1E531D" w14:textId="582CA7BA" w:rsidR="004C3283" w:rsidRPr="004C3283" w:rsidRDefault="004C3283" w:rsidP="001A16A2">
            <w:pPr>
              <w:pStyle w:val="ListParagraph"/>
              <w:numPr>
                <w:ilvl w:val="0"/>
                <w:numId w:val="6"/>
              </w:numPr>
              <w:rPr>
                <w:rFonts w:ascii="Open Sans Light" w:hAnsi="Open Sans Light" w:cs="Open Sans Light"/>
                <w:color w:val="606261"/>
                <w:spacing w:val="-18"/>
                <w:sz w:val="20"/>
                <w:szCs w:val="20"/>
              </w:rPr>
            </w:pPr>
            <w:r w:rsidRPr="004C3283">
              <w:rPr>
                <w:rFonts w:ascii="Open Sans Light" w:hAnsi="Open Sans Light" w:cs="Open Sans Light"/>
                <w:color w:val="606261"/>
                <w:spacing w:val="-18"/>
                <w:sz w:val="20"/>
                <w:szCs w:val="20"/>
              </w:rPr>
              <w:t>Ensure Project HR policies are in compliance with Egypt labor laws</w:t>
            </w:r>
            <w:r w:rsidR="001A16A2">
              <w:rPr>
                <w:rFonts w:ascii="Open Sans Light" w:hAnsi="Open Sans Light" w:cs="Open Sans Light"/>
                <w:color w:val="606261"/>
                <w:spacing w:val="-18"/>
                <w:sz w:val="20"/>
                <w:szCs w:val="20"/>
              </w:rPr>
              <w:t>, and directing my team members.</w:t>
            </w:r>
          </w:p>
          <w:p w14:paraId="08674FF0" w14:textId="77777777" w:rsidR="004C3283" w:rsidRPr="004C3283" w:rsidRDefault="004C3283" w:rsidP="001A16A2">
            <w:pPr>
              <w:pStyle w:val="ListParagraph"/>
              <w:numPr>
                <w:ilvl w:val="0"/>
                <w:numId w:val="6"/>
              </w:numPr>
              <w:rPr>
                <w:rFonts w:ascii="Open Sans Light" w:hAnsi="Open Sans Light" w:cs="Open Sans Light"/>
                <w:color w:val="606261"/>
                <w:spacing w:val="-18"/>
                <w:sz w:val="20"/>
                <w:szCs w:val="20"/>
              </w:rPr>
            </w:pPr>
            <w:r w:rsidRPr="004C3283">
              <w:rPr>
                <w:rFonts w:ascii="Open Sans Light" w:hAnsi="Open Sans Light" w:cs="Open Sans Light"/>
                <w:color w:val="606261"/>
                <w:spacing w:val="-18"/>
                <w:sz w:val="20"/>
                <w:szCs w:val="20"/>
              </w:rPr>
              <w:t>Oversee the process of issuing, monitoring and payment for consulting agreements and modifications for consultants, part-time employees and interns; ensure all hiring documents and approvals are complete, and payments are correct and timely.</w:t>
            </w:r>
          </w:p>
          <w:p w14:paraId="7E7259D7" w14:textId="77777777" w:rsidR="004C3283" w:rsidRPr="004C3283" w:rsidRDefault="004C3283" w:rsidP="001A16A2">
            <w:pPr>
              <w:pStyle w:val="ListParagraph"/>
              <w:numPr>
                <w:ilvl w:val="0"/>
                <w:numId w:val="6"/>
              </w:numPr>
              <w:rPr>
                <w:rFonts w:ascii="Open Sans Light" w:hAnsi="Open Sans Light" w:cs="Open Sans Light"/>
                <w:color w:val="606261"/>
                <w:spacing w:val="-18"/>
                <w:sz w:val="20"/>
                <w:szCs w:val="20"/>
              </w:rPr>
            </w:pPr>
            <w:r w:rsidRPr="004C3283">
              <w:rPr>
                <w:rFonts w:ascii="Open Sans Light" w:hAnsi="Open Sans Light" w:cs="Open Sans Light"/>
                <w:color w:val="606261"/>
                <w:spacing w:val="-18"/>
                <w:sz w:val="20"/>
                <w:szCs w:val="20"/>
              </w:rPr>
              <w:t>Facilitate employment processing by organizing and participating in candidate interviews, selecting and orienting employees.</w:t>
            </w:r>
          </w:p>
          <w:p w14:paraId="03ED7B07" w14:textId="77777777" w:rsidR="004C3283" w:rsidRDefault="004C3283" w:rsidP="001A16A2">
            <w:pPr>
              <w:pStyle w:val="ListParagraph"/>
              <w:numPr>
                <w:ilvl w:val="0"/>
                <w:numId w:val="6"/>
              </w:numPr>
              <w:rPr>
                <w:rFonts w:ascii="Open Sans Light" w:hAnsi="Open Sans Light" w:cs="Open Sans Light"/>
                <w:color w:val="606261"/>
                <w:spacing w:val="-18"/>
                <w:sz w:val="20"/>
                <w:szCs w:val="20"/>
              </w:rPr>
            </w:pPr>
            <w:r w:rsidRPr="004C3283">
              <w:rPr>
                <w:rFonts w:ascii="Open Sans Light" w:hAnsi="Open Sans Light" w:cs="Open Sans Light"/>
                <w:color w:val="606261"/>
                <w:spacing w:val="-18"/>
                <w:sz w:val="20"/>
                <w:szCs w:val="20"/>
              </w:rPr>
              <w:t>Ensure timely implementation of the employee performance management plan by supervisors.</w:t>
            </w:r>
          </w:p>
          <w:p w14:paraId="43E1BE4C" w14:textId="4589284E" w:rsidR="000B4187" w:rsidRPr="004C3283" w:rsidRDefault="000B4187" w:rsidP="001A16A2">
            <w:pPr>
              <w:pStyle w:val="ListParagraph"/>
              <w:numPr>
                <w:ilvl w:val="0"/>
                <w:numId w:val="6"/>
              </w:numPr>
              <w:rPr>
                <w:rFonts w:ascii="Open Sans Light" w:hAnsi="Open Sans Light" w:cs="Open Sans Light"/>
                <w:color w:val="606261"/>
                <w:spacing w:val="-18"/>
                <w:sz w:val="20"/>
                <w:szCs w:val="20"/>
              </w:rPr>
            </w:pPr>
            <w:r>
              <w:rPr>
                <w:rFonts w:ascii="Open Sans Light" w:hAnsi="Open Sans Light" w:cs="Open Sans Light"/>
                <w:color w:val="606261"/>
                <w:spacing w:val="-18"/>
                <w:sz w:val="20"/>
                <w:szCs w:val="20"/>
              </w:rPr>
              <w:t xml:space="preserve">Prepare the TNA </w:t>
            </w:r>
            <w:proofErr w:type="gramStart"/>
            <w:r>
              <w:rPr>
                <w:rFonts w:ascii="Open Sans Light" w:hAnsi="Open Sans Light" w:cs="Open Sans Light"/>
                <w:color w:val="606261"/>
                <w:spacing w:val="-18"/>
                <w:sz w:val="20"/>
                <w:szCs w:val="20"/>
              </w:rPr>
              <w:t>analysis  and</w:t>
            </w:r>
            <w:proofErr w:type="gramEnd"/>
            <w:r>
              <w:rPr>
                <w:rFonts w:ascii="Open Sans Light" w:hAnsi="Open Sans Light" w:cs="Open Sans Light"/>
                <w:color w:val="606261"/>
                <w:spacing w:val="-18"/>
                <w:sz w:val="20"/>
                <w:szCs w:val="20"/>
              </w:rPr>
              <w:t xml:space="preserve"> arrange for trainings accordingly.</w:t>
            </w:r>
          </w:p>
          <w:p w14:paraId="2A82C574" w14:textId="77777777" w:rsidR="004C3283" w:rsidRPr="004C3283" w:rsidRDefault="004C3283" w:rsidP="001A16A2">
            <w:pPr>
              <w:pStyle w:val="ListParagraph"/>
              <w:numPr>
                <w:ilvl w:val="0"/>
                <w:numId w:val="6"/>
              </w:numPr>
              <w:rPr>
                <w:rFonts w:ascii="Open Sans Light" w:hAnsi="Open Sans Light" w:cs="Open Sans Light"/>
                <w:color w:val="606261"/>
                <w:spacing w:val="-18"/>
                <w:sz w:val="20"/>
                <w:szCs w:val="20"/>
              </w:rPr>
            </w:pPr>
            <w:r w:rsidRPr="004C3283">
              <w:rPr>
                <w:rFonts w:ascii="Open Sans Light" w:hAnsi="Open Sans Light" w:cs="Open Sans Light"/>
                <w:color w:val="606261"/>
                <w:spacing w:val="-18"/>
                <w:sz w:val="20"/>
                <w:szCs w:val="20"/>
              </w:rPr>
              <w:t>Administer staff induction and probation in compliance with Organization’s policy.</w:t>
            </w:r>
          </w:p>
          <w:p w14:paraId="7F94D94C" w14:textId="3E82ED1C" w:rsidR="007B56E8" w:rsidRDefault="004C3283" w:rsidP="001A16A2">
            <w:pPr>
              <w:pStyle w:val="ListParagraph"/>
              <w:numPr>
                <w:ilvl w:val="0"/>
                <w:numId w:val="6"/>
              </w:numPr>
              <w:rPr>
                <w:rFonts w:ascii="Open Sans Light" w:hAnsi="Open Sans Light" w:cs="Open Sans Light"/>
                <w:color w:val="606261"/>
                <w:spacing w:val="-18"/>
                <w:sz w:val="20"/>
                <w:szCs w:val="20"/>
              </w:rPr>
            </w:pPr>
            <w:r w:rsidRPr="004C3283">
              <w:rPr>
                <w:rFonts w:ascii="Open Sans Light" w:hAnsi="Open Sans Light" w:cs="Open Sans Light"/>
                <w:color w:val="606261"/>
                <w:spacing w:val="-18"/>
                <w:sz w:val="20"/>
                <w:szCs w:val="20"/>
              </w:rPr>
              <w:t>Ensure historical human resource records are complete, overseeing the maintenance of existing filing and retrieval system</w:t>
            </w:r>
            <w:r w:rsidR="001A16A2">
              <w:rPr>
                <w:rFonts w:ascii="Open Sans Light" w:hAnsi="Open Sans Light" w:cs="Open Sans Light"/>
                <w:color w:val="606261"/>
                <w:spacing w:val="-18"/>
                <w:sz w:val="20"/>
                <w:szCs w:val="20"/>
              </w:rPr>
              <w:t xml:space="preserve">, </w:t>
            </w:r>
            <w:r w:rsidRPr="004C3283">
              <w:rPr>
                <w:rFonts w:ascii="Open Sans Light" w:hAnsi="Open Sans Light" w:cs="Open Sans Light"/>
                <w:color w:val="606261"/>
                <w:spacing w:val="-18"/>
                <w:sz w:val="20"/>
                <w:szCs w:val="20"/>
              </w:rPr>
              <w:t>correctly storing past and current records</w:t>
            </w:r>
            <w:r w:rsidR="001A16A2">
              <w:rPr>
                <w:rFonts w:ascii="Open Sans Light" w:hAnsi="Open Sans Light" w:cs="Open Sans Light"/>
                <w:color w:val="606261"/>
                <w:spacing w:val="-18"/>
                <w:sz w:val="20"/>
                <w:szCs w:val="20"/>
              </w:rPr>
              <w:t>.</w:t>
            </w:r>
          </w:p>
          <w:p w14:paraId="50C1CE9D" w14:textId="77777777" w:rsidR="001A16A2" w:rsidRPr="001A16A2" w:rsidRDefault="001A16A2" w:rsidP="001A16A2">
            <w:pPr>
              <w:pStyle w:val="ListParagraph"/>
              <w:numPr>
                <w:ilvl w:val="0"/>
                <w:numId w:val="6"/>
              </w:numPr>
              <w:rPr>
                <w:rFonts w:ascii="Open Sans Light" w:hAnsi="Open Sans Light" w:cs="Open Sans Light"/>
                <w:color w:val="606261"/>
                <w:spacing w:val="-18"/>
                <w:sz w:val="20"/>
                <w:szCs w:val="20"/>
              </w:rPr>
            </w:pPr>
            <w:r w:rsidRPr="001A16A2">
              <w:rPr>
                <w:rFonts w:ascii="Open Sans Light" w:hAnsi="Open Sans Light" w:cs="Open Sans Light"/>
                <w:color w:val="606261"/>
                <w:spacing w:val="-18"/>
                <w:sz w:val="20"/>
                <w:szCs w:val="20"/>
              </w:rPr>
              <w:t>Responsible for developing field office policies, procedures and templates that conform to both Client and Organization’s policies.</w:t>
            </w:r>
          </w:p>
          <w:p w14:paraId="0DD71E80" w14:textId="77777777" w:rsidR="001A16A2" w:rsidRPr="001A16A2" w:rsidRDefault="001A16A2" w:rsidP="001A16A2">
            <w:pPr>
              <w:pStyle w:val="ListParagraph"/>
              <w:numPr>
                <w:ilvl w:val="0"/>
                <w:numId w:val="6"/>
              </w:numPr>
              <w:rPr>
                <w:rFonts w:ascii="Open Sans Light" w:hAnsi="Open Sans Light" w:cs="Open Sans Light"/>
                <w:color w:val="606261"/>
                <w:spacing w:val="-18"/>
                <w:sz w:val="20"/>
                <w:szCs w:val="20"/>
              </w:rPr>
            </w:pPr>
            <w:r w:rsidRPr="001A16A2">
              <w:rPr>
                <w:rFonts w:ascii="Open Sans Light" w:hAnsi="Open Sans Light" w:cs="Open Sans Light"/>
                <w:color w:val="606261"/>
                <w:spacing w:val="-18"/>
                <w:sz w:val="20"/>
                <w:szCs w:val="20"/>
              </w:rPr>
              <w:t>Participate as needed in the development and implementation of safety and security related activities, tools, templates, reports, such as the emergency tree, security plans, etc.</w:t>
            </w:r>
          </w:p>
          <w:p w14:paraId="10B9CC1A" w14:textId="77777777" w:rsidR="001A16A2" w:rsidRPr="001A16A2" w:rsidRDefault="001A16A2" w:rsidP="001A16A2">
            <w:pPr>
              <w:pStyle w:val="ListParagraph"/>
              <w:numPr>
                <w:ilvl w:val="0"/>
                <w:numId w:val="6"/>
              </w:numPr>
              <w:rPr>
                <w:rFonts w:ascii="Open Sans Light" w:hAnsi="Open Sans Light" w:cs="Open Sans Light"/>
                <w:color w:val="606261"/>
                <w:spacing w:val="-18"/>
                <w:sz w:val="20"/>
                <w:szCs w:val="20"/>
              </w:rPr>
            </w:pPr>
            <w:r w:rsidRPr="001A16A2">
              <w:rPr>
                <w:rFonts w:ascii="Open Sans Light" w:hAnsi="Open Sans Light" w:cs="Open Sans Light"/>
                <w:color w:val="606261"/>
                <w:spacing w:val="-18"/>
                <w:sz w:val="20"/>
                <w:szCs w:val="20"/>
              </w:rPr>
              <w:t>Supervise the Administrative Coordinator, Administrative Staff and Drivers.</w:t>
            </w:r>
          </w:p>
          <w:p w14:paraId="0886B8DF" w14:textId="35B50FE4" w:rsidR="001A16A2" w:rsidRDefault="001A16A2" w:rsidP="001A16A2">
            <w:pPr>
              <w:pStyle w:val="ListParagraph"/>
              <w:numPr>
                <w:ilvl w:val="0"/>
                <w:numId w:val="6"/>
              </w:numPr>
              <w:rPr>
                <w:rFonts w:ascii="Open Sans Light" w:hAnsi="Open Sans Light" w:cs="Open Sans Light"/>
                <w:color w:val="606261"/>
                <w:spacing w:val="-18"/>
                <w:sz w:val="20"/>
                <w:szCs w:val="20"/>
              </w:rPr>
            </w:pPr>
            <w:r>
              <w:rPr>
                <w:rFonts w:ascii="Open Sans Light" w:hAnsi="Open Sans Light" w:cs="Open Sans Light"/>
                <w:color w:val="606261"/>
                <w:spacing w:val="-18"/>
                <w:sz w:val="20"/>
                <w:szCs w:val="20"/>
              </w:rPr>
              <w:t xml:space="preserve">Prepare </w:t>
            </w:r>
            <w:r w:rsidR="000B4187">
              <w:rPr>
                <w:rFonts w:ascii="Open Sans Light" w:hAnsi="Open Sans Light" w:cs="Open Sans Light"/>
                <w:color w:val="606261"/>
                <w:spacing w:val="-18"/>
                <w:sz w:val="20"/>
                <w:szCs w:val="20"/>
              </w:rPr>
              <w:t>the HR</w:t>
            </w:r>
            <w:r>
              <w:rPr>
                <w:rFonts w:ascii="Open Sans Light" w:hAnsi="Open Sans Light" w:cs="Open Sans Light"/>
                <w:color w:val="606261"/>
                <w:spacing w:val="-18"/>
                <w:sz w:val="20"/>
                <w:szCs w:val="20"/>
              </w:rPr>
              <w:t xml:space="preserve"> &amp; administrative annual budget.</w:t>
            </w:r>
          </w:p>
          <w:p w14:paraId="2824DE2B" w14:textId="090CC916" w:rsidR="005C6333" w:rsidRPr="001A16A2" w:rsidRDefault="005C6333" w:rsidP="005C6333">
            <w:pPr>
              <w:rPr>
                <w:rFonts w:ascii="Open Sans Light" w:hAnsi="Open Sans Light" w:cs="Open Sans Light"/>
                <w:color w:val="606261"/>
                <w:spacing w:val="-18"/>
                <w:sz w:val="20"/>
                <w:szCs w:val="20"/>
              </w:rPr>
            </w:pPr>
            <w:r w:rsidRPr="001A16A2">
              <w:rPr>
                <w:rFonts w:ascii="Open Sans Light" w:hAnsi="Open Sans Light" w:cs="Open Sans Light"/>
                <w:color w:val="606261"/>
                <w:spacing w:val="-18"/>
                <w:sz w:val="20"/>
                <w:szCs w:val="20"/>
              </w:rPr>
              <w:lastRenderedPageBreak/>
              <w:t>HR Manager (Sep.2023</w:t>
            </w:r>
            <w:r w:rsidR="00F16E12" w:rsidRPr="001A16A2">
              <w:rPr>
                <w:rFonts w:ascii="Open Sans Light" w:hAnsi="Open Sans Light" w:cs="Open Sans Light"/>
                <w:color w:val="606261"/>
                <w:spacing w:val="-18"/>
                <w:sz w:val="20"/>
                <w:szCs w:val="20"/>
              </w:rPr>
              <w:t>-Feb.2024</w:t>
            </w:r>
            <w:r w:rsidRPr="001A16A2">
              <w:rPr>
                <w:rFonts w:ascii="Open Sans Light" w:hAnsi="Open Sans Light" w:cs="Open Sans Light"/>
                <w:color w:val="606261"/>
                <w:spacing w:val="-18"/>
                <w:sz w:val="20"/>
                <w:szCs w:val="20"/>
              </w:rPr>
              <w:t xml:space="preserve">)   </w:t>
            </w:r>
          </w:p>
        </w:tc>
        <w:tc>
          <w:tcPr>
            <w:tcW w:w="2430" w:type="dxa"/>
          </w:tcPr>
          <w:p w14:paraId="2D0C0B7B" w14:textId="56DE12E8" w:rsidR="007B56E8" w:rsidRDefault="007B56E8" w:rsidP="006F4B74">
            <w:pPr>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lastRenderedPageBreak/>
              <w:t xml:space="preserve">IT-Valley </w:t>
            </w:r>
          </w:p>
          <w:p w14:paraId="0F187001" w14:textId="77777777" w:rsidR="007B56E8" w:rsidRDefault="007B56E8" w:rsidP="006F4B74">
            <w:pPr>
              <w:rPr>
                <w:rFonts w:ascii="Bebas Neue Regular" w:hAnsi="Bebas Neue Regular" w:cs="Open Sans Light"/>
                <w:color w:val="606261"/>
                <w:spacing w:val="20"/>
                <w:sz w:val="32"/>
                <w:szCs w:val="32"/>
              </w:rPr>
            </w:pPr>
          </w:p>
          <w:p w14:paraId="4E801129" w14:textId="77777777" w:rsidR="007B56E8" w:rsidRDefault="007B56E8" w:rsidP="006F4B74">
            <w:pPr>
              <w:rPr>
                <w:rFonts w:ascii="Bebas Neue Regular" w:hAnsi="Bebas Neue Regular" w:cs="Open Sans Light"/>
                <w:color w:val="606261"/>
                <w:spacing w:val="20"/>
                <w:sz w:val="32"/>
                <w:szCs w:val="32"/>
              </w:rPr>
            </w:pPr>
          </w:p>
          <w:p w14:paraId="2319A33C" w14:textId="77777777" w:rsidR="007B56E8" w:rsidRDefault="007B56E8" w:rsidP="006F4B74">
            <w:pPr>
              <w:rPr>
                <w:rFonts w:ascii="Bebas Neue Regular" w:hAnsi="Bebas Neue Regular" w:cs="Open Sans Light"/>
                <w:color w:val="606261"/>
                <w:spacing w:val="20"/>
                <w:sz w:val="32"/>
                <w:szCs w:val="32"/>
              </w:rPr>
            </w:pPr>
          </w:p>
          <w:p w14:paraId="5FA8BEA1" w14:textId="77777777" w:rsidR="007B56E8" w:rsidRDefault="007B56E8" w:rsidP="006F4B74">
            <w:pPr>
              <w:rPr>
                <w:rFonts w:ascii="Bebas Neue Regular" w:hAnsi="Bebas Neue Regular" w:cs="Open Sans Light"/>
                <w:color w:val="606261"/>
                <w:spacing w:val="20"/>
                <w:sz w:val="32"/>
                <w:szCs w:val="32"/>
              </w:rPr>
            </w:pPr>
          </w:p>
          <w:p w14:paraId="68898F9D" w14:textId="77777777" w:rsidR="007B56E8" w:rsidRDefault="007B56E8" w:rsidP="006F4B74">
            <w:pPr>
              <w:rPr>
                <w:rFonts w:ascii="Bebas Neue Regular" w:hAnsi="Bebas Neue Regular" w:cs="Open Sans Light"/>
                <w:color w:val="606261"/>
                <w:spacing w:val="20"/>
                <w:sz w:val="32"/>
                <w:szCs w:val="32"/>
              </w:rPr>
            </w:pPr>
          </w:p>
          <w:p w14:paraId="348C63C4" w14:textId="77777777" w:rsidR="007B56E8" w:rsidRDefault="007B56E8" w:rsidP="006F4B74">
            <w:pPr>
              <w:rPr>
                <w:rFonts w:ascii="Bebas Neue Regular" w:hAnsi="Bebas Neue Regular" w:cs="Open Sans Light"/>
                <w:color w:val="606261"/>
                <w:spacing w:val="20"/>
                <w:sz w:val="32"/>
                <w:szCs w:val="32"/>
              </w:rPr>
            </w:pPr>
          </w:p>
          <w:p w14:paraId="0345A962" w14:textId="77777777" w:rsidR="007B56E8" w:rsidRDefault="007B56E8" w:rsidP="006F4B74">
            <w:pPr>
              <w:rPr>
                <w:rFonts w:ascii="Bebas Neue Regular" w:hAnsi="Bebas Neue Regular" w:cs="Open Sans Light"/>
                <w:color w:val="606261"/>
                <w:spacing w:val="20"/>
                <w:sz w:val="32"/>
                <w:szCs w:val="32"/>
              </w:rPr>
            </w:pPr>
          </w:p>
          <w:p w14:paraId="1D19E2B3" w14:textId="77777777" w:rsidR="007B56E8" w:rsidRDefault="007B56E8" w:rsidP="006F4B74">
            <w:pPr>
              <w:rPr>
                <w:rFonts w:ascii="Bebas Neue Regular" w:hAnsi="Bebas Neue Regular" w:cs="Open Sans Light"/>
                <w:color w:val="606261"/>
                <w:spacing w:val="20"/>
                <w:sz w:val="32"/>
                <w:szCs w:val="32"/>
              </w:rPr>
            </w:pPr>
          </w:p>
          <w:p w14:paraId="6A301F29" w14:textId="77777777" w:rsidR="007B56E8" w:rsidRDefault="007B56E8" w:rsidP="006F4B74">
            <w:pPr>
              <w:rPr>
                <w:rFonts w:ascii="Bebas Neue Regular" w:hAnsi="Bebas Neue Regular" w:cs="Open Sans Light"/>
                <w:color w:val="606261"/>
                <w:spacing w:val="20"/>
                <w:sz w:val="32"/>
                <w:szCs w:val="32"/>
              </w:rPr>
            </w:pPr>
          </w:p>
          <w:p w14:paraId="4F6801AD" w14:textId="77777777" w:rsidR="007B56E8" w:rsidRDefault="007B56E8" w:rsidP="006F4B74">
            <w:pPr>
              <w:rPr>
                <w:rFonts w:ascii="Bebas Neue Regular" w:hAnsi="Bebas Neue Regular" w:cs="Open Sans Light"/>
                <w:color w:val="606261"/>
                <w:spacing w:val="20"/>
                <w:sz w:val="32"/>
                <w:szCs w:val="32"/>
              </w:rPr>
            </w:pPr>
          </w:p>
          <w:p w14:paraId="1C542E1A" w14:textId="77777777" w:rsidR="007B56E8" w:rsidRDefault="007B56E8" w:rsidP="006F4B74">
            <w:pPr>
              <w:rPr>
                <w:rFonts w:ascii="Bebas Neue Regular" w:hAnsi="Bebas Neue Regular" w:cs="Open Sans Light"/>
                <w:color w:val="606261"/>
                <w:spacing w:val="20"/>
                <w:sz w:val="32"/>
                <w:szCs w:val="32"/>
              </w:rPr>
            </w:pPr>
          </w:p>
          <w:p w14:paraId="1CA4A79B" w14:textId="77777777" w:rsidR="007B56E8" w:rsidRDefault="007B56E8" w:rsidP="006F4B74">
            <w:pPr>
              <w:rPr>
                <w:rFonts w:ascii="Bebas Neue Regular" w:hAnsi="Bebas Neue Regular" w:cs="Open Sans Light"/>
                <w:color w:val="606261"/>
                <w:spacing w:val="20"/>
                <w:sz w:val="32"/>
                <w:szCs w:val="32"/>
              </w:rPr>
            </w:pPr>
          </w:p>
          <w:p w14:paraId="76A6D2C2" w14:textId="77777777" w:rsidR="007B56E8" w:rsidRDefault="007B56E8" w:rsidP="006F4B74">
            <w:pPr>
              <w:rPr>
                <w:rFonts w:ascii="Bebas Neue Regular" w:hAnsi="Bebas Neue Regular" w:cs="Open Sans Light"/>
                <w:color w:val="606261"/>
                <w:spacing w:val="20"/>
                <w:sz w:val="32"/>
                <w:szCs w:val="32"/>
              </w:rPr>
            </w:pPr>
          </w:p>
          <w:p w14:paraId="393FC407" w14:textId="77777777" w:rsidR="007B56E8" w:rsidRDefault="007B56E8" w:rsidP="006F4B74">
            <w:pPr>
              <w:rPr>
                <w:rFonts w:ascii="Bebas Neue Regular" w:hAnsi="Bebas Neue Regular" w:cs="Open Sans Light"/>
                <w:color w:val="606261"/>
                <w:spacing w:val="20"/>
                <w:sz w:val="32"/>
                <w:szCs w:val="32"/>
              </w:rPr>
            </w:pPr>
          </w:p>
          <w:p w14:paraId="3EC99909" w14:textId="77777777" w:rsidR="007B56E8" w:rsidRDefault="007B56E8" w:rsidP="006F4B74">
            <w:pPr>
              <w:rPr>
                <w:rFonts w:ascii="Bebas Neue Regular" w:hAnsi="Bebas Neue Regular" w:cs="Open Sans Light"/>
                <w:color w:val="606261"/>
                <w:spacing w:val="20"/>
                <w:sz w:val="32"/>
                <w:szCs w:val="32"/>
              </w:rPr>
            </w:pPr>
          </w:p>
          <w:p w14:paraId="7A7C2E65" w14:textId="77777777" w:rsidR="001A16A2" w:rsidRDefault="001A16A2" w:rsidP="006F4B74">
            <w:pPr>
              <w:rPr>
                <w:rFonts w:ascii="Bebas Neue Regular" w:hAnsi="Bebas Neue Regular" w:cs="Open Sans Light"/>
                <w:color w:val="606261"/>
                <w:spacing w:val="20"/>
                <w:sz w:val="32"/>
                <w:szCs w:val="32"/>
              </w:rPr>
            </w:pPr>
          </w:p>
          <w:p w14:paraId="296BDE0E" w14:textId="1D8460A4" w:rsidR="005C6333" w:rsidRDefault="005C6333" w:rsidP="006F4B74">
            <w:pPr>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lastRenderedPageBreak/>
              <w:t>Notion School</w:t>
            </w:r>
          </w:p>
        </w:tc>
      </w:tr>
      <w:tr w:rsidR="005C6333" w14:paraId="5450FB88" w14:textId="77777777" w:rsidTr="00711899">
        <w:trPr>
          <w:trHeight w:val="422"/>
        </w:trPr>
        <w:tc>
          <w:tcPr>
            <w:tcW w:w="7195" w:type="dxa"/>
            <w:gridSpan w:val="3"/>
          </w:tcPr>
          <w:p w14:paraId="5550662C" w14:textId="77777777" w:rsidR="005C6333" w:rsidRDefault="005C6333" w:rsidP="005C6333">
            <w:pPr>
              <w:pStyle w:val="ListParagraph"/>
              <w:numPr>
                <w:ilvl w:val="0"/>
                <w:numId w:val="6"/>
              </w:numPr>
              <w:ind w:left="337" w:hanging="180"/>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lastRenderedPageBreak/>
              <w:t xml:space="preserve">Developing and implementing HR strategies and initiatives aligned with the overall business strategy Ensuring that all 3 HRS majors are fulfilled: - Talent Management - Payroll - Personnel &amp; Administration </w:t>
            </w:r>
          </w:p>
          <w:p w14:paraId="086C897E" w14:textId="77777777" w:rsidR="005C6333" w:rsidRDefault="005C6333" w:rsidP="005C6333">
            <w:pPr>
              <w:pStyle w:val="ListParagraph"/>
              <w:numPr>
                <w:ilvl w:val="0"/>
                <w:numId w:val="6"/>
              </w:numPr>
              <w:ind w:left="337" w:hanging="180"/>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Set and achieve an effective long-range HR strategy that addresses the critical HR needs of the organization. </w:t>
            </w:r>
          </w:p>
          <w:p w14:paraId="46E362A4" w14:textId="77777777" w:rsidR="005C6333" w:rsidRDefault="005C6333" w:rsidP="005C6333">
            <w:pPr>
              <w:pStyle w:val="ListParagraph"/>
              <w:numPr>
                <w:ilvl w:val="0"/>
                <w:numId w:val="6"/>
              </w:numPr>
              <w:ind w:left="337" w:hanging="180"/>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Manage the HR team to achieve HR plan and support operational needs </w:t>
            </w:r>
          </w:p>
          <w:p w14:paraId="1C4C0C71" w14:textId="77777777" w:rsidR="005C6333" w:rsidRDefault="005C6333" w:rsidP="005C6333">
            <w:pPr>
              <w:pStyle w:val="ListParagraph"/>
              <w:numPr>
                <w:ilvl w:val="0"/>
                <w:numId w:val="6"/>
              </w:numPr>
              <w:ind w:left="337" w:hanging="180"/>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Ensure compensation plans are competitive and promote attitudes and behaviors that support the firm’s goals and values </w:t>
            </w:r>
          </w:p>
          <w:p w14:paraId="2C85FCE1" w14:textId="77777777" w:rsidR="005C6333" w:rsidRDefault="005C6333" w:rsidP="005C6333">
            <w:pPr>
              <w:pStyle w:val="ListParagraph"/>
              <w:numPr>
                <w:ilvl w:val="0"/>
                <w:numId w:val="6"/>
              </w:numPr>
              <w:ind w:left="337" w:hanging="180"/>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Deal with governmental external offices such as labor, social insurance offices and apply the government rules and handle all related staff social insurance &amp; labor work permit procedures. </w:t>
            </w:r>
          </w:p>
          <w:p w14:paraId="2B431590" w14:textId="77777777" w:rsidR="005C6333" w:rsidRDefault="005C6333" w:rsidP="005C6333">
            <w:pPr>
              <w:pStyle w:val="ListParagraph"/>
              <w:numPr>
                <w:ilvl w:val="0"/>
                <w:numId w:val="6"/>
              </w:numPr>
              <w:ind w:left="337" w:hanging="180"/>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accountable for talent planning, succession planning, assessments and HR processes that drive a high performing team • Work with leaders to define and effectively communicate organizational values to drive a culture of agility, service, care, innovation, professionalism, and performance excellence. </w:t>
            </w:r>
          </w:p>
          <w:p w14:paraId="479EF646" w14:textId="77777777" w:rsidR="005C6333" w:rsidRDefault="005C6333" w:rsidP="005C6333">
            <w:pPr>
              <w:pStyle w:val="ListParagraph"/>
              <w:numPr>
                <w:ilvl w:val="0"/>
                <w:numId w:val="6"/>
              </w:numPr>
              <w:ind w:left="337" w:hanging="180"/>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Develop HR Short term strategies to identify, map and address competency, knowledge, talent, and performance gaps. </w:t>
            </w:r>
          </w:p>
          <w:p w14:paraId="385AC7C7" w14:textId="77777777" w:rsidR="005C6333" w:rsidRDefault="005C6333" w:rsidP="005C6333">
            <w:pPr>
              <w:pStyle w:val="ListParagraph"/>
              <w:numPr>
                <w:ilvl w:val="0"/>
                <w:numId w:val="6"/>
              </w:numPr>
              <w:ind w:left="337" w:hanging="180"/>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Lead the development of, and effectively manage and integrate HR policies and programs including performance reviews, succession planning, career development, performance management, goal setting, and reviews, training and mentoring, employee mental health and wellbeing, employee benefits, employee handbook, etc. </w:t>
            </w:r>
          </w:p>
          <w:p w14:paraId="0DAEE9CC" w14:textId="77777777" w:rsidR="005C6333" w:rsidRDefault="005C6333" w:rsidP="000F7523">
            <w:pPr>
              <w:pStyle w:val="ListParagraph"/>
              <w:numPr>
                <w:ilvl w:val="0"/>
                <w:numId w:val="6"/>
              </w:numPr>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Automate HR workflows through the use of technology and manage human resources information systems. </w:t>
            </w:r>
          </w:p>
          <w:p w14:paraId="0A4BFC0C" w14:textId="77777777" w:rsidR="005C6333" w:rsidRDefault="005C6333" w:rsidP="000F7523">
            <w:pPr>
              <w:pStyle w:val="ListParagraph"/>
              <w:numPr>
                <w:ilvl w:val="0"/>
                <w:numId w:val="6"/>
              </w:numPr>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Establish benchmarks for organizational effectiveness, employee performance, training and career development, health and benefits, employee relations, and payroll. </w:t>
            </w:r>
          </w:p>
          <w:p w14:paraId="20111009" w14:textId="77777777" w:rsidR="005C6333" w:rsidRDefault="005C6333" w:rsidP="000F7523">
            <w:pPr>
              <w:pStyle w:val="ListParagraph"/>
              <w:numPr>
                <w:ilvl w:val="0"/>
                <w:numId w:val="6"/>
              </w:numPr>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Launch management mentoring initiatives to support employee growth and development. </w:t>
            </w:r>
          </w:p>
          <w:p w14:paraId="49A0DB2C" w14:textId="77777777" w:rsidR="005C6333" w:rsidRDefault="005C6333" w:rsidP="000F7523">
            <w:pPr>
              <w:pStyle w:val="ListParagraph"/>
              <w:numPr>
                <w:ilvl w:val="0"/>
                <w:numId w:val="6"/>
              </w:numPr>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Strong understanding of employment, tax, and social insurance regulations. </w:t>
            </w:r>
          </w:p>
          <w:p w14:paraId="706F4377" w14:textId="77777777" w:rsidR="001A16A2" w:rsidRDefault="005C6333" w:rsidP="001A16A2">
            <w:pPr>
              <w:pStyle w:val="ListParagraph"/>
              <w:numPr>
                <w:ilvl w:val="0"/>
                <w:numId w:val="6"/>
              </w:numPr>
              <w:rPr>
                <w:rFonts w:ascii="Open Sans Light" w:hAnsi="Open Sans Light" w:cs="Open Sans Light"/>
                <w:color w:val="606261"/>
                <w:spacing w:val="-18"/>
                <w:sz w:val="20"/>
                <w:szCs w:val="20"/>
              </w:rPr>
            </w:pPr>
            <w:r w:rsidRPr="000F7523">
              <w:rPr>
                <w:rFonts w:ascii="Open Sans Light" w:hAnsi="Open Sans Light" w:cs="Open Sans Light"/>
                <w:color w:val="606261"/>
                <w:spacing w:val="-18"/>
                <w:sz w:val="20"/>
                <w:szCs w:val="20"/>
              </w:rPr>
              <w:t xml:space="preserve">Carrying out necessary administrative duties. </w:t>
            </w:r>
          </w:p>
          <w:p w14:paraId="3A227943" w14:textId="2699AC2F" w:rsidR="005C6333" w:rsidRPr="001A16A2" w:rsidRDefault="005C6333" w:rsidP="001A16A2">
            <w:pPr>
              <w:pStyle w:val="ListParagraph"/>
              <w:numPr>
                <w:ilvl w:val="0"/>
                <w:numId w:val="6"/>
              </w:numPr>
              <w:rPr>
                <w:rFonts w:ascii="Open Sans Light" w:hAnsi="Open Sans Light" w:cs="Open Sans Light"/>
                <w:color w:val="606261"/>
                <w:spacing w:val="-18"/>
                <w:sz w:val="20"/>
                <w:szCs w:val="20"/>
              </w:rPr>
            </w:pPr>
            <w:r w:rsidRPr="001A16A2">
              <w:rPr>
                <w:rFonts w:ascii="Open Sans Light" w:hAnsi="Open Sans Light" w:cs="Open Sans Light"/>
                <w:color w:val="606261"/>
                <w:spacing w:val="-18"/>
                <w:sz w:val="20"/>
                <w:szCs w:val="20"/>
              </w:rPr>
              <w:t>Perform related duties as assigned, within your scope of practice</w:t>
            </w:r>
            <w:r w:rsidRPr="001A16A2">
              <w:rPr>
                <w:rFonts w:ascii="Bebas Neue Regular" w:hAnsi="Bebas Neue Regular" w:cs="Open Sans Light"/>
                <w:color w:val="606261"/>
                <w:spacing w:val="20"/>
              </w:rPr>
              <w:t xml:space="preserve">   </w:t>
            </w:r>
          </w:p>
          <w:p w14:paraId="69289109" w14:textId="777C1580" w:rsidR="00A1580A" w:rsidRPr="001A16A2" w:rsidRDefault="005C6333" w:rsidP="001A16A2">
            <w:pPr>
              <w:rPr>
                <w:rFonts w:ascii="Bebas Neue Regular" w:hAnsi="Bebas Neue Regular" w:cs="Open Sans Light"/>
                <w:color w:val="606261"/>
                <w:spacing w:val="20"/>
              </w:rPr>
            </w:pPr>
            <w:r w:rsidRPr="000F7523">
              <w:rPr>
                <w:rFonts w:ascii="Bebas Neue Regular" w:hAnsi="Bebas Neue Regular" w:cs="Open Sans Light"/>
                <w:color w:val="606261"/>
                <w:spacing w:val="20"/>
              </w:rPr>
              <w:t xml:space="preserve">   </w:t>
            </w:r>
          </w:p>
        </w:tc>
      </w:tr>
      <w:tr w:rsidR="00A61D4C" w14:paraId="1956FB34" w14:textId="77777777" w:rsidTr="00711899">
        <w:trPr>
          <w:trHeight w:val="422"/>
        </w:trPr>
        <w:tc>
          <w:tcPr>
            <w:tcW w:w="4765" w:type="dxa"/>
            <w:gridSpan w:val="2"/>
          </w:tcPr>
          <w:p w14:paraId="337FDF2F" w14:textId="1B3CCAF3" w:rsidR="00A61D4C" w:rsidRPr="00A61D4C" w:rsidRDefault="00A61D4C" w:rsidP="00A61D4C">
            <w:pPr>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t>HR Head</w:t>
            </w:r>
            <w:r w:rsidRPr="00C2338D">
              <w:rPr>
                <w:rFonts w:ascii="Bebas Neue Regular" w:hAnsi="Bebas Neue Regular" w:cs="Open Sans Light"/>
                <w:color w:val="606261"/>
                <w:spacing w:val="20"/>
                <w:sz w:val="32"/>
                <w:szCs w:val="32"/>
              </w:rPr>
              <w:t xml:space="preserve"> </w:t>
            </w:r>
            <w:r w:rsidRPr="00555250">
              <w:rPr>
                <w:rFonts w:ascii="Bebas Neue Regular" w:hAnsi="Bebas Neue Regular" w:cs="Open Sans Light"/>
                <w:color w:val="606261"/>
                <w:spacing w:val="20"/>
              </w:rPr>
              <w:t>(Feb</w:t>
            </w:r>
            <w:r w:rsidR="00555250">
              <w:rPr>
                <w:rFonts w:ascii="Bebas Neue Regular" w:hAnsi="Bebas Neue Regular" w:cs="Open Sans Light"/>
                <w:color w:val="606261"/>
                <w:spacing w:val="20"/>
              </w:rPr>
              <w:t>.</w:t>
            </w:r>
            <w:r w:rsidRPr="00555250">
              <w:rPr>
                <w:rFonts w:ascii="Bebas Neue Regular" w:hAnsi="Bebas Neue Regular" w:cs="Open Sans Light"/>
                <w:color w:val="606261"/>
                <w:spacing w:val="20"/>
              </w:rPr>
              <w:t>22</w:t>
            </w:r>
            <w:r w:rsidR="005D5232">
              <w:rPr>
                <w:rFonts w:ascii="Bebas Neue Regular" w:hAnsi="Bebas Neue Regular" w:cs="Open Sans Light"/>
                <w:color w:val="606261"/>
                <w:spacing w:val="20"/>
              </w:rPr>
              <w:t>-Aug.2023</w:t>
            </w:r>
            <w:r w:rsidRPr="00555250">
              <w:rPr>
                <w:rFonts w:ascii="Bebas Neue Regular" w:hAnsi="Bebas Neue Regular" w:cs="Open Sans Light"/>
                <w:color w:val="606261"/>
                <w:spacing w:val="20"/>
              </w:rPr>
              <w:t>)</w:t>
            </w:r>
          </w:p>
        </w:tc>
        <w:tc>
          <w:tcPr>
            <w:tcW w:w="2430" w:type="dxa"/>
          </w:tcPr>
          <w:p w14:paraId="4BA1CD8A" w14:textId="77777777" w:rsidR="00A61D4C" w:rsidRPr="00A61D4C" w:rsidRDefault="00A61D4C" w:rsidP="008E316C">
            <w:pPr>
              <w:rPr>
                <w:rFonts w:ascii="Bebas Neue Regular" w:hAnsi="Bebas Neue Regular" w:cs="Open Sans Light"/>
                <w:color w:val="606261"/>
                <w:spacing w:val="20"/>
                <w:sz w:val="32"/>
                <w:szCs w:val="32"/>
              </w:rPr>
            </w:pPr>
            <w:r w:rsidRPr="00D61D4D">
              <w:rPr>
                <w:rFonts w:ascii="Bebas Neue Regular" w:hAnsi="Bebas Neue Regular" w:cs="Open Sans Light"/>
                <w:color w:val="606261"/>
                <w:spacing w:val="20"/>
                <w:sz w:val="32"/>
                <w:szCs w:val="32"/>
              </w:rPr>
              <w:t>Patentes Talgo</w:t>
            </w:r>
          </w:p>
        </w:tc>
      </w:tr>
      <w:tr w:rsidR="00A61D4C" w14:paraId="539C53F5" w14:textId="77777777" w:rsidTr="00711899">
        <w:trPr>
          <w:trHeight w:val="1041"/>
        </w:trPr>
        <w:tc>
          <w:tcPr>
            <w:tcW w:w="7195" w:type="dxa"/>
            <w:gridSpan w:val="3"/>
          </w:tcPr>
          <w:p w14:paraId="38EFCC16" w14:textId="75101BFA"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Responsible for coordination with line managers.</w:t>
            </w:r>
          </w:p>
          <w:p w14:paraId="62754BCB" w14:textId="77777777"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Creation and implementation of company process and procedures.</w:t>
            </w:r>
          </w:p>
          <w:p w14:paraId="48E9A8DA" w14:textId="77777777"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Payroll full cycle</w:t>
            </w:r>
          </w:p>
          <w:p w14:paraId="46FF8192" w14:textId="77777777"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proofErr w:type="gramStart"/>
            <w:r w:rsidRPr="00443F7B">
              <w:rPr>
                <w:rFonts w:ascii="Open Sans Light" w:hAnsi="Open Sans Light" w:cs="Open Sans Light"/>
                <w:color w:val="606261"/>
                <w:spacing w:val="-18"/>
                <w:sz w:val="20"/>
                <w:szCs w:val="20"/>
              </w:rPr>
              <w:t>TNA ,</w:t>
            </w:r>
            <w:proofErr w:type="gramEnd"/>
            <w:r w:rsidRPr="00443F7B">
              <w:rPr>
                <w:rFonts w:ascii="Open Sans Light" w:hAnsi="Open Sans Light" w:cs="Open Sans Light"/>
                <w:color w:val="606261"/>
                <w:spacing w:val="-18"/>
                <w:sz w:val="20"/>
                <w:szCs w:val="20"/>
              </w:rPr>
              <w:t xml:space="preserve"> training request and training vendors.</w:t>
            </w:r>
          </w:p>
          <w:p w14:paraId="531A97BA" w14:textId="77777777"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Assists international employees with expatriate assignments and related HR matters.</w:t>
            </w:r>
          </w:p>
          <w:p w14:paraId="3E3BA4AB" w14:textId="6B2AC73E"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Medical and social insurance.</w:t>
            </w:r>
          </w:p>
          <w:p w14:paraId="112915C1" w14:textId="77777777"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Travelling and visa process</w:t>
            </w:r>
          </w:p>
          <w:p w14:paraId="70345A96" w14:textId="77777777"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Participate at health and safety process.</w:t>
            </w:r>
          </w:p>
          <w:p w14:paraId="238425A7" w14:textId="0EB8128A"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Responsible for recruitment process (recruitment request, post, interviews and offer letters)</w:t>
            </w:r>
          </w:p>
          <w:p w14:paraId="1FA54692" w14:textId="77777777"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Contracts creation.</w:t>
            </w:r>
          </w:p>
          <w:p w14:paraId="22910CC8" w14:textId="77777777"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HR department budget</w:t>
            </w:r>
          </w:p>
          <w:p w14:paraId="31A421E9" w14:textId="77777777" w:rsidR="00A61D4C" w:rsidRPr="00443F7B"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Create policies and procedures.</w:t>
            </w:r>
          </w:p>
          <w:p w14:paraId="54CAB06E" w14:textId="77777777" w:rsidR="00A61D4C" w:rsidRDefault="00A61D4C" w:rsidP="00A61D4C">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Performs other related duties as assigned + monthly reports to Spain HQ</w:t>
            </w:r>
          </w:p>
          <w:p w14:paraId="186DE6FB" w14:textId="77777777" w:rsidR="001A16A2" w:rsidRDefault="001A16A2" w:rsidP="001A16A2">
            <w:pPr>
              <w:spacing w:after="40" w:line="240" w:lineRule="auto"/>
              <w:jc w:val="both"/>
              <w:rPr>
                <w:rFonts w:ascii="Open Sans Light" w:hAnsi="Open Sans Light" w:cs="Open Sans Light"/>
                <w:color w:val="606261"/>
                <w:spacing w:val="-18"/>
                <w:sz w:val="20"/>
                <w:szCs w:val="20"/>
              </w:rPr>
            </w:pPr>
          </w:p>
          <w:p w14:paraId="601FA2A9" w14:textId="77777777" w:rsidR="001A16A2" w:rsidRDefault="001A16A2" w:rsidP="001A16A2">
            <w:pPr>
              <w:spacing w:after="40" w:line="240" w:lineRule="auto"/>
              <w:jc w:val="both"/>
              <w:rPr>
                <w:rFonts w:ascii="Open Sans Light" w:hAnsi="Open Sans Light" w:cs="Open Sans Light"/>
                <w:color w:val="606261"/>
                <w:spacing w:val="-18"/>
                <w:sz w:val="20"/>
                <w:szCs w:val="20"/>
              </w:rPr>
            </w:pPr>
          </w:p>
          <w:p w14:paraId="541AFA14" w14:textId="77777777" w:rsidR="001A16A2" w:rsidRDefault="001A16A2" w:rsidP="001A16A2">
            <w:pPr>
              <w:spacing w:after="40" w:line="240" w:lineRule="auto"/>
              <w:jc w:val="both"/>
              <w:rPr>
                <w:rFonts w:ascii="Open Sans Light" w:hAnsi="Open Sans Light" w:cs="Open Sans Light"/>
                <w:color w:val="606261"/>
                <w:spacing w:val="-18"/>
                <w:sz w:val="20"/>
                <w:szCs w:val="20"/>
              </w:rPr>
            </w:pPr>
          </w:p>
          <w:p w14:paraId="479D3061" w14:textId="77777777" w:rsidR="001A16A2" w:rsidRDefault="001A16A2" w:rsidP="001A16A2">
            <w:pPr>
              <w:spacing w:after="40" w:line="240" w:lineRule="auto"/>
              <w:jc w:val="both"/>
              <w:rPr>
                <w:rFonts w:ascii="Open Sans Light" w:hAnsi="Open Sans Light" w:cs="Open Sans Light"/>
                <w:color w:val="606261"/>
                <w:spacing w:val="-18"/>
                <w:sz w:val="20"/>
                <w:szCs w:val="20"/>
              </w:rPr>
            </w:pPr>
          </w:p>
          <w:p w14:paraId="1D9D8046" w14:textId="77777777" w:rsidR="001A16A2" w:rsidRDefault="001A16A2" w:rsidP="001A16A2">
            <w:pPr>
              <w:spacing w:after="40" w:line="240" w:lineRule="auto"/>
              <w:jc w:val="both"/>
              <w:rPr>
                <w:rFonts w:ascii="Open Sans Light" w:hAnsi="Open Sans Light" w:cs="Open Sans Light"/>
                <w:color w:val="606261"/>
                <w:spacing w:val="-18"/>
                <w:sz w:val="20"/>
                <w:szCs w:val="20"/>
              </w:rPr>
            </w:pPr>
          </w:p>
          <w:p w14:paraId="00B5A58A" w14:textId="77777777" w:rsidR="001A16A2" w:rsidRPr="001A16A2" w:rsidRDefault="001A16A2" w:rsidP="001A16A2">
            <w:pPr>
              <w:spacing w:after="40" w:line="240" w:lineRule="auto"/>
              <w:jc w:val="both"/>
              <w:rPr>
                <w:rFonts w:ascii="Open Sans Light" w:hAnsi="Open Sans Light" w:cs="Open Sans Light"/>
                <w:color w:val="606261"/>
                <w:spacing w:val="-18"/>
                <w:sz w:val="20"/>
                <w:szCs w:val="20"/>
              </w:rPr>
            </w:pPr>
          </w:p>
        </w:tc>
      </w:tr>
      <w:tr w:rsidR="0075011A" w14:paraId="72E5DD00" w14:textId="77777777" w:rsidTr="00711899">
        <w:trPr>
          <w:trHeight w:val="618"/>
        </w:trPr>
        <w:tc>
          <w:tcPr>
            <w:tcW w:w="4765" w:type="dxa"/>
            <w:gridSpan w:val="2"/>
          </w:tcPr>
          <w:p w14:paraId="33534509" w14:textId="22A143C5" w:rsidR="0075011A" w:rsidRPr="00A61D4C" w:rsidRDefault="00443F7B" w:rsidP="0075011A">
            <w:pPr>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lastRenderedPageBreak/>
              <w:t xml:space="preserve">HR Supervisor </w:t>
            </w:r>
            <w:r w:rsidRPr="00555250">
              <w:rPr>
                <w:rFonts w:ascii="Bebas Neue Regular" w:hAnsi="Bebas Neue Regular" w:cs="Open Sans Light"/>
                <w:color w:val="606261"/>
                <w:spacing w:val="20"/>
              </w:rPr>
              <w:t>(Nov.18-Feb.22)</w:t>
            </w:r>
          </w:p>
        </w:tc>
        <w:tc>
          <w:tcPr>
            <w:tcW w:w="2430" w:type="dxa"/>
          </w:tcPr>
          <w:p w14:paraId="7EB4A333" w14:textId="26890897" w:rsidR="0075011A" w:rsidRPr="00A61D4C" w:rsidRDefault="00443F7B" w:rsidP="008E316C">
            <w:pPr>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t>Express Intl.</w:t>
            </w:r>
          </w:p>
        </w:tc>
      </w:tr>
      <w:tr w:rsidR="0075011A" w14:paraId="29B929EA" w14:textId="77777777" w:rsidTr="00711899">
        <w:trPr>
          <w:trHeight w:val="2541"/>
        </w:trPr>
        <w:tc>
          <w:tcPr>
            <w:tcW w:w="7195" w:type="dxa"/>
            <w:gridSpan w:val="3"/>
          </w:tcPr>
          <w:p w14:paraId="7142D248" w14:textId="5A2C3EFE"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Implementing and revising a company’s compensation program</w:t>
            </w:r>
          </w:p>
          <w:p w14:paraId="2B89F5B7" w14:textId="27572BF7"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Creating and revising job descriptions</w:t>
            </w:r>
          </w:p>
          <w:p w14:paraId="66A43423" w14:textId="77777777"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Conducting annual salary surveys</w:t>
            </w:r>
          </w:p>
          <w:p w14:paraId="44710792" w14:textId="77777777"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Developing, analyzing and updating the company’s evaluation program</w:t>
            </w:r>
          </w:p>
          <w:p w14:paraId="3F3C323F" w14:textId="77777777"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Developing, revising, and recommending personnel policies and procedures</w:t>
            </w:r>
          </w:p>
          <w:p w14:paraId="03607C4C" w14:textId="77777777"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Maintaining and revising the company’s handbook on policies and procedures</w:t>
            </w:r>
          </w:p>
          <w:p w14:paraId="278D282F" w14:textId="77777777"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Maintaining affirmative action programs</w:t>
            </w:r>
          </w:p>
          <w:p w14:paraId="6D4B4BDE" w14:textId="22F76A16"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Overseeing recruitment efforts for all personnel, including writing and placing job ads</w:t>
            </w:r>
          </w:p>
          <w:p w14:paraId="7CAA77B6" w14:textId="77777777"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Conducting new employee orientations and employee relations counseling and exit interviews</w:t>
            </w:r>
          </w:p>
          <w:p w14:paraId="32BF68E5" w14:textId="77777777"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Maintaining department records and reports</w:t>
            </w:r>
          </w:p>
          <w:p w14:paraId="7427E2B1" w14:textId="77777777" w:rsidR="00443F7B"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Maintaining company directory and other organizational charts</w:t>
            </w:r>
          </w:p>
          <w:p w14:paraId="775C4467" w14:textId="3930A7C6" w:rsidR="0075011A" w:rsidRPr="00443F7B" w:rsidRDefault="00443F7B" w:rsidP="00443F7B">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Developing and administering human resources plans and procedures that relate to company personnel</w:t>
            </w:r>
          </w:p>
        </w:tc>
      </w:tr>
      <w:tr w:rsidR="00983A05" w14:paraId="784F066D" w14:textId="77777777" w:rsidTr="00711899">
        <w:trPr>
          <w:trHeight w:val="683"/>
        </w:trPr>
        <w:tc>
          <w:tcPr>
            <w:tcW w:w="3597" w:type="dxa"/>
            <w:vAlign w:val="center"/>
          </w:tcPr>
          <w:p w14:paraId="07D96850" w14:textId="5F45AA19" w:rsidR="00983A05" w:rsidRPr="00983A05" w:rsidRDefault="00983A05" w:rsidP="00983A05">
            <w:pPr>
              <w:spacing w:after="40" w:line="240" w:lineRule="auto"/>
              <w:rPr>
                <w:rFonts w:ascii="Open Sans Light" w:hAnsi="Open Sans Light" w:cs="Open Sans Light"/>
                <w:color w:val="606261"/>
                <w:spacing w:val="-18"/>
                <w:sz w:val="20"/>
                <w:szCs w:val="20"/>
              </w:rPr>
            </w:pPr>
            <w:r>
              <w:rPr>
                <w:rFonts w:ascii="Bebas Neue Regular" w:hAnsi="Bebas Neue Regular" w:cs="Open Sans Light"/>
                <w:color w:val="606261"/>
                <w:spacing w:val="20"/>
                <w:sz w:val="32"/>
                <w:szCs w:val="32"/>
              </w:rPr>
              <w:t xml:space="preserve">HR Lead </w:t>
            </w:r>
            <w:r w:rsidRPr="00555250">
              <w:rPr>
                <w:rFonts w:ascii="Bebas Neue Regular" w:hAnsi="Bebas Neue Regular" w:cs="Open Sans Light"/>
                <w:color w:val="606261"/>
                <w:spacing w:val="20"/>
              </w:rPr>
              <w:t>(May</w:t>
            </w:r>
            <w:r>
              <w:rPr>
                <w:rFonts w:ascii="Bebas Neue Regular" w:hAnsi="Bebas Neue Regular" w:cs="Open Sans Light"/>
                <w:color w:val="606261"/>
                <w:spacing w:val="20"/>
              </w:rPr>
              <w:t>17</w:t>
            </w:r>
            <w:r w:rsidRPr="00555250">
              <w:rPr>
                <w:rFonts w:ascii="Bebas Neue Regular" w:hAnsi="Bebas Neue Regular" w:cs="Open Sans Light"/>
                <w:color w:val="606261"/>
                <w:spacing w:val="20"/>
              </w:rPr>
              <w:t>-Nov</w:t>
            </w:r>
            <w:r>
              <w:rPr>
                <w:rFonts w:ascii="Bebas Neue Regular" w:hAnsi="Bebas Neue Regular" w:cs="Open Sans Light"/>
                <w:color w:val="606261"/>
                <w:spacing w:val="20"/>
              </w:rPr>
              <w:t>.</w:t>
            </w:r>
            <w:r w:rsidRPr="00555250">
              <w:rPr>
                <w:rFonts w:ascii="Bebas Neue Regular" w:hAnsi="Bebas Neue Regular" w:cs="Open Sans Light"/>
                <w:color w:val="606261"/>
                <w:spacing w:val="20"/>
              </w:rPr>
              <w:t>17)</w:t>
            </w:r>
          </w:p>
        </w:tc>
        <w:tc>
          <w:tcPr>
            <w:tcW w:w="3598" w:type="dxa"/>
            <w:gridSpan w:val="2"/>
            <w:vAlign w:val="center"/>
          </w:tcPr>
          <w:p w14:paraId="337706DC" w14:textId="79A77D15" w:rsidR="00983A05" w:rsidRPr="00983A05" w:rsidRDefault="00983A05" w:rsidP="00983A05">
            <w:pPr>
              <w:spacing w:after="40" w:line="240" w:lineRule="auto"/>
              <w:jc w:val="right"/>
              <w:rPr>
                <w:rFonts w:ascii="Open Sans Light" w:hAnsi="Open Sans Light" w:cs="Open Sans Light"/>
                <w:color w:val="606261"/>
                <w:spacing w:val="-18"/>
                <w:sz w:val="20"/>
                <w:szCs w:val="20"/>
              </w:rPr>
            </w:pPr>
            <w:r>
              <w:rPr>
                <w:rFonts w:ascii="Bebas Neue Regular" w:hAnsi="Bebas Neue Regular" w:cs="Open Sans Light"/>
                <w:color w:val="606261"/>
                <w:spacing w:val="20"/>
                <w:sz w:val="32"/>
                <w:szCs w:val="32"/>
              </w:rPr>
              <w:t>NTG Clarity Networks</w:t>
            </w:r>
          </w:p>
        </w:tc>
      </w:tr>
      <w:tr w:rsidR="00983A05" w14:paraId="7ECC5452" w14:textId="77777777" w:rsidTr="00711899">
        <w:trPr>
          <w:trHeight w:val="3761"/>
        </w:trPr>
        <w:tc>
          <w:tcPr>
            <w:tcW w:w="7195" w:type="dxa"/>
            <w:gridSpan w:val="3"/>
          </w:tcPr>
          <w:p w14:paraId="3E339715" w14:textId="77777777" w:rsidR="00983A05" w:rsidRPr="00443F7B" w:rsidRDefault="00983A05" w:rsidP="00983A05">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Identify training and development opportunities for all types of staff.</w:t>
            </w:r>
          </w:p>
          <w:p w14:paraId="5C37E794" w14:textId="77777777" w:rsidR="00983A05" w:rsidRPr="00443F7B" w:rsidRDefault="00983A05" w:rsidP="00983A05">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Work with executive leadership to determine hiring needs, address morale problems and set goals.</w:t>
            </w:r>
          </w:p>
          <w:p w14:paraId="67BC08A2" w14:textId="77777777" w:rsidR="00983A05" w:rsidRPr="00443F7B" w:rsidRDefault="00983A05" w:rsidP="00983A05">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Oversee human resources team, including setting policies and mentoring staff.</w:t>
            </w:r>
          </w:p>
          <w:p w14:paraId="33A40FF6" w14:textId="77777777" w:rsidR="00983A05" w:rsidRPr="00443F7B" w:rsidRDefault="00983A05" w:rsidP="00983A05">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Ensure compliance to federal and organizational policies.</w:t>
            </w:r>
          </w:p>
          <w:p w14:paraId="3805136E" w14:textId="66E8066D" w:rsidR="00983A05" w:rsidRPr="00443F7B" w:rsidRDefault="00983A05" w:rsidP="00983A05">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Review employee contracts and work policies and update them as needed.</w:t>
            </w:r>
          </w:p>
          <w:p w14:paraId="23531795" w14:textId="55D2B456" w:rsidR="00983A05" w:rsidRDefault="00983A05" w:rsidP="00983A05">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Doing the payroll, annual increase, bonus and incentives.</w:t>
            </w:r>
          </w:p>
          <w:p w14:paraId="16A62453" w14:textId="3737313E" w:rsidR="00983A05" w:rsidRPr="00983A05" w:rsidRDefault="00983A05" w:rsidP="00983A05">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983A05">
              <w:rPr>
                <w:rFonts w:ascii="Open Sans Light" w:hAnsi="Open Sans Light" w:cs="Open Sans Light"/>
                <w:color w:val="606261"/>
                <w:spacing w:val="-18"/>
                <w:sz w:val="20"/>
                <w:szCs w:val="20"/>
              </w:rPr>
              <w:t>Supervise personnel, social and medical insurance reporting.</w:t>
            </w:r>
          </w:p>
        </w:tc>
      </w:tr>
    </w:tbl>
    <w:p w14:paraId="2072FACA" w14:textId="20966233" w:rsidR="00455B02" w:rsidRDefault="00711899" w:rsidP="00455B02">
      <w:pPr>
        <w:bidi/>
      </w:pPr>
      <w:r w:rsidRPr="00D72B62">
        <w:rPr>
          <w:noProof/>
          <w:color w:val="515251"/>
          <w:lang w:bidi="ar-SA"/>
        </w:rPr>
        <mc:AlternateContent>
          <mc:Choice Requires="wps">
            <w:drawing>
              <wp:anchor distT="0" distB="0" distL="114300" distR="114300" simplePos="0" relativeHeight="251701248" behindDoc="0" locked="0" layoutInCell="1" allowOverlap="1" wp14:anchorId="220775BE" wp14:editId="45559D50">
                <wp:simplePos x="0" y="0"/>
                <wp:positionH relativeFrom="column">
                  <wp:posOffset>3964305</wp:posOffset>
                </wp:positionH>
                <wp:positionV relativeFrom="paragraph">
                  <wp:posOffset>259715</wp:posOffset>
                </wp:positionV>
                <wp:extent cx="2710815" cy="552450"/>
                <wp:effectExtent l="0" t="0" r="0" b="0"/>
                <wp:wrapNone/>
                <wp:docPr id="4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E63D32" w14:textId="6340F4C4" w:rsidR="001C3FA7" w:rsidRPr="001C3FA7" w:rsidRDefault="001C3FA7" w:rsidP="001C3FA7">
                            <w:pPr>
                              <w:rPr>
                                <w:rFonts w:ascii="Bebas Neue Regular" w:hAnsi="Bebas Neue Regular"/>
                                <w:color w:val="BDD6EE" w:themeColor="accent1" w:themeTint="66"/>
                                <w:spacing w:val="40"/>
                                <w:sz w:val="56"/>
                                <w:szCs w:val="56"/>
                              </w:rPr>
                            </w:pPr>
                            <w:r w:rsidRPr="001C3FA7">
                              <w:rPr>
                                <w:rFonts w:ascii="Bebas Neue Regular" w:hAnsi="Bebas Neue Regular"/>
                                <w:color w:val="BDD6EE" w:themeColor="accent1" w:themeTint="66"/>
                                <w:spacing w:val="40"/>
                                <w:sz w:val="56"/>
                                <w:szCs w:val="56"/>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775BE" id="_x0000_s1033" type="#_x0000_t202" style="position:absolute;left:0;text-align:left;margin-left:312.15pt;margin-top:20.45pt;width:213.45pt;height:4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" filled="f" stroked="f">
                <v:textbox>
                  <w:txbxContent>
                    <w:p w14:paraId="46E63D32" w14:textId="6340F4C4" w:rsidR="001C3FA7" w:rsidRPr="001C3FA7" w:rsidRDefault="001C3FA7" w:rsidP="001C3FA7">
                      <w:pPr>
                        <w:rPr>
                          <w:rFonts w:ascii="Bebas Neue Regular" w:hAnsi="Bebas Neue Regular"/>
                          <w:color w:val="BDD6EE" w:themeColor="accent1" w:themeTint="66"/>
                          <w:spacing w:val="40"/>
                          <w:sz w:val="56"/>
                          <w:szCs w:val="56"/>
                        </w:rPr>
                      </w:pPr>
                      <w:r w:rsidRPr="001C3FA7">
                        <w:rPr>
                          <w:rFonts w:ascii="Bebas Neue Regular" w:hAnsi="Bebas Neue Regular"/>
                          <w:color w:val="BDD6EE" w:themeColor="accent1" w:themeTint="66"/>
                          <w:spacing w:val="40"/>
                          <w:sz w:val="56"/>
                          <w:szCs w:val="56"/>
                        </w:rPr>
                        <w:t>Education</w:t>
                      </w:r>
                    </w:p>
                  </w:txbxContent>
                </v:textbox>
              </v:shape>
            </w:pict>
          </mc:Fallback>
        </mc:AlternateContent>
      </w:r>
    </w:p>
    <w:p w14:paraId="3ED69B8F" w14:textId="5ACAB24C" w:rsidR="00455B02" w:rsidRDefault="00455B02" w:rsidP="00455B02">
      <w:pPr>
        <w:bidi/>
      </w:pPr>
    </w:p>
    <w:p w14:paraId="7734AAC7" w14:textId="339DB8CA" w:rsidR="00455B02" w:rsidRDefault="00455B02" w:rsidP="00455B02">
      <w:pPr>
        <w:bidi/>
      </w:pPr>
    </w:p>
    <w:p w14:paraId="24E95B8F" w14:textId="38844BF7" w:rsidR="00455B02" w:rsidRDefault="00711899" w:rsidP="00455B02">
      <w:pPr>
        <w:bidi/>
      </w:pPr>
      <w:r w:rsidRPr="00D72B62">
        <w:rPr>
          <w:noProof/>
          <w:color w:val="515251"/>
          <w:lang w:bidi="ar-SA"/>
        </w:rPr>
        <mc:AlternateContent>
          <mc:Choice Requires="wps">
            <w:drawing>
              <wp:anchor distT="0" distB="0" distL="114300" distR="114300" simplePos="0" relativeHeight="251636730" behindDoc="0" locked="0" layoutInCell="1" allowOverlap="1" wp14:anchorId="0233DACB" wp14:editId="55E9CA65">
                <wp:simplePos x="0" y="0"/>
                <wp:positionH relativeFrom="column">
                  <wp:posOffset>4013835</wp:posOffset>
                </wp:positionH>
                <wp:positionV relativeFrom="paragraph">
                  <wp:posOffset>45085</wp:posOffset>
                </wp:positionV>
                <wp:extent cx="2586990" cy="1436914"/>
                <wp:effectExtent l="0" t="0" r="0" b="0"/>
                <wp:wrapNone/>
                <wp:docPr id="4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1436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D6D88" w14:textId="7AAB92A7" w:rsidR="001C3FA7" w:rsidRPr="003102F5" w:rsidRDefault="003102F5" w:rsidP="001C3FA7">
                            <w:pPr>
                              <w:spacing w:after="40" w:line="276" w:lineRule="auto"/>
                              <w:jc w:val="both"/>
                              <w:rPr>
                                <w:rFonts w:ascii="Open Sans Light" w:hAnsi="Open Sans Light" w:cs="Open Sans Light"/>
                                <w:b/>
                                <w:bCs/>
                                <w:color w:val="606261"/>
                                <w:spacing w:val="-18"/>
                              </w:rPr>
                            </w:pPr>
                            <w:r w:rsidRPr="003102F5">
                              <w:rPr>
                                <w:rFonts w:ascii="Open Sans Light" w:hAnsi="Open Sans Light" w:cs="Open Sans Light"/>
                                <w:b/>
                                <w:bCs/>
                                <w:color w:val="606261"/>
                                <w:spacing w:val="-18"/>
                              </w:rPr>
                              <w:t>Human Resource Certificate</w:t>
                            </w:r>
                          </w:p>
                          <w:p w14:paraId="2325F7FF" w14:textId="02B6FC16" w:rsidR="003102F5" w:rsidRPr="003102F5" w:rsidRDefault="003102F5" w:rsidP="001C3FA7">
                            <w:pPr>
                              <w:spacing w:after="40" w:line="276" w:lineRule="auto"/>
                              <w:jc w:val="both"/>
                              <w:rPr>
                                <w:rFonts w:ascii="Open Sans Light" w:hAnsi="Open Sans Light" w:cs="Open Sans Light"/>
                                <w:color w:val="606261"/>
                                <w:spacing w:val="-18"/>
                              </w:rPr>
                            </w:pPr>
                            <w:r w:rsidRPr="003102F5">
                              <w:rPr>
                                <w:rFonts w:ascii="Open Sans Light" w:hAnsi="Open Sans Light" w:cs="Open Sans Light"/>
                                <w:color w:val="606261"/>
                                <w:spacing w:val="-18"/>
                              </w:rPr>
                              <w:t>AUC-2015</w:t>
                            </w:r>
                          </w:p>
                          <w:p w14:paraId="40F19356" w14:textId="0EAE1EB1" w:rsidR="003102F5" w:rsidRDefault="003102F5" w:rsidP="001C3FA7">
                            <w:pPr>
                              <w:spacing w:after="40" w:line="276" w:lineRule="auto"/>
                              <w:jc w:val="both"/>
                              <w:rPr>
                                <w:rFonts w:ascii="Open Sans Light" w:hAnsi="Open Sans Light" w:cs="Open Sans Light"/>
                                <w:color w:val="606261"/>
                                <w:spacing w:val="-18"/>
                                <w:sz w:val="20"/>
                                <w:szCs w:val="20"/>
                              </w:rPr>
                            </w:pPr>
                          </w:p>
                          <w:p w14:paraId="48DC2B9D" w14:textId="7B2ACF95" w:rsidR="003102F5" w:rsidRPr="003102F5" w:rsidRDefault="003102F5" w:rsidP="001C3FA7">
                            <w:pPr>
                              <w:spacing w:after="40" w:line="276" w:lineRule="auto"/>
                              <w:jc w:val="both"/>
                              <w:rPr>
                                <w:rFonts w:ascii="Open Sans Light" w:hAnsi="Open Sans Light" w:cs="Open Sans Light"/>
                                <w:b/>
                                <w:bCs/>
                                <w:color w:val="606261"/>
                                <w:spacing w:val="-18"/>
                              </w:rPr>
                            </w:pPr>
                            <w:r w:rsidRPr="003102F5">
                              <w:rPr>
                                <w:rFonts w:ascii="Open Sans Light" w:hAnsi="Open Sans Light" w:cs="Open Sans Light"/>
                                <w:b/>
                                <w:bCs/>
                                <w:color w:val="606261"/>
                                <w:spacing w:val="-18"/>
                              </w:rPr>
                              <w:t>Arts-Islamic &amp; Coptic Antiquity</w:t>
                            </w:r>
                          </w:p>
                          <w:p w14:paraId="346A82C3" w14:textId="7E308E3D" w:rsidR="003102F5" w:rsidRPr="003102F5" w:rsidRDefault="003102F5" w:rsidP="001C3FA7">
                            <w:pPr>
                              <w:spacing w:after="40" w:line="276" w:lineRule="auto"/>
                              <w:jc w:val="both"/>
                              <w:rPr>
                                <w:rFonts w:ascii="Open Sans Light" w:hAnsi="Open Sans Light" w:cs="Open Sans Light"/>
                                <w:color w:val="606261"/>
                                <w:spacing w:val="-18"/>
                              </w:rPr>
                            </w:pPr>
                            <w:r w:rsidRPr="003102F5">
                              <w:rPr>
                                <w:rFonts w:ascii="Open Sans Light" w:hAnsi="Open Sans Light" w:cs="Open Sans Light"/>
                                <w:color w:val="606261"/>
                                <w:spacing w:val="-18"/>
                              </w:rPr>
                              <w:t>ASU-20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3DACB" id="_x0000_s1034" type="#_x0000_t202" style="position:absolute;left:0;text-align:left;margin-left:316.05pt;margin-top:3.55pt;width:203.7pt;height:113.15pt;z-index:251636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" filled="f" stroked="f">
                <v:textbox>
                  <w:txbxContent>
                    <w:p w14:paraId="4B4D6D88" w14:textId="7AAB92A7" w:rsidR="001C3FA7" w:rsidRPr="003102F5" w:rsidRDefault="003102F5" w:rsidP="001C3FA7">
                      <w:pPr>
                        <w:spacing w:after="40" w:line="276" w:lineRule="auto"/>
                        <w:jc w:val="both"/>
                        <w:rPr>
                          <w:rFonts w:ascii="Open Sans Light" w:hAnsi="Open Sans Light" w:cs="Open Sans Light"/>
                          <w:b/>
                          <w:bCs/>
                          <w:color w:val="606261"/>
                          <w:spacing w:val="-18"/>
                        </w:rPr>
                      </w:pPr>
                      <w:r w:rsidRPr="003102F5">
                        <w:rPr>
                          <w:rFonts w:ascii="Open Sans Light" w:hAnsi="Open Sans Light" w:cs="Open Sans Light"/>
                          <w:b/>
                          <w:bCs/>
                          <w:color w:val="606261"/>
                          <w:spacing w:val="-18"/>
                        </w:rPr>
                        <w:t>Human Resource Certificate</w:t>
                      </w:r>
                    </w:p>
                    <w:p w14:paraId="2325F7FF" w14:textId="02B6FC16" w:rsidR="003102F5" w:rsidRPr="003102F5" w:rsidRDefault="003102F5" w:rsidP="001C3FA7">
                      <w:pPr>
                        <w:spacing w:after="40" w:line="276" w:lineRule="auto"/>
                        <w:jc w:val="both"/>
                        <w:rPr>
                          <w:rFonts w:ascii="Open Sans Light" w:hAnsi="Open Sans Light" w:cs="Open Sans Light"/>
                          <w:color w:val="606261"/>
                          <w:spacing w:val="-18"/>
                        </w:rPr>
                      </w:pPr>
                      <w:r w:rsidRPr="003102F5">
                        <w:rPr>
                          <w:rFonts w:ascii="Open Sans Light" w:hAnsi="Open Sans Light" w:cs="Open Sans Light"/>
                          <w:color w:val="606261"/>
                          <w:spacing w:val="-18"/>
                        </w:rPr>
                        <w:t>AUC-2015</w:t>
                      </w:r>
                    </w:p>
                    <w:p w14:paraId="40F19356" w14:textId="0EAE1EB1" w:rsidR="003102F5" w:rsidRDefault="003102F5" w:rsidP="001C3FA7">
                      <w:pPr>
                        <w:spacing w:after="40" w:line="276" w:lineRule="auto"/>
                        <w:jc w:val="both"/>
                        <w:rPr>
                          <w:rFonts w:ascii="Open Sans Light" w:hAnsi="Open Sans Light" w:cs="Open Sans Light"/>
                          <w:color w:val="606261"/>
                          <w:spacing w:val="-18"/>
                          <w:sz w:val="20"/>
                          <w:szCs w:val="20"/>
                        </w:rPr>
                      </w:pPr>
                    </w:p>
                    <w:p w14:paraId="48DC2B9D" w14:textId="7B2ACF95" w:rsidR="003102F5" w:rsidRPr="003102F5" w:rsidRDefault="003102F5" w:rsidP="001C3FA7">
                      <w:pPr>
                        <w:spacing w:after="40" w:line="276" w:lineRule="auto"/>
                        <w:jc w:val="both"/>
                        <w:rPr>
                          <w:rFonts w:ascii="Open Sans Light" w:hAnsi="Open Sans Light" w:cs="Open Sans Light"/>
                          <w:b/>
                          <w:bCs/>
                          <w:color w:val="606261"/>
                          <w:spacing w:val="-18"/>
                        </w:rPr>
                      </w:pPr>
                      <w:r w:rsidRPr="003102F5">
                        <w:rPr>
                          <w:rFonts w:ascii="Open Sans Light" w:hAnsi="Open Sans Light" w:cs="Open Sans Light"/>
                          <w:b/>
                          <w:bCs/>
                          <w:color w:val="606261"/>
                          <w:spacing w:val="-18"/>
                        </w:rPr>
                        <w:t>Arts-Islamic &amp; Coptic Antiquity</w:t>
                      </w:r>
                    </w:p>
                    <w:p w14:paraId="346A82C3" w14:textId="7E308E3D" w:rsidR="003102F5" w:rsidRPr="003102F5" w:rsidRDefault="003102F5" w:rsidP="001C3FA7">
                      <w:pPr>
                        <w:spacing w:after="40" w:line="276" w:lineRule="auto"/>
                        <w:jc w:val="both"/>
                        <w:rPr>
                          <w:rFonts w:ascii="Open Sans Light" w:hAnsi="Open Sans Light" w:cs="Open Sans Light"/>
                          <w:color w:val="606261"/>
                          <w:spacing w:val="-18"/>
                        </w:rPr>
                      </w:pPr>
                      <w:r w:rsidRPr="003102F5">
                        <w:rPr>
                          <w:rFonts w:ascii="Open Sans Light" w:hAnsi="Open Sans Light" w:cs="Open Sans Light"/>
                          <w:color w:val="606261"/>
                          <w:spacing w:val="-18"/>
                        </w:rPr>
                        <w:t>ASU-2008</w:t>
                      </w:r>
                    </w:p>
                  </w:txbxContent>
                </v:textbox>
              </v:shape>
            </w:pict>
          </mc:Fallback>
        </mc:AlternateContent>
      </w:r>
    </w:p>
    <w:p w14:paraId="312C679F" w14:textId="56D9C718" w:rsidR="00455B02" w:rsidRDefault="00455B02" w:rsidP="00455B02">
      <w:pPr>
        <w:bidi/>
      </w:pPr>
    </w:p>
    <w:p w14:paraId="25FE3E44" w14:textId="0694A9DC" w:rsidR="00455B02" w:rsidRDefault="00455B02" w:rsidP="00455B02">
      <w:pPr>
        <w:bidi/>
      </w:pPr>
    </w:p>
    <w:p w14:paraId="25A67599" w14:textId="117396A3" w:rsidR="00455B02" w:rsidRDefault="00455B02" w:rsidP="00455B02">
      <w:pPr>
        <w:bidi/>
      </w:pPr>
    </w:p>
    <w:p w14:paraId="73ECE5E8" w14:textId="21B9FF4A" w:rsidR="00455B02" w:rsidRDefault="00455B02" w:rsidP="00455B02">
      <w:pPr>
        <w:bidi/>
      </w:pPr>
    </w:p>
    <w:p w14:paraId="575D6AE5" w14:textId="7E59D07B" w:rsidR="00455B02" w:rsidRDefault="00711899" w:rsidP="00455B02">
      <w:pPr>
        <w:bidi/>
      </w:pPr>
      <w:r w:rsidRPr="00D72B62">
        <w:rPr>
          <w:noProof/>
          <w:color w:val="515251"/>
          <w:lang w:bidi="ar-SA"/>
        </w:rPr>
        <mc:AlternateContent>
          <mc:Choice Requires="wps">
            <w:drawing>
              <wp:anchor distT="0" distB="0" distL="114300" distR="114300" simplePos="0" relativeHeight="251704320" behindDoc="0" locked="0" layoutInCell="1" allowOverlap="1" wp14:anchorId="190B7CEF" wp14:editId="623E515B">
                <wp:simplePos x="0" y="0"/>
                <wp:positionH relativeFrom="page">
                  <wp:posOffset>4896485</wp:posOffset>
                </wp:positionH>
                <wp:positionV relativeFrom="paragraph">
                  <wp:posOffset>11430</wp:posOffset>
                </wp:positionV>
                <wp:extent cx="2710815" cy="552450"/>
                <wp:effectExtent l="0" t="0" r="0" b="0"/>
                <wp:wrapNone/>
                <wp:docPr id="51"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8F8CA1" w14:textId="2B21C104" w:rsidR="003102F5" w:rsidRPr="003102F5" w:rsidRDefault="003102F5" w:rsidP="003102F5">
                            <w:pPr>
                              <w:rPr>
                                <w:rFonts w:ascii="Bebas Neue Regular" w:hAnsi="Bebas Neue Regular"/>
                                <w:color w:val="F7CAAC" w:themeColor="accent2" w:themeTint="66"/>
                                <w:spacing w:val="40"/>
                                <w:sz w:val="56"/>
                                <w:szCs w:val="56"/>
                              </w:rPr>
                            </w:pPr>
                            <w:r w:rsidRPr="003102F5">
                              <w:rPr>
                                <w:rFonts w:ascii="Bebas Neue Regular" w:hAnsi="Bebas Neue Regular"/>
                                <w:color w:val="F7CAAC" w:themeColor="accent2" w:themeTint="66"/>
                                <w:spacing w:val="40"/>
                                <w:sz w:val="56"/>
                                <w:szCs w:val="56"/>
                              </w:rPr>
                              <w:t>Langu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B7CEF" id="_x0000_s1035" type="#_x0000_t202" style="position:absolute;left:0;text-align:left;margin-left:385.55pt;margin-top:.9pt;width:213.45pt;height:43.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" filled="f" stroked="f">
                <v:textbox>
                  <w:txbxContent>
                    <w:p w14:paraId="278F8CA1" w14:textId="2B21C104" w:rsidR="003102F5" w:rsidRPr="003102F5" w:rsidRDefault="003102F5" w:rsidP="003102F5">
                      <w:pPr>
                        <w:rPr>
                          <w:rFonts w:ascii="Bebas Neue Regular" w:hAnsi="Bebas Neue Regular"/>
                          <w:color w:val="F7CAAC" w:themeColor="accent2" w:themeTint="66"/>
                          <w:spacing w:val="40"/>
                          <w:sz w:val="56"/>
                          <w:szCs w:val="56"/>
                        </w:rPr>
                      </w:pPr>
                      <w:r w:rsidRPr="003102F5">
                        <w:rPr>
                          <w:rFonts w:ascii="Bebas Neue Regular" w:hAnsi="Bebas Neue Regular"/>
                          <w:color w:val="F7CAAC" w:themeColor="accent2" w:themeTint="66"/>
                          <w:spacing w:val="40"/>
                          <w:sz w:val="56"/>
                          <w:szCs w:val="56"/>
                        </w:rPr>
                        <w:t>Language</w:t>
                      </w:r>
                    </w:p>
                  </w:txbxContent>
                </v:textbox>
                <w10:wrap anchorx="page"/>
              </v:shape>
            </w:pict>
          </mc:Fallback>
        </mc:AlternateContent>
      </w:r>
    </w:p>
    <w:p w14:paraId="2579CC0C" w14:textId="7C3FD967" w:rsidR="00455B02" w:rsidRDefault="00455B02" w:rsidP="00455B02">
      <w:pPr>
        <w:bidi/>
      </w:pPr>
    </w:p>
    <w:p w14:paraId="2764DA6B" w14:textId="34D36A23" w:rsidR="00455B02" w:rsidRDefault="00711899" w:rsidP="00443F7B">
      <w:r w:rsidRPr="00D72B62">
        <w:rPr>
          <w:noProof/>
          <w:color w:val="515251"/>
          <w:lang w:bidi="ar-SA"/>
        </w:rPr>
        <mc:AlternateContent>
          <mc:Choice Requires="wps">
            <w:drawing>
              <wp:anchor distT="0" distB="0" distL="114300" distR="114300" simplePos="0" relativeHeight="251706368" behindDoc="0" locked="0" layoutInCell="1" allowOverlap="1" wp14:anchorId="3F64E028" wp14:editId="20C28F3F">
                <wp:simplePos x="0" y="0"/>
                <wp:positionH relativeFrom="column">
                  <wp:posOffset>4022725</wp:posOffset>
                </wp:positionH>
                <wp:positionV relativeFrom="paragraph">
                  <wp:posOffset>78105</wp:posOffset>
                </wp:positionV>
                <wp:extent cx="2586990" cy="704258"/>
                <wp:effectExtent l="0" t="0" r="0" b="635"/>
                <wp:wrapNone/>
                <wp:docPr id="5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704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4B868" w14:textId="64A6903D" w:rsidR="003102F5" w:rsidRPr="003102F5" w:rsidRDefault="003102F5" w:rsidP="003102F5">
                            <w:pPr>
                              <w:spacing w:after="40" w:line="276" w:lineRule="auto"/>
                              <w:ind w:left="142"/>
                              <w:jc w:val="both"/>
                              <w:rPr>
                                <w:rFonts w:ascii="Open Sans Light" w:hAnsi="Open Sans Light" w:cs="Open Sans Light"/>
                                <w:color w:val="606261"/>
                                <w:spacing w:val="-18"/>
                                <w:sz w:val="28"/>
                                <w:szCs w:val="28"/>
                              </w:rPr>
                            </w:pPr>
                            <w:r w:rsidRPr="003102F5">
                              <w:rPr>
                                <w:rFonts w:ascii="Open Sans Light" w:hAnsi="Open Sans Light" w:cs="Open Sans Light"/>
                                <w:b/>
                                <w:bCs/>
                                <w:color w:val="606261"/>
                                <w:spacing w:val="-18"/>
                                <w:sz w:val="28"/>
                                <w:szCs w:val="28"/>
                              </w:rPr>
                              <w:t>Arabic</w:t>
                            </w:r>
                            <w:r w:rsidRPr="003102F5">
                              <w:rPr>
                                <w:rFonts w:ascii="Open Sans Light" w:hAnsi="Open Sans Light" w:cs="Open Sans Light"/>
                                <w:color w:val="606261"/>
                                <w:spacing w:val="-18"/>
                                <w:sz w:val="28"/>
                                <w:szCs w:val="28"/>
                              </w:rPr>
                              <w:t xml:space="preserve"> – Native</w:t>
                            </w:r>
                          </w:p>
                          <w:p w14:paraId="0FB126FD" w14:textId="76826724" w:rsidR="003102F5" w:rsidRPr="003102F5" w:rsidRDefault="003102F5" w:rsidP="003102F5">
                            <w:pPr>
                              <w:spacing w:after="40" w:line="276" w:lineRule="auto"/>
                              <w:ind w:left="142"/>
                              <w:jc w:val="both"/>
                              <w:rPr>
                                <w:rFonts w:ascii="Open Sans Light" w:hAnsi="Open Sans Light" w:cs="Open Sans Light"/>
                                <w:color w:val="606261"/>
                                <w:spacing w:val="-18"/>
                                <w:sz w:val="28"/>
                                <w:szCs w:val="28"/>
                              </w:rPr>
                            </w:pPr>
                            <w:r w:rsidRPr="003102F5">
                              <w:rPr>
                                <w:rFonts w:ascii="Open Sans Light" w:hAnsi="Open Sans Light" w:cs="Open Sans Light"/>
                                <w:b/>
                                <w:bCs/>
                                <w:color w:val="606261"/>
                                <w:spacing w:val="-18"/>
                                <w:sz w:val="28"/>
                                <w:szCs w:val="28"/>
                              </w:rPr>
                              <w:t>English</w:t>
                            </w:r>
                            <w:r w:rsidRPr="003102F5">
                              <w:rPr>
                                <w:rFonts w:ascii="Open Sans Light" w:hAnsi="Open Sans Light" w:cs="Open Sans Light"/>
                                <w:color w:val="606261"/>
                                <w:spacing w:val="-18"/>
                                <w:sz w:val="28"/>
                                <w:szCs w:val="28"/>
                              </w:rPr>
                              <w:t xml:space="preserve"> - Flu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4E028" id="_x0000_s1036" type="#_x0000_t202" style="position:absolute;margin-left:316.75pt;margin-top:6.15pt;width:203.7pt;height:55.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" filled="f" stroked="f">
                <v:textbox>
                  <w:txbxContent>
                    <w:p w14:paraId="3804B868" w14:textId="64A6903D" w:rsidR="003102F5" w:rsidRPr="003102F5" w:rsidRDefault="003102F5" w:rsidP="003102F5">
                      <w:pPr>
                        <w:spacing w:after="40" w:line="276" w:lineRule="auto"/>
                        <w:ind w:left="142"/>
                        <w:jc w:val="both"/>
                        <w:rPr>
                          <w:rFonts w:ascii="Open Sans Light" w:hAnsi="Open Sans Light" w:cs="Open Sans Light"/>
                          <w:color w:val="606261"/>
                          <w:spacing w:val="-18"/>
                          <w:sz w:val="28"/>
                          <w:szCs w:val="28"/>
                        </w:rPr>
                      </w:pPr>
                      <w:r w:rsidRPr="003102F5">
                        <w:rPr>
                          <w:rFonts w:ascii="Open Sans Light" w:hAnsi="Open Sans Light" w:cs="Open Sans Light"/>
                          <w:b/>
                          <w:bCs/>
                          <w:color w:val="606261"/>
                          <w:spacing w:val="-18"/>
                          <w:sz w:val="28"/>
                          <w:szCs w:val="28"/>
                        </w:rPr>
                        <w:t>Arabic</w:t>
                      </w:r>
                      <w:r w:rsidRPr="003102F5">
                        <w:rPr>
                          <w:rFonts w:ascii="Open Sans Light" w:hAnsi="Open Sans Light" w:cs="Open Sans Light"/>
                          <w:color w:val="606261"/>
                          <w:spacing w:val="-18"/>
                          <w:sz w:val="28"/>
                          <w:szCs w:val="28"/>
                        </w:rPr>
                        <w:t xml:space="preserve"> – Native</w:t>
                      </w:r>
                    </w:p>
                    <w:p w14:paraId="0FB126FD" w14:textId="76826724" w:rsidR="003102F5" w:rsidRPr="003102F5" w:rsidRDefault="003102F5" w:rsidP="003102F5">
                      <w:pPr>
                        <w:spacing w:after="40" w:line="276" w:lineRule="auto"/>
                        <w:ind w:left="142"/>
                        <w:jc w:val="both"/>
                        <w:rPr>
                          <w:rFonts w:ascii="Open Sans Light" w:hAnsi="Open Sans Light" w:cs="Open Sans Light"/>
                          <w:color w:val="606261"/>
                          <w:spacing w:val="-18"/>
                          <w:sz w:val="28"/>
                          <w:szCs w:val="28"/>
                        </w:rPr>
                      </w:pPr>
                      <w:r w:rsidRPr="003102F5">
                        <w:rPr>
                          <w:rFonts w:ascii="Open Sans Light" w:hAnsi="Open Sans Light" w:cs="Open Sans Light"/>
                          <w:b/>
                          <w:bCs/>
                          <w:color w:val="606261"/>
                          <w:spacing w:val="-18"/>
                          <w:sz w:val="28"/>
                          <w:szCs w:val="28"/>
                        </w:rPr>
                        <w:t>English</w:t>
                      </w:r>
                      <w:r w:rsidRPr="003102F5">
                        <w:rPr>
                          <w:rFonts w:ascii="Open Sans Light" w:hAnsi="Open Sans Light" w:cs="Open Sans Light"/>
                          <w:color w:val="606261"/>
                          <w:spacing w:val="-18"/>
                          <w:sz w:val="28"/>
                          <w:szCs w:val="28"/>
                        </w:rPr>
                        <w:t xml:space="preserve"> - Fluent</w:t>
                      </w:r>
                    </w:p>
                  </w:txbxContent>
                </v:textbox>
              </v:shape>
            </w:pict>
          </mc:Fallback>
        </mc:AlternateContent>
      </w:r>
      <w:r w:rsidR="00443F7B" w:rsidRPr="00D72B62">
        <w:rPr>
          <w:noProof/>
          <w:color w:val="515251"/>
          <w:lang w:bidi="ar-SA"/>
        </w:rPr>
        <mc:AlternateContent>
          <mc:Choice Requires="wps">
            <w:drawing>
              <wp:anchor distT="0" distB="0" distL="114300" distR="114300" simplePos="0" relativeHeight="251684864" behindDoc="0" locked="0" layoutInCell="1" allowOverlap="1" wp14:anchorId="5BE9386C" wp14:editId="02CB7B52">
                <wp:simplePos x="0" y="0"/>
                <wp:positionH relativeFrom="column">
                  <wp:posOffset>7141845</wp:posOffset>
                </wp:positionH>
                <wp:positionV relativeFrom="paragraph">
                  <wp:posOffset>0</wp:posOffset>
                </wp:positionV>
                <wp:extent cx="2710815" cy="552450"/>
                <wp:effectExtent l="0" t="0" r="0" b="0"/>
                <wp:wrapNone/>
                <wp:docPr id="3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B01697" w14:textId="77777777" w:rsidR="00443F7B" w:rsidRPr="000A1181" w:rsidRDefault="00443F7B" w:rsidP="00443F7B">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E9386C" id="_x0000_s1037" type="#_x0000_t202" style="position:absolute;margin-left:562.35pt;margin-top:0;width:213.45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" filled="f" stroked="f">
                <v:textbox>
                  <w:txbxContent>
                    <w:p w14:paraId="22B01697" w14:textId="77777777" w:rsidR="00443F7B" w:rsidRPr="000A1181" w:rsidRDefault="00443F7B" w:rsidP="00443F7B">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v:textbox>
              </v:shape>
            </w:pict>
          </mc:Fallback>
        </mc:AlternateContent>
      </w:r>
    </w:p>
    <w:p w14:paraId="444E1E94" w14:textId="6BF1C304" w:rsidR="00455B02" w:rsidRDefault="00455B02" w:rsidP="00455B02">
      <w:pPr>
        <w:bidi/>
      </w:pPr>
    </w:p>
    <w:p w14:paraId="58B98C9C" w14:textId="3E8F3F42" w:rsidR="00455B02" w:rsidRDefault="00443F7B" w:rsidP="00455B02">
      <w:pPr>
        <w:bidi/>
      </w:pPr>
      <w:r w:rsidRPr="00D72B62">
        <w:rPr>
          <w:noProof/>
          <w:color w:val="515251"/>
          <w:lang w:bidi="ar-SA"/>
        </w:rPr>
        <mc:AlternateContent>
          <mc:Choice Requires="wps">
            <w:drawing>
              <wp:anchor distT="0" distB="0" distL="114300" distR="114300" simplePos="0" relativeHeight="251682816" behindDoc="0" locked="0" layoutInCell="1" allowOverlap="1" wp14:anchorId="002EBFDC" wp14:editId="1C82FAB2">
                <wp:simplePos x="0" y="0"/>
                <wp:positionH relativeFrom="column">
                  <wp:posOffset>7141845</wp:posOffset>
                </wp:positionH>
                <wp:positionV relativeFrom="paragraph">
                  <wp:posOffset>-635</wp:posOffset>
                </wp:positionV>
                <wp:extent cx="2710815" cy="552450"/>
                <wp:effectExtent l="0" t="0" r="0" b="0"/>
                <wp:wrapNone/>
                <wp:docPr id="3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FCEC2" w14:textId="77777777" w:rsidR="00443F7B" w:rsidRPr="000A1181" w:rsidRDefault="00443F7B" w:rsidP="00443F7B">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EBFDC" id="_x0000_s1038" type="#_x0000_t202" style="position:absolute;left:0;text-align:left;margin-left:562.35pt;margin-top:-.05pt;width:213.45pt;height:4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" filled="f" stroked="f">
                <v:textbox>
                  <w:txbxContent>
                    <w:p w14:paraId="2C1FCEC2" w14:textId="77777777" w:rsidR="00443F7B" w:rsidRPr="000A1181" w:rsidRDefault="00443F7B" w:rsidP="00443F7B">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v:textbox>
              </v:shape>
            </w:pict>
          </mc:Fallback>
        </mc:AlternateContent>
      </w:r>
    </w:p>
    <w:p w14:paraId="0ACE7E30" w14:textId="485F32E8" w:rsidR="00455B02" w:rsidRDefault="00443F7B" w:rsidP="00983A05">
      <w:pPr>
        <w:bidi/>
      </w:pPr>
      <w:r w:rsidRPr="00D72B62">
        <w:rPr>
          <w:noProof/>
          <w:color w:val="515251"/>
          <w:lang w:bidi="ar-SA"/>
        </w:rPr>
        <mc:AlternateContent>
          <mc:Choice Requires="wps">
            <w:drawing>
              <wp:anchor distT="0" distB="0" distL="114300" distR="114300" simplePos="0" relativeHeight="251688960" behindDoc="0" locked="0" layoutInCell="1" allowOverlap="1" wp14:anchorId="2F2D15F6" wp14:editId="6FB05787">
                <wp:simplePos x="0" y="0"/>
                <wp:positionH relativeFrom="column">
                  <wp:posOffset>7265670</wp:posOffset>
                </wp:positionH>
                <wp:positionV relativeFrom="paragraph">
                  <wp:posOffset>-635</wp:posOffset>
                </wp:positionV>
                <wp:extent cx="2586990" cy="2709123"/>
                <wp:effectExtent l="0" t="0" r="0" b="0"/>
                <wp:wrapNone/>
                <wp:docPr id="4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27091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D49FA" w14:textId="77777777" w:rsidR="00443F7B" w:rsidRPr="00443F7B" w:rsidRDefault="00443F7B" w:rsidP="00443F7B">
                            <w:pPr>
                              <w:spacing w:after="40" w:line="276" w:lineRule="auto"/>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Conscientious and compassionate human resources professional with drive for helping employers recruit, develop and retain qualified candidates. Skilled at partnering with management teams to build employee-centric cultures promoting positive morale and optimizing productivity. Motivating and positive with excellent interpersonal, coaching and communication skills.</w:t>
                            </w:r>
                          </w:p>
                          <w:p w14:paraId="483BC0D4" w14:textId="77777777" w:rsidR="00443F7B" w:rsidRPr="00443F7B" w:rsidRDefault="00443F7B" w:rsidP="00443F7B">
                            <w:pPr>
                              <w:spacing w:after="40" w:line="276"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Multi-talented Human Resources Executive successful at streamlining costs and maximizing company profile in job market. Excellent organizational and time management skills coupled with task prioritiz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D15F6" id="_x0000_s1039" type="#_x0000_t202" style="position:absolute;left:0;text-align:left;margin-left:572.1pt;margin-top:-.05pt;width:203.7pt;height:213.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" filled="f" stroked="f">
                <v:textbox>
                  <w:txbxContent>
                    <w:p w14:paraId="36ED49FA" w14:textId="77777777" w:rsidR="00443F7B" w:rsidRPr="00443F7B" w:rsidRDefault="00443F7B" w:rsidP="00443F7B">
                      <w:pPr>
                        <w:spacing w:after="40" w:line="276" w:lineRule="auto"/>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Conscientious and compassionate human resources professional with drive for helping employers recruit, develop and retain qualified candidates. Skilled at partnering with management teams to build employee-centric cultures promoting positive morale and optimizing productivity. Motivating and positive with excellent interpersonal, coaching and communication skills.</w:t>
                      </w:r>
                    </w:p>
                    <w:p w14:paraId="483BC0D4" w14:textId="77777777" w:rsidR="00443F7B" w:rsidRPr="00443F7B" w:rsidRDefault="00443F7B" w:rsidP="00443F7B">
                      <w:pPr>
                        <w:spacing w:after="40" w:line="276" w:lineRule="auto"/>
                        <w:jc w:val="both"/>
                        <w:rPr>
                          <w:rFonts w:ascii="Open Sans Light" w:hAnsi="Open Sans Light" w:cs="Open Sans Light"/>
                          <w:color w:val="606261"/>
                          <w:spacing w:val="-18"/>
                          <w:sz w:val="20"/>
                          <w:szCs w:val="20"/>
                        </w:rPr>
                      </w:pPr>
                      <w:r w:rsidRPr="00443F7B">
                        <w:rPr>
                          <w:rFonts w:ascii="Open Sans Light" w:hAnsi="Open Sans Light" w:cs="Open Sans Light"/>
                          <w:color w:val="606261"/>
                          <w:spacing w:val="-18"/>
                          <w:sz w:val="20"/>
                          <w:szCs w:val="20"/>
                        </w:rPr>
                        <w:t>Multi-talented Human Resources Executive successful at streamlining costs and maximizing company profile in job market. Excellent organizational and time management skills coupled with task prioritization.</w:t>
                      </w:r>
                    </w:p>
                  </w:txbxContent>
                </v:textbox>
              </v:shape>
            </w:pict>
          </mc:Fallback>
        </mc:AlternateContent>
      </w:r>
      <w:r w:rsidRPr="00D72B62">
        <w:rPr>
          <w:noProof/>
          <w:color w:val="515251"/>
          <w:lang w:bidi="ar-SA"/>
        </w:rPr>
        <mc:AlternateContent>
          <mc:Choice Requires="wps">
            <w:drawing>
              <wp:anchor distT="0" distB="0" distL="114300" distR="114300" simplePos="0" relativeHeight="251680768" behindDoc="0" locked="0" layoutInCell="1" allowOverlap="1" wp14:anchorId="640F5519" wp14:editId="3B409B91">
                <wp:simplePos x="0" y="0"/>
                <wp:positionH relativeFrom="column">
                  <wp:posOffset>7141845</wp:posOffset>
                </wp:positionH>
                <wp:positionV relativeFrom="paragraph">
                  <wp:posOffset>-635</wp:posOffset>
                </wp:positionV>
                <wp:extent cx="2710815" cy="552450"/>
                <wp:effectExtent l="0" t="0" r="0" b="0"/>
                <wp:wrapNone/>
                <wp:docPr id="3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8F1E8" w14:textId="77777777" w:rsidR="00443F7B" w:rsidRPr="000A1181" w:rsidRDefault="00443F7B" w:rsidP="00443F7B">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0F5519" id="_x0000_s1040" type="#_x0000_t202" style="position:absolute;left:0;text-align:left;margin-left:562.35pt;margin-top:-.05pt;width:213.45pt;height:4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" filled="f" stroked="f">
                <v:textbox>
                  <w:txbxContent>
                    <w:p w14:paraId="1A08F1E8" w14:textId="77777777" w:rsidR="00443F7B" w:rsidRPr="000A1181" w:rsidRDefault="00443F7B" w:rsidP="00443F7B">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v:textbox>
              </v:shape>
            </w:pict>
          </mc:Fallback>
        </mc:AlternateContent>
      </w:r>
    </w:p>
    <w:tbl>
      <w:tblPr>
        <w:tblStyle w:val="TableGridLight"/>
        <w:tblpPr w:leftFromText="180" w:rightFromText="180" w:vertAnchor="text" w:horzAnchor="page" w:tblpX="95" w:tblpY="-11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4"/>
        <w:gridCol w:w="502"/>
        <w:gridCol w:w="3102"/>
      </w:tblGrid>
      <w:tr w:rsidR="00443F7B" w14:paraId="37658EF9" w14:textId="77777777" w:rsidTr="00711899">
        <w:trPr>
          <w:trHeight w:val="618"/>
        </w:trPr>
        <w:tc>
          <w:tcPr>
            <w:tcW w:w="4106" w:type="dxa"/>
            <w:gridSpan w:val="2"/>
          </w:tcPr>
          <w:p w14:paraId="1C90ED8C" w14:textId="2CABDA87" w:rsidR="00443F7B" w:rsidRPr="00A61D4C" w:rsidRDefault="00555250" w:rsidP="00443F7B">
            <w:pPr>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lastRenderedPageBreak/>
              <w:t xml:space="preserve">HR </w:t>
            </w:r>
            <w:proofErr w:type="gramStart"/>
            <w:r>
              <w:rPr>
                <w:rFonts w:ascii="Bebas Neue Regular" w:hAnsi="Bebas Neue Regular" w:cs="Open Sans Light"/>
                <w:color w:val="606261"/>
                <w:spacing w:val="20"/>
                <w:sz w:val="32"/>
                <w:szCs w:val="32"/>
              </w:rPr>
              <w:t>SR.Specialist</w:t>
            </w:r>
            <w:proofErr w:type="gramEnd"/>
            <w:r>
              <w:rPr>
                <w:rFonts w:ascii="Bebas Neue Regular" w:hAnsi="Bebas Neue Regular" w:cs="Open Sans Light"/>
                <w:color w:val="606261"/>
                <w:spacing w:val="20"/>
                <w:sz w:val="32"/>
                <w:szCs w:val="32"/>
              </w:rPr>
              <w:t xml:space="preserve"> </w:t>
            </w:r>
            <w:r w:rsidR="00983A05">
              <w:rPr>
                <w:rFonts w:ascii="Bebas Neue Regular" w:hAnsi="Bebas Neue Regular" w:cs="Open Sans Light"/>
                <w:color w:val="606261"/>
                <w:spacing w:val="20"/>
                <w:sz w:val="32"/>
                <w:szCs w:val="32"/>
              </w:rPr>
              <w:br/>
            </w:r>
            <w:r w:rsidRPr="00555250">
              <w:rPr>
                <w:rFonts w:ascii="Bebas Neue Regular" w:hAnsi="Bebas Neue Regular" w:cs="Open Sans Light"/>
                <w:color w:val="606261"/>
                <w:spacing w:val="20"/>
                <w:szCs w:val="18"/>
              </w:rPr>
              <w:t>(Feb.16-Apr</w:t>
            </w:r>
            <w:r>
              <w:rPr>
                <w:rFonts w:ascii="Bebas Neue Regular" w:hAnsi="Bebas Neue Regular" w:cs="Open Sans Light"/>
                <w:color w:val="606261"/>
                <w:spacing w:val="20"/>
                <w:szCs w:val="18"/>
              </w:rPr>
              <w:t>.</w:t>
            </w:r>
            <w:r w:rsidRPr="00555250">
              <w:rPr>
                <w:rFonts w:ascii="Bebas Neue Regular" w:hAnsi="Bebas Neue Regular" w:cs="Open Sans Light"/>
                <w:color w:val="606261"/>
                <w:spacing w:val="20"/>
                <w:szCs w:val="18"/>
              </w:rPr>
              <w:t>17)</w:t>
            </w:r>
          </w:p>
        </w:tc>
        <w:tc>
          <w:tcPr>
            <w:tcW w:w="3102" w:type="dxa"/>
          </w:tcPr>
          <w:p w14:paraId="7EF5D126" w14:textId="61780F26" w:rsidR="00443F7B" w:rsidRPr="00A61D4C" w:rsidRDefault="00555250" w:rsidP="00443F7B">
            <w:pPr>
              <w:jc w:val="right"/>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t>ARPU+</w:t>
            </w:r>
          </w:p>
        </w:tc>
      </w:tr>
      <w:tr w:rsidR="00443F7B" w14:paraId="0364A91B" w14:textId="77777777" w:rsidTr="00711899">
        <w:trPr>
          <w:trHeight w:val="2541"/>
        </w:trPr>
        <w:tc>
          <w:tcPr>
            <w:tcW w:w="7208" w:type="dxa"/>
            <w:gridSpan w:val="3"/>
          </w:tcPr>
          <w:p w14:paraId="014A266D"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Updating employment records related to hiring, transferring, promoting, and terminating.</w:t>
            </w:r>
          </w:p>
          <w:p w14:paraId="14B0CD30"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Addressing any employment relations issues, such as work complaints and harassment allegations.</w:t>
            </w:r>
          </w:p>
          <w:p w14:paraId="5DBC56A5"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Processing all personnel action forms, ensuring proper approval and making sure employee social and medical insurance completed</w:t>
            </w:r>
          </w:p>
          <w:p w14:paraId="1D54E3BA"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Overseeing hiring process, which includes coordinating job posts, reviewing resumes, and performing reference checks</w:t>
            </w:r>
          </w:p>
          <w:p w14:paraId="5CB12864"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 xml:space="preserve">Assisting with completing background investigations, Processing transfers, promotions, and terminations. </w:t>
            </w:r>
          </w:p>
          <w:p w14:paraId="13676BA8"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Conducting training sessions &amp; evaluating the effectiveness of training programs.</w:t>
            </w:r>
          </w:p>
          <w:p w14:paraId="0199D205"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Developing and administering health and safety programs, conducting safety inspections &amp; maintaining accident records</w:t>
            </w:r>
          </w:p>
          <w:p w14:paraId="051AAFF5"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 xml:space="preserve">Preparing the payroll, annual increase, bonus and incentives </w:t>
            </w:r>
          </w:p>
          <w:p w14:paraId="6BDD0EF0"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Preparing for the company team buildings and events</w:t>
            </w:r>
          </w:p>
          <w:p w14:paraId="1A92F6B9"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Communicating with the medical insurance company and applying the refunds on employees’ salaries.</w:t>
            </w:r>
          </w:p>
          <w:p w14:paraId="130FD03B"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 xml:space="preserve">Coordinating with the ARPU+ offices in the regions to unify the process and company vision and mission. </w:t>
            </w:r>
          </w:p>
          <w:p w14:paraId="60B423AD"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Doing the company salary structure.</w:t>
            </w:r>
          </w:p>
          <w:p w14:paraId="79C97F2F"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Job description for all the levels</w:t>
            </w:r>
          </w:p>
          <w:p w14:paraId="7AAE14E6" w14:textId="09EEFC01" w:rsidR="00443F7B" w:rsidRPr="00443F7B"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Handle Company benefits and offer</w:t>
            </w:r>
          </w:p>
        </w:tc>
      </w:tr>
      <w:tr w:rsidR="00555250" w14:paraId="7831F42F" w14:textId="77777777" w:rsidTr="00711899">
        <w:trPr>
          <w:trHeight w:val="684"/>
        </w:trPr>
        <w:tc>
          <w:tcPr>
            <w:tcW w:w="3604" w:type="dxa"/>
          </w:tcPr>
          <w:p w14:paraId="18EF67F0" w14:textId="247578D5" w:rsidR="00555250" w:rsidRPr="00555250" w:rsidRDefault="00555250" w:rsidP="00555250">
            <w:pPr>
              <w:spacing w:after="40" w:line="240" w:lineRule="auto"/>
              <w:jc w:val="both"/>
              <w:rPr>
                <w:rFonts w:ascii="Open Sans Light" w:hAnsi="Open Sans Light" w:cs="Open Sans Light"/>
                <w:color w:val="606261"/>
                <w:spacing w:val="-18"/>
                <w:sz w:val="20"/>
                <w:szCs w:val="20"/>
              </w:rPr>
            </w:pPr>
            <w:r>
              <w:rPr>
                <w:rFonts w:ascii="Bebas Neue Regular" w:hAnsi="Bebas Neue Regular" w:cs="Open Sans Light"/>
                <w:color w:val="606261"/>
                <w:spacing w:val="20"/>
                <w:sz w:val="32"/>
                <w:szCs w:val="32"/>
              </w:rPr>
              <w:t xml:space="preserve">HR Specialist </w:t>
            </w:r>
            <w:r w:rsidRPr="001C3FA7">
              <w:rPr>
                <w:rFonts w:ascii="Bebas Neue Regular" w:hAnsi="Bebas Neue Regular" w:cs="Open Sans Light"/>
                <w:color w:val="606261"/>
                <w:spacing w:val="20"/>
              </w:rPr>
              <w:t>(Apr</w:t>
            </w:r>
            <w:r w:rsidR="001C3FA7" w:rsidRPr="001C3FA7">
              <w:rPr>
                <w:rFonts w:ascii="Bebas Neue Regular" w:hAnsi="Bebas Neue Regular" w:cs="Open Sans Light"/>
                <w:color w:val="606261"/>
                <w:spacing w:val="20"/>
              </w:rPr>
              <w:t>.</w:t>
            </w:r>
            <w:r w:rsidRPr="001C3FA7">
              <w:rPr>
                <w:rFonts w:ascii="Bebas Neue Regular" w:hAnsi="Bebas Neue Regular" w:cs="Open Sans Light"/>
                <w:color w:val="606261"/>
                <w:spacing w:val="20"/>
              </w:rPr>
              <w:t>15–Jan.16)</w:t>
            </w:r>
          </w:p>
        </w:tc>
        <w:tc>
          <w:tcPr>
            <w:tcW w:w="3604" w:type="dxa"/>
            <w:gridSpan w:val="2"/>
          </w:tcPr>
          <w:p w14:paraId="2033A447" w14:textId="14AAA4D4" w:rsidR="00555250" w:rsidRPr="00555250" w:rsidRDefault="00555250" w:rsidP="00555250">
            <w:pPr>
              <w:pStyle w:val="ListParagraph"/>
              <w:spacing w:after="40" w:line="240" w:lineRule="auto"/>
              <w:jc w:val="right"/>
              <w:rPr>
                <w:rFonts w:ascii="Bebas Neue Regular" w:hAnsi="Bebas Neue Regular" w:cs="Open Sans Light"/>
                <w:color w:val="606261"/>
                <w:spacing w:val="20"/>
                <w:sz w:val="32"/>
                <w:szCs w:val="32"/>
              </w:rPr>
            </w:pPr>
            <w:r w:rsidRPr="00555250">
              <w:rPr>
                <w:rFonts w:ascii="Bebas Neue Regular" w:hAnsi="Bebas Neue Regular" w:cs="Open Sans Light"/>
                <w:color w:val="606261"/>
                <w:spacing w:val="20"/>
                <w:sz w:val="32"/>
                <w:szCs w:val="32"/>
              </w:rPr>
              <w:t>RISC Egypt</w:t>
            </w:r>
          </w:p>
        </w:tc>
      </w:tr>
      <w:tr w:rsidR="00555250" w14:paraId="5D4FE3F2" w14:textId="77777777" w:rsidTr="00711899">
        <w:trPr>
          <w:trHeight w:val="2541"/>
        </w:trPr>
        <w:tc>
          <w:tcPr>
            <w:tcW w:w="7208" w:type="dxa"/>
            <w:gridSpan w:val="3"/>
          </w:tcPr>
          <w:p w14:paraId="32235A49"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Prepare or maintain employment records related to events such as hiring, termination, leaves, transfers, or promotions, using human resources management system software.</w:t>
            </w:r>
          </w:p>
          <w:p w14:paraId="114B72FF"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Interpret and explain human resources policies, procedures, laws, standards, or regulations •Setting the hiring process and handle the related paperwork.</w:t>
            </w:r>
          </w:p>
          <w:p w14:paraId="16875743"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Inform job applicants of details such as duties and responsibilities, compensation, benefits, schedules, working conditions, or promotion opportunities</w:t>
            </w:r>
          </w:p>
          <w:p w14:paraId="612B68C6"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Address employee relations issues, such as harassment allegations, work complaints, or other employee concerns. •Maintain current knowledge of Equal Employment Opportunity (EEO) and affirmative action guidelines and laws •Schedule or conduct new employee orientations.</w:t>
            </w:r>
          </w:p>
          <w:p w14:paraId="595F600D" w14:textId="77777777" w:rsidR="00555250" w:rsidRPr="00555250" w:rsidRDefault="00555250" w:rsidP="00555250">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Maintain and update human resources documents, such as organizational charts, employee handbooks or directories, or performance evaluation forms</w:t>
            </w:r>
          </w:p>
          <w:p w14:paraId="33EE701D" w14:textId="7F396BE0" w:rsidR="00555250" w:rsidRPr="00CC1AA8" w:rsidRDefault="00555250" w:rsidP="00CC1AA8">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555250">
              <w:rPr>
                <w:rFonts w:ascii="Open Sans Light" w:hAnsi="Open Sans Light" w:cs="Open Sans Light"/>
                <w:color w:val="606261"/>
                <w:spacing w:val="-18"/>
                <w:sz w:val="20"/>
                <w:szCs w:val="20"/>
              </w:rPr>
              <w:t>Confer with management to develop or implement personnel policies or procedures.</w:t>
            </w:r>
          </w:p>
        </w:tc>
      </w:tr>
    </w:tbl>
    <w:p w14:paraId="57123D0C" w14:textId="7FD9850B" w:rsidR="00455B02" w:rsidRDefault="00443F7B" w:rsidP="00455B02">
      <w:pPr>
        <w:bidi/>
      </w:pPr>
      <w:r>
        <w:rPr>
          <w:noProof/>
          <w:lang w:bidi="ar-SA"/>
        </w:rPr>
        <mc:AlternateContent>
          <mc:Choice Requires="wps">
            <w:drawing>
              <wp:anchor distT="0" distB="0" distL="114300" distR="114300" simplePos="0" relativeHeight="251693056" behindDoc="1" locked="0" layoutInCell="1" allowOverlap="1" wp14:anchorId="0B1E5350" wp14:editId="7ACC43D3">
                <wp:simplePos x="0" y="0"/>
                <wp:positionH relativeFrom="page">
                  <wp:posOffset>-33130</wp:posOffset>
                </wp:positionH>
                <wp:positionV relativeFrom="paragraph">
                  <wp:posOffset>-893501</wp:posOffset>
                </wp:positionV>
                <wp:extent cx="4752000" cy="10022400"/>
                <wp:effectExtent l="0" t="0" r="0" b="0"/>
                <wp:wrapNone/>
                <wp:docPr id="43" name="Rectangle 43"/>
                <wp:cNvGraphicFramePr/>
                <a:graphic xmlns:a="http://schemas.openxmlformats.org/drawingml/2006/main">
                  <a:graphicData uri="http://schemas.microsoft.com/office/word/2010/wordprocessingShape">
                    <wps:wsp>
                      <wps:cNvSpPr/>
                      <wps:spPr>
                        <a:xfrm>
                          <a:off x="0" y="0"/>
                          <a:ext cx="4752000" cy="10022400"/>
                        </a:xfrm>
                        <a:prstGeom prst="rect">
                          <a:avLst/>
                        </a:prstGeom>
                        <a:solidFill>
                          <a:srgbClr val="F7F8F8"/>
                        </a:solidFill>
                        <a:ln>
                          <a:noFill/>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BAB1EB" id="Rectangle 43" o:spid="_x0000_s1026" style="position:absolute;margin-left:-2.6pt;margin-top:-70.35pt;width:374.15pt;height:789.15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" fillcolor="#f7f8f8" stroked="f">
                <w10:wrap anchorx="page"/>
              </v:rect>
            </w:pict>
          </mc:Fallback>
        </mc:AlternateContent>
      </w:r>
    </w:p>
    <w:p w14:paraId="7722DE21" w14:textId="4B937FF9" w:rsidR="00455B02" w:rsidRDefault="001C3FA7" w:rsidP="001C3FA7">
      <w:r w:rsidRPr="00D72B62">
        <w:rPr>
          <w:noProof/>
          <w:color w:val="515251"/>
          <w:lang w:bidi="ar-SA"/>
        </w:rPr>
        <mc:AlternateContent>
          <mc:Choice Requires="wps">
            <w:drawing>
              <wp:anchor distT="0" distB="0" distL="114300" distR="114300" simplePos="0" relativeHeight="251699200" behindDoc="0" locked="0" layoutInCell="1" allowOverlap="1" wp14:anchorId="30151F21" wp14:editId="68E8E7C2">
                <wp:simplePos x="0" y="0"/>
                <wp:positionH relativeFrom="column">
                  <wp:posOffset>7228205</wp:posOffset>
                </wp:positionH>
                <wp:positionV relativeFrom="paragraph">
                  <wp:posOffset>151765</wp:posOffset>
                </wp:positionV>
                <wp:extent cx="2710815" cy="552450"/>
                <wp:effectExtent l="0" t="0" r="0" b="0"/>
                <wp:wrapNone/>
                <wp:docPr id="4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34378" w14:textId="77777777" w:rsidR="001C3FA7" w:rsidRPr="000A1181" w:rsidRDefault="001C3FA7" w:rsidP="001C3FA7">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51F21" id="_x0000_s1041" type="#_x0000_t202" style="position:absolute;margin-left:569.15pt;margin-top:11.95pt;width:213.45pt;height:4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" filled="f" stroked="f">
                <v:textbox>
                  <w:txbxContent>
                    <w:p w14:paraId="34F34378" w14:textId="77777777" w:rsidR="001C3FA7" w:rsidRPr="000A1181" w:rsidRDefault="001C3FA7" w:rsidP="001C3FA7">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v:textbox>
              </v:shape>
            </w:pict>
          </mc:Fallback>
        </mc:AlternateContent>
      </w:r>
      <w:r w:rsidRPr="00D72B62">
        <w:rPr>
          <w:noProof/>
          <w:color w:val="515251"/>
          <w:lang w:bidi="ar-SA"/>
        </w:rPr>
        <mc:AlternateContent>
          <mc:Choice Requires="wps">
            <w:drawing>
              <wp:anchor distT="0" distB="0" distL="114300" distR="114300" simplePos="0" relativeHeight="251697152" behindDoc="0" locked="0" layoutInCell="1" allowOverlap="1" wp14:anchorId="3BBBB6BC" wp14:editId="2B5E18D3">
                <wp:simplePos x="0" y="0"/>
                <wp:positionH relativeFrom="column">
                  <wp:posOffset>7075805</wp:posOffset>
                </wp:positionH>
                <wp:positionV relativeFrom="paragraph">
                  <wp:posOffset>-635</wp:posOffset>
                </wp:positionV>
                <wp:extent cx="2710815" cy="552450"/>
                <wp:effectExtent l="0" t="0" r="0" b="0"/>
                <wp:wrapNone/>
                <wp:docPr id="4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FCED4" w14:textId="77777777" w:rsidR="001C3FA7" w:rsidRPr="000A1181" w:rsidRDefault="001C3FA7" w:rsidP="001C3FA7">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BB6BC" id="_x0000_s1042" type="#_x0000_t202" style="position:absolute;margin-left:557.15pt;margin-top:-.05pt;width:213.45pt;height:4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" filled="f" stroked="f">
                <v:textbox>
                  <w:txbxContent>
                    <w:p w14:paraId="6ABFCED4" w14:textId="77777777" w:rsidR="001C3FA7" w:rsidRPr="000A1181" w:rsidRDefault="001C3FA7" w:rsidP="001C3FA7">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v:textbox>
              </v:shape>
            </w:pict>
          </mc:Fallback>
        </mc:AlternateContent>
      </w:r>
    </w:p>
    <w:p w14:paraId="060D5311" w14:textId="56DBFC92" w:rsidR="00455B02" w:rsidRDefault="00711899" w:rsidP="00A61D4C">
      <w:pPr>
        <w:ind w:left="-851"/>
      </w:pPr>
      <w:r w:rsidRPr="00D72B62">
        <w:rPr>
          <w:noProof/>
          <w:color w:val="515251"/>
          <w:lang w:bidi="ar-SA"/>
        </w:rPr>
        <mc:AlternateContent>
          <mc:Choice Requires="wps">
            <w:drawing>
              <wp:anchor distT="0" distB="0" distL="114300" distR="114300" simplePos="0" relativeHeight="251708416" behindDoc="0" locked="0" layoutInCell="1" allowOverlap="1" wp14:anchorId="3ADBC2A8" wp14:editId="19401483">
                <wp:simplePos x="0" y="0"/>
                <wp:positionH relativeFrom="column">
                  <wp:posOffset>3930650</wp:posOffset>
                </wp:positionH>
                <wp:positionV relativeFrom="paragraph">
                  <wp:posOffset>59055</wp:posOffset>
                </wp:positionV>
                <wp:extent cx="2710815" cy="1124542"/>
                <wp:effectExtent l="0" t="0" r="0" b="0"/>
                <wp:wrapNone/>
                <wp:docPr id="5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1124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673381" w14:textId="2405013E" w:rsidR="003102F5" w:rsidRPr="003102F5" w:rsidRDefault="00F53332" w:rsidP="003102F5">
                            <w:pPr>
                              <w:rPr>
                                <w:rFonts w:ascii="Bebas Neue Regular" w:hAnsi="Bebas Neue Regular"/>
                                <w:color w:val="FFD966" w:themeColor="accent4" w:themeTint="99"/>
                                <w:spacing w:val="40"/>
                                <w:sz w:val="56"/>
                                <w:szCs w:val="56"/>
                              </w:rPr>
                            </w:pPr>
                            <w:r>
                              <w:rPr>
                                <w:rFonts w:ascii="Bebas Neue Regular" w:hAnsi="Bebas Neue Regular"/>
                                <w:color w:val="FFD966" w:themeColor="accent4" w:themeTint="99"/>
                                <w:spacing w:val="40"/>
                                <w:sz w:val="56"/>
                                <w:szCs w:val="56"/>
                              </w:rPr>
                              <w:t>Tags</w:t>
                            </w:r>
                            <w:r w:rsidR="003102F5" w:rsidRPr="003102F5">
                              <w:rPr>
                                <w:rFonts w:ascii="Bebas Neue Regular" w:hAnsi="Bebas Neue Regular"/>
                                <w:color w:val="FFD966" w:themeColor="accent4" w:themeTint="99"/>
                                <w:spacing w:val="40"/>
                                <w:sz w:val="56"/>
                                <w:szCs w:val="56"/>
                              </w:rPr>
                              <w:t xml:space="preserve"> &amp; Competenc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DBC2A8" id="_x0000_s1043" type="#_x0000_t202" style="position:absolute;left:0;text-align:left;margin-left:309.5pt;margin-top:4.65pt;width:213.45pt;height:88.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" filled="f" stroked="f">
                <v:textbox>
                  <w:txbxContent>
                    <w:p w14:paraId="69673381" w14:textId="2405013E" w:rsidR="003102F5" w:rsidRPr="003102F5" w:rsidRDefault="00F53332" w:rsidP="003102F5">
                      <w:pPr>
                        <w:rPr>
                          <w:rFonts w:ascii="Bebas Neue Regular" w:hAnsi="Bebas Neue Regular"/>
                          <w:color w:val="FFD966" w:themeColor="accent4" w:themeTint="99"/>
                          <w:spacing w:val="40"/>
                          <w:sz w:val="56"/>
                          <w:szCs w:val="56"/>
                        </w:rPr>
                      </w:pPr>
                      <w:r>
                        <w:rPr>
                          <w:rFonts w:ascii="Bebas Neue Regular" w:hAnsi="Bebas Neue Regular"/>
                          <w:color w:val="FFD966" w:themeColor="accent4" w:themeTint="99"/>
                          <w:spacing w:val="40"/>
                          <w:sz w:val="56"/>
                          <w:szCs w:val="56"/>
                        </w:rPr>
                        <w:t>Tags</w:t>
                      </w:r>
                      <w:r w:rsidR="003102F5" w:rsidRPr="003102F5">
                        <w:rPr>
                          <w:rFonts w:ascii="Bebas Neue Regular" w:hAnsi="Bebas Neue Regular"/>
                          <w:color w:val="FFD966" w:themeColor="accent4" w:themeTint="99"/>
                          <w:spacing w:val="40"/>
                          <w:sz w:val="56"/>
                          <w:szCs w:val="56"/>
                        </w:rPr>
                        <w:t xml:space="preserve"> &amp; Competencies</w:t>
                      </w:r>
                    </w:p>
                  </w:txbxContent>
                </v:textbox>
              </v:shape>
            </w:pict>
          </mc:Fallback>
        </mc:AlternateContent>
      </w:r>
    </w:p>
    <w:p w14:paraId="3792FD29" w14:textId="43078F4E" w:rsidR="00455B02" w:rsidRDefault="00455B02" w:rsidP="00455B02">
      <w:pPr>
        <w:bidi/>
      </w:pPr>
    </w:p>
    <w:p w14:paraId="2948F343" w14:textId="308D57EE" w:rsidR="00455B02" w:rsidRDefault="001C3FA7" w:rsidP="00455B02">
      <w:pPr>
        <w:bidi/>
      </w:pPr>
      <w:r w:rsidRPr="00D72B62">
        <w:rPr>
          <w:noProof/>
          <w:color w:val="515251"/>
          <w:lang w:bidi="ar-SA"/>
        </w:rPr>
        <mc:AlternateContent>
          <mc:Choice Requires="wps">
            <w:drawing>
              <wp:anchor distT="0" distB="0" distL="114300" distR="114300" simplePos="0" relativeHeight="251695104" behindDoc="0" locked="0" layoutInCell="1" allowOverlap="1" wp14:anchorId="274F48A5" wp14:editId="27A2A4A1">
                <wp:simplePos x="0" y="0"/>
                <wp:positionH relativeFrom="column">
                  <wp:posOffset>7075805</wp:posOffset>
                </wp:positionH>
                <wp:positionV relativeFrom="paragraph">
                  <wp:posOffset>0</wp:posOffset>
                </wp:positionV>
                <wp:extent cx="2710815" cy="552450"/>
                <wp:effectExtent l="0" t="0" r="0" b="0"/>
                <wp:wrapNone/>
                <wp:docPr id="4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7611E" w14:textId="77777777" w:rsidR="001C3FA7" w:rsidRPr="000A1181" w:rsidRDefault="001C3FA7" w:rsidP="001C3FA7">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4F48A5" id="_x0000_s1044" type="#_x0000_t202" style="position:absolute;left:0;text-align:left;margin-left:557.15pt;margin-top:0;width:213.45pt;height:4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" filled="f" stroked="f">
                <v:textbox>
                  <w:txbxContent>
                    <w:p w14:paraId="6AE7611E" w14:textId="77777777" w:rsidR="001C3FA7" w:rsidRPr="000A1181" w:rsidRDefault="001C3FA7" w:rsidP="001C3FA7">
                      <w:pPr>
                        <w:rPr>
                          <w:rFonts w:ascii="Bebas Neue Regular" w:hAnsi="Bebas Neue Regular"/>
                          <w:color w:val="ACACAC"/>
                          <w:spacing w:val="40"/>
                          <w:sz w:val="56"/>
                          <w:szCs w:val="56"/>
                        </w:rPr>
                      </w:pPr>
                      <w:r w:rsidRPr="000A1181">
                        <w:rPr>
                          <w:rFonts w:ascii="Bebas Neue Regular" w:hAnsi="Bebas Neue Regular"/>
                          <w:color w:val="ACACAC"/>
                          <w:spacing w:val="40"/>
                          <w:sz w:val="56"/>
                          <w:szCs w:val="56"/>
                        </w:rPr>
                        <w:t>OBJECTIVES</w:t>
                      </w:r>
                    </w:p>
                  </w:txbxContent>
                </v:textbox>
              </v:shape>
            </w:pict>
          </mc:Fallback>
        </mc:AlternateContent>
      </w:r>
    </w:p>
    <w:p w14:paraId="65D42FF7" w14:textId="18410999" w:rsidR="00455B02" w:rsidRPr="00443F7B" w:rsidRDefault="00455B02" w:rsidP="00455B02">
      <w:pPr>
        <w:bidi/>
      </w:pPr>
    </w:p>
    <w:p w14:paraId="1219F785" w14:textId="4BDC6E12" w:rsidR="00455B02" w:rsidRDefault="00455B02" w:rsidP="00455B02">
      <w:pPr>
        <w:bidi/>
      </w:pPr>
    </w:p>
    <w:p w14:paraId="794AA22C" w14:textId="0A4C108F" w:rsidR="00455B02" w:rsidRDefault="00711899" w:rsidP="003102F5">
      <w:r w:rsidRPr="00D72B62">
        <w:rPr>
          <w:noProof/>
          <w:color w:val="515251"/>
          <w:lang w:bidi="ar-SA"/>
        </w:rPr>
        <mc:AlternateContent>
          <mc:Choice Requires="wps">
            <w:drawing>
              <wp:anchor distT="0" distB="0" distL="114300" distR="114300" simplePos="0" relativeHeight="251634680" behindDoc="0" locked="0" layoutInCell="1" allowOverlap="1" wp14:anchorId="7B34FBCE" wp14:editId="339D9CC5">
                <wp:simplePos x="0" y="0"/>
                <wp:positionH relativeFrom="column">
                  <wp:posOffset>3971925</wp:posOffset>
                </wp:positionH>
                <wp:positionV relativeFrom="paragraph">
                  <wp:posOffset>8890</wp:posOffset>
                </wp:positionV>
                <wp:extent cx="2586990" cy="3027175"/>
                <wp:effectExtent l="0" t="0" r="0" b="1905"/>
                <wp:wrapNone/>
                <wp:docPr id="5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302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E1210" w14:textId="6F0D7393" w:rsidR="00F53332"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Payroll Coordination</w:t>
                            </w:r>
                          </w:p>
                          <w:p w14:paraId="44BA430C" w14:textId="7217B640" w:rsidR="003102F5"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003102F5">
                              <w:rPr>
                                <w:rFonts w:ascii="Open Sans Light" w:hAnsi="Open Sans Light" w:cs="Open Sans Light"/>
                                <w:b/>
                                <w:bCs/>
                                <w:color w:val="606261"/>
                                <w:spacing w:val="-18"/>
                                <w:sz w:val="28"/>
                                <w:szCs w:val="28"/>
                              </w:rPr>
                              <w:t xml:space="preserve">HR Processes </w:t>
                            </w:r>
                          </w:p>
                          <w:p w14:paraId="674F9A2C" w14:textId="12B7AC2A" w:rsidR="003102F5"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003102F5">
                              <w:rPr>
                                <w:rFonts w:ascii="Open Sans Light" w:hAnsi="Open Sans Light" w:cs="Open Sans Light"/>
                                <w:b/>
                                <w:bCs/>
                                <w:color w:val="606261"/>
                                <w:spacing w:val="-18"/>
                                <w:sz w:val="28"/>
                                <w:szCs w:val="28"/>
                              </w:rPr>
                              <w:t xml:space="preserve">Company Organization </w:t>
                            </w:r>
                          </w:p>
                          <w:p w14:paraId="76C5D3AE" w14:textId="2B5484ED" w:rsidR="00F53332" w:rsidRDefault="00F53332" w:rsidP="00F53332">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003102F5">
                              <w:rPr>
                                <w:rFonts w:ascii="Open Sans Light" w:hAnsi="Open Sans Light" w:cs="Open Sans Light"/>
                                <w:b/>
                                <w:bCs/>
                                <w:color w:val="606261"/>
                                <w:spacing w:val="-18"/>
                                <w:sz w:val="28"/>
                                <w:szCs w:val="28"/>
                              </w:rPr>
                              <w:t>Personnel Recruitment</w:t>
                            </w:r>
                          </w:p>
                          <w:p w14:paraId="1B26B782" w14:textId="647C3E61" w:rsidR="003102F5"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003102F5">
                              <w:rPr>
                                <w:rFonts w:ascii="Open Sans Light" w:hAnsi="Open Sans Light" w:cs="Open Sans Light"/>
                                <w:b/>
                                <w:bCs/>
                                <w:color w:val="606261"/>
                                <w:spacing w:val="-18"/>
                                <w:sz w:val="28"/>
                                <w:szCs w:val="28"/>
                              </w:rPr>
                              <w:t>Workforce Improvement</w:t>
                            </w:r>
                          </w:p>
                          <w:p w14:paraId="68D769ED" w14:textId="0D71F79E" w:rsidR="00F53332"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Pr="00F53332">
                              <w:rPr>
                                <w:rFonts w:ascii="Open Sans Light" w:hAnsi="Open Sans Light" w:cs="Open Sans Light"/>
                                <w:b/>
                                <w:bCs/>
                                <w:color w:val="606261"/>
                                <w:spacing w:val="-18"/>
                                <w:sz w:val="28"/>
                                <w:szCs w:val="28"/>
                              </w:rPr>
                              <w:t>Organizational Development</w:t>
                            </w:r>
                          </w:p>
                          <w:p w14:paraId="679BE8D6" w14:textId="68351CD9" w:rsidR="003102F5"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Pr="00F53332">
                              <w:rPr>
                                <w:rFonts w:ascii="Open Sans Light" w:hAnsi="Open Sans Light" w:cs="Open Sans Light"/>
                                <w:b/>
                                <w:bCs/>
                                <w:color w:val="606261"/>
                                <w:spacing w:val="-18"/>
                                <w:sz w:val="28"/>
                                <w:szCs w:val="28"/>
                              </w:rPr>
                              <w:t>Team Building</w:t>
                            </w:r>
                          </w:p>
                          <w:p w14:paraId="40F94012" w14:textId="58A0905D" w:rsidR="00F53332"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Pr="00F53332">
                              <w:rPr>
                                <w:rFonts w:ascii="Open Sans Light" w:hAnsi="Open Sans Light" w:cs="Open Sans Light"/>
                                <w:b/>
                                <w:bCs/>
                                <w:color w:val="606261"/>
                                <w:spacing w:val="-18"/>
                                <w:sz w:val="28"/>
                                <w:szCs w:val="28"/>
                              </w:rPr>
                              <w:t>Benefits and compensation</w:t>
                            </w:r>
                          </w:p>
                          <w:p w14:paraId="06E503BB" w14:textId="22CF3054" w:rsidR="00F53332" w:rsidRPr="00F53332"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Pr="00F53332">
                              <w:rPr>
                                <w:rFonts w:ascii="Open Sans Light" w:hAnsi="Open Sans Light" w:cs="Open Sans Light"/>
                                <w:b/>
                                <w:bCs/>
                                <w:color w:val="606261"/>
                                <w:spacing w:val="-18"/>
                                <w:sz w:val="28"/>
                                <w:szCs w:val="28"/>
                              </w:rPr>
                              <w:t>Training program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4FBCE" id="_x0000_s1045" type="#_x0000_t202" style="position:absolute;margin-left:312.75pt;margin-top:.7pt;width:203.7pt;height:238.35pt;z-index:251634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" filled="f" stroked="f">
                <v:textbox>
                  <w:txbxContent>
                    <w:p w14:paraId="333E1210" w14:textId="6F0D7393" w:rsidR="00F53332"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Payroll Coordination</w:t>
                      </w:r>
                    </w:p>
                    <w:p w14:paraId="44BA430C" w14:textId="7217B640" w:rsidR="003102F5"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003102F5">
                        <w:rPr>
                          <w:rFonts w:ascii="Open Sans Light" w:hAnsi="Open Sans Light" w:cs="Open Sans Light"/>
                          <w:b/>
                          <w:bCs/>
                          <w:color w:val="606261"/>
                          <w:spacing w:val="-18"/>
                          <w:sz w:val="28"/>
                          <w:szCs w:val="28"/>
                        </w:rPr>
                        <w:t xml:space="preserve">HR Processes </w:t>
                      </w:r>
                    </w:p>
                    <w:p w14:paraId="674F9A2C" w14:textId="12B7AC2A" w:rsidR="003102F5"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003102F5">
                        <w:rPr>
                          <w:rFonts w:ascii="Open Sans Light" w:hAnsi="Open Sans Light" w:cs="Open Sans Light"/>
                          <w:b/>
                          <w:bCs/>
                          <w:color w:val="606261"/>
                          <w:spacing w:val="-18"/>
                          <w:sz w:val="28"/>
                          <w:szCs w:val="28"/>
                        </w:rPr>
                        <w:t xml:space="preserve">Company Organization </w:t>
                      </w:r>
                    </w:p>
                    <w:p w14:paraId="76C5D3AE" w14:textId="2B5484ED" w:rsidR="00F53332" w:rsidRDefault="00F53332" w:rsidP="00F53332">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003102F5">
                        <w:rPr>
                          <w:rFonts w:ascii="Open Sans Light" w:hAnsi="Open Sans Light" w:cs="Open Sans Light"/>
                          <w:b/>
                          <w:bCs/>
                          <w:color w:val="606261"/>
                          <w:spacing w:val="-18"/>
                          <w:sz w:val="28"/>
                          <w:szCs w:val="28"/>
                        </w:rPr>
                        <w:t>Personnel Recruitment</w:t>
                      </w:r>
                    </w:p>
                    <w:p w14:paraId="1B26B782" w14:textId="647C3E61" w:rsidR="003102F5"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003102F5">
                        <w:rPr>
                          <w:rFonts w:ascii="Open Sans Light" w:hAnsi="Open Sans Light" w:cs="Open Sans Light"/>
                          <w:b/>
                          <w:bCs/>
                          <w:color w:val="606261"/>
                          <w:spacing w:val="-18"/>
                          <w:sz w:val="28"/>
                          <w:szCs w:val="28"/>
                        </w:rPr>
                        <w:t>Workforce Improvement</w:t>
                      </w:r>
                    </w:p>
                    <w:p w14:paraId="68D769ED" w14:textId="0D71F79E" w:rsidR="00F53332"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Pr="00F53332">
                        <w:rPr>
                          <w:rFonts w:ascii="Open Sans Light" w:hAnsi="Open Sans Light" w:cs="Open Sans Light"/>
                          <w:b/>
                          <w:bCs/>
                          <w:color w:val="606261"/>
                          <w:spacing w:val="-18"/>
                          <w:sz w:val="28"/>
                          <w:szCs w:val="28"/>
                        </w:rPr>
                        <w:t>Organizational Development</w:t>
                      </w:r>
                    </w:p>
                    <w:p w14:paraId="679BE8D6" w14:textId="68351CD9" w:rsidR="003102F5"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Pr="00F53332">
                        <w:rPr>
                          <w:rFonts w:ascii="Open Sans Light" w:hAnsi="Open Sans Light" w:cs="Open Sans Light"/>
                          <w:b/>
                          <w:bCs/>
                          <w:color w:val="606261"/>
                          <w:spacing w:val="-18"/>
                          <w:sz w:val="28"/>
                          <w:szCs w:val="28"/>
                        </w:rPr>
                        <w:t>Team Building</w:t>
                      </w:r>
                    </w:p>
                    <w:p w14:paraId="40F94012" w14:textId="58A0905D" w:rsidR="00F53332"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Pr="00F53332">
                        <w:rPr>
                          <w:rFonts w:ascii="Open Sans Light" w:hAnsi="Open Sans Light" w:cs="Open Sans Light"/>
                          <w:b/>
                          <w:bCs/>
                          <w:color w:val="606261"/>
                          <w:spacing w:val="-18"/>
                          <w:sz w:val="28"/>
                          <w:szCs w:val="28"/>
                        </w:rPr>
                        <w:t>Benefits and compensation</w:t>
                      </w:r>
                    </w:p>
                    <w:p w14:paraId="06E503BB" w14:textId="22CF3054" w:rsidR="00F53332" w:rsidRPr="00F53332" w:rsidRDefault="00F53332" w:rsidP="003102F5">
                      <w:pPr>
                        <w:spacing w:after="40" w:line="276" w:lineRule="auto"/>
                        <w:ind w:left="142"/>
                        <w:jc w:val="both"/>
                        <w:rPr>
                          <w:rFonts w:ascii="Open Sans Light" w:hAnsi="Open Sans Light" w:cs="Open Sans Light"/>
                          <w:b/>
                          <w:bCs/>
                          <w:color w:val="606261"/>
                          <w:spacing w:val="-18"/>
                          <w:sz w:val="28"/>
                          <w:szCs w:val="28"/>
                        </w:rPr>
                      </w:pPr>
                      <w:r>
                        <w:rPr>
                          <w:rFonts w:ascii="Open Sans Light" w:hAnsi="Open Sans Light" w:cs="Open Sans Light"/>
                          <w:b/>
                          <w:bCs/>
                          <w:color w:val="606261"/>
                          <w:spacing w:val="-18"/>
                          <w:sz w:val="28"/>
                          <w:szCs w:val="28"/>
                        </w:rPr>
                        <w:t>#</w:t>
                      </w:r>
                      <w:r w:rsidRPr="00F53332">
                        <w:rPr>
                          <w:rFonts w:ascii="Open Sans Light" w:hAnsi="Open Sans Light" w:cs="Open Sans Light"/>
                          <w:b/>
                          <w:bCs/>
                          <w:color w:val="606261"/>
                          <w:spacing w:val="-18"/>
                          <w:sz w:val="28"/>
                          <w:szCs w:val="28"/>
                        </w:rPr>
                        <w:t>Training programs</w:t>
                      </w:r>
                    </w:p>
                  </w:txbxContent>
                </v:textbox>
              </v:shape>
            </w:pict>
          </mc:Fallback>
        </mc:AlternateContent>
      </w:r>
    </w:p>
    <w:p w14:paraId="0CCD2F00" w14:textId="363226CD" w:rsidR="00455B02" w:rsidRDefault="00455B02" w:rsidP="00455B02">
      <w:pPr>
        <w:bidi/>
      </w:pPr>
    </w:p>
    <w:p w14:paraId="693AFD96" w14:textId="5ED8E298" w:rsidR="00455B02" w:rsidRDefault="00455B02" w:rsidP="003102F5"/>
    <w:p w14:paraId="29D61A1F" w14:textId="15B4EFAE" w:rsidR="00455B02" w:rsidRDefault="00455B02" w:rsidP="00455B02">
      <w:pPr>
        <w:bidi/>
      </w:pPr>
    </w:p>
    <w:p w14:paraId="595BA693" w14:textId="4AFBD7F3" w:rsidR="00455B02" w:rsidRDefault="00455B02" w:rsidP="00A61D4C"/>
    <w:p w14:paraId="50D64D41" w14:textId="02B28382" w:rsidR="00455B02" w:rsidRDefault="00455B02" w:rsidP="00455B02">
      <w:pPr>
        <w:bidi/>
      </w:pPr>
    </w:p>
    <w:p w14:paraId="71034ADA" w14:textId="17341603" w:rsidR="00455B02" w:rsidRDefault="00455B02" w:rsidP="003102F5"/>
    <w:p w14:paraId="1D052527" w14:textId="5946C04C" w:rsidR="00455B02" w:rsidRDefault="00455B02" w:rsidP="00455B02">
      <w:pPr>
        <w:bidi/>
      </w:pPr>
    </w:p>
    <w:p w14:paraId="637A251E" w14:textId="66EC9E4D" w:rsidR="00455B02" w:rsidRDefault="00455B02" w:rsidP="003102F5"/>
    <w:p w14:paraId="6A58DFD1" w14:textId="1E81CFCF" w:rsidR="00455B02" w:rsidRDefault="00455B02" w:rsidP="00455B02">
      <w:pPr>
        <w:bidi/>
      </w:pPr>
    </w:p>
    <w:p w14:paraId="08EA6562" w14:textId="750DF7E3" w:rsidR="00455B02" w:rsidRDefault="00455B02" w:rsidP="00455B02">
      <w:pPr>
        <w:bidi/>
      </w:pPr>
    </w:p>
    <w:p w14:paraId="6D4649D0" w14:textId="33EBA871" w:rsidR="00455B02" w:rsidRDefault="00455B02" w:rsidP="00455B02">
      <w:pPr>
        <w:bidi/>
      </w:pPr>
    </w:p>
    <w:p w14:paraId="2E3C3181" w14:textId="72A9BCF5" w:rsidR="00455B02" w:rsidRDefault="00455B02" w:rsidP="00455B02">
      <w:pPr>
        <w:bidi/>
      </w:pPr>
    </w:p>
    <w:p w14:paraId="08A61F5E" w14:textId="74C2EEE6" w:rsidR="00455B02" w:rsidRDefault="00455B02" w:rsidP="00455B02">
      <w:pPr>
        <w:bidi/>
      </w:pPr>
    </w:p>
    <w:p w14:paraId="0048EDCE" w14:textId="7553DCF8" w:rsidR="00455B02" w:rsidRDefault="00455B02" w:rsidP="00455B02">
      <w:pPr>
        <w:bidi/>
      </w:pPr>
    </w:p>
    <w:p w14:paraId="571B737B" w14:textId="4F61DDF5" w:rsidR="00455B02" w:rsidRDefault="00455B02" w:rsidP="00455B02">
      <w:pPr>
        <w:bidi/>
      </w:pPr>
    </w:p>
    <w:p w14:paraId="12D5387C" w14:textId="18E4ACBD" w:rsidR="00455B02" w:rsidRDefault="00455B02" w:rsidP="00455B02">
      <w:pPr>
        <w:bidi/>
      </w:pPr>
    </w:p>
    <w:p w14:paraId="17C39146" w14:textId="44A8F043" w:rsidR="00455B02" w:rsidRDefault="00455B02" w:rsidP="00455B02">
      <w:pPr>
        <w:bidi/>
      </w:pPr>
    </w:p>
    <w:p w14:paraId="20161F45" w14:textId="15D07E8E" w:rsidR="00455B02" w:rsidRDefault="00F53332" w:rsidP="00455B02">
      <w:pPr>
        <w:bidi/>
      </w:pPr>
      <w:r>
        <w:rPr>
          <w:noProof/>
          <w:lang w:bidi="ar-SA"/>
        </w:rPr>
        <mc:AlternateContent>
          <mc:Choice Requires="wps">
            <w:drawing>
              <wp:anchor distT="0" distB="0" distL="114300" distR="114300" simplePos="0" relativeHeight="251720704" behindDoc="0" locked="0" layoutInCell="1" allowOverlap="1" wp14:anchorId="7A93DBCF" wp14:editId="15648651">
                <wp:simplePos x="0" y="0"/>
                <wp:positionH relativeFrom="column">
                  <wp:posOffset>7796530</wp:posOffset>
                </wp:positionH>
                <wp:positionV relativeFrom="paragraph">
                  <wp:posOffset>0</wp:posOffset>
                </wp:positionV>
                <wp:extent cx="1993505" cy="266937"/>
                <wp:effectExtent l="0" t="0" r="26035" b="19050"/>
                <wp:wrapNone/>
                <wp:docPr id="62" name="Flowchart: Terminator 62"/>
                <wp:cNvGraphicFramePr/>
                <a:graphic xmlns:a="http://schemas.openxmlformats.org/drawingml/2006/main">
                  <a:graphicData uri="http://schemas.microsoft.com/office/word/2010/wordprocessingShape">
                    <wps:wsp>
                      <wps:cNvSpPr/>
                      <wps:spPr>
                        <a:xfrm>
                          <a:off x="0" y="0"/>
                          <a:ext cx="1993505" cy="266937"/>
                        </a:xfrm>
                        <a:prstGeom prst="flowChartTerminator">
                          <a:avLst/>
                        </a:prstGeom>
                        <a:solidFill>
                          <a:schemeClr val="accent1">
                            <a:lumMod val="40000"/>
                            <a:lumOff val="60000"/>
                          </a:schemeClr>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2584B67" id="_x0000_t116" coordsize="21600,21600" o:spt="116" path="m3475,qx,10800,3475,21600l18125,21600qx21600,10800,18125,xe">
                <v:stroke joinstyle="miter"/>
                <v:path gradientshapeok="t" o:connecttype="rect" textboxrect="1018,3163,20582,18437"/>
              </v:shapetype>
              <v:shape id="Flowchart: Terminator 62" o:spid="_x0000_s1026" type="#_x0000_t116" style="position:absolute;margin-left:613.9pt;margin-top:0;width:156.95pt;height:21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" fillcolor="#bdd6ee [1300]" strokecolor="#0070c0" strokeweight="1pt"/>
            </w:pict>
          </mc:Fallback>
        </mc:AlternateContent>
      </w:r>
    </w:p>
    <w:p w14:paraId="091792D0" w14:textId="6867EE82" w:rsidR="00455B02" w:rsidRDefault="00455B02" w:rsidP="00455B02">
      <w:pPr>
        <w:bidi/>
      </w:pPr>
    </w:p>
    <w:p w14:paraId="7635CCDC" w14:textId="090119BF" w:rsidR="00455B02" w:rsidRDefault="00455B02" w:rsidP="00455B02">
      <w:pPr>
        <w:bidi/>
      </w:pPr>
    </w:p>
    <w:p w14:paraId="0A4577C0" w14:textId="260FBF8B" w:rsidR="00455B02" w:rsidRDefault="00455B02" w:rsidP="00455B02">
      <w:pPr>
        <w:bidi/>
      </w:pPr>
    </w:p>
    <w:tbl>
      <w:tblPr>
        <w:tblStyle w:val="TableGrid"/>
        <w:tblpPr w:leftFromText="180" w:rightFromText="180" w:vertAnchor="text" w:horzAnchor="page" w:tblpX="105" w:tblpY="-12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4"/>
        <w:gridCol w:w="502"/>
        <w:gridCol w:w="3102"/>
      </w:tblGrid>
      <w:tr w:rsidR="001C3FA7" w14:paraId="08D713BA" w14:textId="77777777" w:rsidTr="003102F5">
        <w:trPr>
          <w:trHeight w:val="422"/>
        </w:trPr>
        <w:tc>
          <w:tcPr>
            <w:tcW w:w="4106" w:type="dxa"/>
            <w:gridSpan w:val="2"/>
            <w:vAlign w:val="center"/>
          </w:tcPr>
          <w:p w14:paraId="10C3D2A9" w14:textId="3486FBA2" w:rsidR="001C3FA7" w:rsidRPr="00A61D4C" w:rsidRDefault="001C3FA7" w:rsidP="001C3FA7">
            <w:pPr>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lastRenderedPageBreak/>
              <w:t xml:space="preserve">Talent Acquisition </w:t>
            </w:r>
            <w:r w:rsidRPr="00555250">
              <w:rPr>
                <w:rFonts w:ascii="Bebas Neue Regular" w:hAnsi="Bebas Neue Regular" w:cs="Open Sans Light"/>
                <w:color w:val="606261"/>
                <w:spacing w:val="20"/>
              </w:rPr>
              <w:t>(</w:t>
            </w:r>
            <w:r>
              <w:rPr>
                <w:rFonts w:ascii="Bebas Neue Regular" w:hAnsi="Bebas Neue Regular" w:cs="Open Sans Light"/>
                <w:color w:val="606261"/>
                <w:spacing w:val="20"/>
              </w:rPr>
              <w:t>Jul.14</w:t>
            </w:r>
            <w:r w:rsidRPr="00555250">
              <w:rPr>
                <w:rFonts w:ascii="Bebas Neue Regular" w:hAnsi="Bebas Neue Regular" w:cs="Open Sans Light"/>
                <w:color w:val="606261"/>
                <w:spacing w:val="20"/>
              </w:rPr>
              <w:t>-</w:t>
            </w:r>
            <w:r>
              <w:rPr>
                <w:rFonts w:ascii="Bebas Neue Regular" w:hAnsi="Bebas Neue Regular" w:cs="Open Sans Light"/>
                <w:color w:val="606261"/>
                <w:spacing w:val="20"/>
              </w:rPr>
              <w:t>Apr.15</w:t>
            </w:r>
            <w:r w:rsidRPr="00555250">
              <w:rPr>
                <w:rFonts w:ascii="Bebas Neue Regular" w:hAnsi="Bebas Neue Regular" w:cs="Open Sans Light"/>
                <w:color w:val="606261"/>
                <w:spacing w:val="20"/>
              </w:rPr>
              <w:t>)</w:t>
            </w:r>
          </w:p>
        </w:tc>
        <w:tc>
          <w:tcPr>
            <w:tcW w:w="3102" w:type="dxa"/>
            <w:vAlign w:val="center"/>
          </w:tcPr>
          <w:p w14:paraId="43755F55" w14:textId="1F8671BD" w:rsidR="001C3FA7" w:rsidRPr="00A61D4C" w:rsidRDefault="001C3FA7" w:rsidP="001C3FA7">
            <w:pPr>
              <w:jc w:val="right"/>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t>ECCO outsourcing</w:t>
            </w:r>
          </w:p>
        </w:tc>
      </w:tr>
      <w:tr w:rsidR="001C3FA7" w14:paraId="16F56152" w14:textId="77777777" w:rsidTr="003102F5">
        <w:trPr>
          <w:trHeight w:val="1041"/>
        </w:trPr>
        <w:tc>
          <w:tcPr>
            <w:tcW w:w="7208" w:type="dxa"/>
            <w:gridSpan w:val="3"/>
            <w:vAlign w:val="center"/>
          </w:tcPr>
          <w:p w14:paraId="5B09A123" w14:textId="1D464208" w:rsidR="001C3FA7" w:rsidRPr="001C3FA7"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Conduct regular feedback per batch to determine the effectiveness of recruiting plan and implementation.</w:t>
            </w:r>
          </w:p>
          <w:p w14:paraId="1B779076" w14:textId="051E37D3" w:rsidR="001C3FA7" w:rsidRPr="001C3FA7"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Discuss the concerns if there is any and apply these modifications regarding to each meeting with clients</w:t>
            </w:r>
          </w:p>
          <w:p w14:paraId="54EDC30D" w14:textId="77777777" w:rsidR="001C3FA7" w:rsidRPr="001C3FA7"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Manage the recruitment process to meet the Clients objectives.</w:t>
            </w:r>
          </w:p>
          <w:p w14:paraId="4060AECD" w14:textId="77777777" w:rsidR="001C3FA7" w:rsidRPr="001C3FA7"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Prepare the job posts and advertise the job vacancies on respective channels as per the job specification:</w:t>
            </w:r>
          </w:p>
          <w:p w14:paraId="581EC996" w14:textId="77777777" w:rsidR="001C3FA7" w:rsidRPr="001C3FA7"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Arrange for the job fairs.</w:t>
            </w:r>
          </w:p>
          <w:p w14:paraId="30285489" w14:textId="77777777" w:rsidR="001C3FA7" w:rsidRPr="001C3FA7"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Receive and screening the applicant resumes and classifies them according to the job requirement.</w:t>
            </w:r>
          </w:p>
          <w:p w14:paraId="163FEBD5" w14:textId="77777777" w:rsidR="001C3FA7" w:rsidRPr="001C3FA7"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Conduct the HR interview with the shortlisted candidates, Staff and white collars.</w:t>
            </w:r>
          </w:p>
          <w:p w14:paraId="2D46F89C" w14:textId="77777777" w:rsidR="001C3FA7" w:rsidRPr="001C3FA7"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Mange and generate pool of candidates.</w:t>
            </w:r>
          </w:p>
          <w:p w14:paraId="16BC5549" w14:textId="77777777" w:rsidR="001C3FA7" w:rsidRPr="001C3FA7"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Give the feedback to candidates whether accepted or rejected.</w:t>
            </w:r>
          </w:p>
          <w:p w14:paraId="5220987A" w14:textId="77777777" w:rsidR="001C3FA7" w:rsidRPr="001C3FA7"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Participate in creating the candidates’ orientation packages</w:t>
            </w:r>
          </w:p>
          <w:p w14:paraId="539F07A7" w14:textId="47865AAF" w:rsidR="001C3FA7" w:rsidRPr="00443F7B" w:rsidRDefault="001C3FA7" w:rsidP="001C3FA7">
            <w:pPr>
              <w:pStyle w:val="ListParagraph"/>
              <w:numPr>
                <w:ilvl w:val="0"/>
                <w:numId w:val="1"/>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Align with training team and other support functions</w:t>
            </w:r>
          </w:p>
        </w:tc>
      </w:tr>
      <w:tr w:rsidR="001C3FA7" w14:paraId="7891498F" w14:textId="77777777" w:rsidTr="003102F5">
        <w:trPr>
          <w:trHeight w:val="618"/>
        </w:trPr>
        <w:tc>
          <w:tcPr>
            <w:tcW w:w="4106" w:type="dxa"/>
            <w:gridSpan w:val="2"/>
            <w:vAlign w:val="center"/>
          </w:tcPr>
          <w:p w14:paraId="5EA33D7C" w14:textId="0A9C29BF" w:rsidR="001C3FA7" w:rsidRPr="00A61D4C" w:rsidRDefault="001C3FA7" w:rsidP="001C3FA7">
            <w:pPr>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t xml:space="preserve">Advisor </w:t>
            </w:r>
            <w:r w:rsidRPr="00555250">
              <w:rPr>
                <w:rFonts w:ascii="Bebas Neue Regular" w:hAnsi="Bebas Neue Regular" w:cs="Open Sans Light"/>
                <w:color w:val="606261"/>
                <w:spacing w:val="20"/>
                <w:szCs w:val="18"/>
              </w:rPr>
              <w:t>(</w:t>
            </w:r>
            <w:r>
              <w:rPr>
                <w:rFonts w:ascii="Bebas Neue Regular" w:hAnsi="Bebas Neue Regular" w:cs="Open Sans Light"/>
                <w:color w:val="606261"/>
                <w:spacing w:val="20"/>
                <w:szCs w:val="18"/>
              </w:rPr>
              <w:t>Nov.11</w:t>
            </w:r>
            <w:r w:rsidRPr="00555250">
              <w:rPr>
                <w:rFonts w:ascii="Bebas Neue Regular" w:hAnsi="Bebas Neue Regular" w:cs="Open Sans Light"/>
                <w:color w:val="606261"/>
                <w:spacing w:val="20"/>
                <w:szCs w:val="18"/>
              </w:rPr>
              <w:t>-</w:t>
            </w:r>
            <w:r>
              <w:rPr>
                <w:rFonts w:ascii="Bebas Neue Regular" w:hAnsi="Bebas Neue Regular" w:cs="Open Sans Light"/>
                <w:color w:val="606261"/>
                <w:spacing w:val="20"/>
                <w:szCs w:val="18"/>
              </w:rPr>
              <w:t>Jul.</w:t>
            </w:r>
            <w:r w:rsidRPr="00555250">
              <w:rPr>
                <w:rFonts w:ascii="Bebas Neue Regular" w:hAnsi="Bebas Neue Regular" w:cs="Open Sans Light"/>
                <w:color w:val="606261"/>
                <w:spacing w:val="20"/>
                <w:szCs w:val="18"/>
              </w:rPr>
              <w:t>1</w:t>
            </w:r>
            <w:r>
              <w:rPr>
                <w:rFonts w:ascii="Bebas Neue Regular" w:hAnsi="Bebas Neue Regular" w:cs="Open Sans Light"/>
                <w:color w:val="606261"/>
                <w:spacing w:val="20"/>
                <w:szCs w:val="18"/>
              </w:rPr>
              <w:t>4</w:t>
            </w:r>
            <w:r w:rsidRPr="00555250">
              <w:rPr>
                <w:rFonts w:ascii="Bebas Neue Regular" w:hAnsi="Bebas Neue Regular" w:cs="Open Sans Light"/>
                <w:color w:val="606261"/>
                <w:spacing w:val="20"/>
                <w:szCs w:val="18"/>
              </w:rPr>
              <w:t>)</w:t>
            </w:r>
          </w:p>
        </w:tc>
        <w:tc>
          <w:tcPr>
            <w:tcW w:w="3102" w:type="dxa"/>
            <w:vAlign w:val="center"/>
          </w:tcPr>
          <w:p w14:paraId="377AAED1" w14:textId="047BBBC9" w:rsidR="001C3FA7" w:rsidRPr="00A61D4C" w:rsidRDefault="001C3FA7" w:rsidP="001C3FA7">
            <w:pPr>
              <w:jc w:val="right"/>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t>Vodafone-UK</w:t>
            </w:r>
          </w:p>
        </w:tc>
      </w:tr>
      <w:tr w:rsidR="001C3FA7" w14:paraId="60C37E24" w14:textId="77777777" w:rsidTr="003102F5">
        <w:trPr>
          <w:trHeight w:val="2541"/>
        </w:trPr>
        <w:tc>
          <w:tcPr>
            <w:tcW w:w="7208" w:type="dxa"/>
            <w:gridSpan w:val="3"/>
            <w:vAlign w:val="center"/>
          </w:tcPr>
          <w:p w14:paraId="36248A94" w14:textId="77777777"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Resolve customer complaints via phone, email, mail</w:t>
            </w:r>
          </w:p>
          <w:p w14:paraId="32E51766" w14:textId="77777777"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Assist with placement of orders, refunds, or exchanges. -Advise on company information.</w:t>
            </w:r>
          </w:p>
          <w:p w14:paraId="19BF7069" w14:textId="77777777"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Take payment information and other pertinent information such as addresses and phone numbers.</w:t>
            </w:r>
          </w:p>
          <w:p w14:paraId="60482324" w14:textId="77777777"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Ensures and provides quality service to both internal and external customers.</w:t>
            </w:r>
          </w:p>
          <w:p w14:paraId="25A5B2A7" w14:textId="4A79025B" w:rsidR="001C3FA7" w:rsidRPr="00443F7B"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Works with the organization’s other branch/regional offices to resolve problems, facilitate solutions and enhance customer service offerings. -Provides back-up support to other group members in the performance of job duties as required.</w:t>
            </w:r>
          </w:p>
        </w:tc>
      </w:tr>
      <w:tr w:rsidR="001C3FA7" w14:paraId="1F2ACEAF" w14:textId="77777777" w:rsidTr="003102F5">
        <w:trPr>
          <w:trHeight w:val="684"/>
        </w:trPr>
        <w:tc>
          <w:tcPr>
            <w:tcW w:w="3604" w:type="dxa"/>
            <w:vAlign w:val="center"/>
          </w:tcPr>
          <w:p w14:paraId="46CB243D" w14:textId="5550D286" w:rsidR="001C3FA7" w:rsidRPr="00555250" w:rsidRDefault="001C3FA7" w:rsidP="001C3FA7">
            <w:pPr>
              <w:spacing w:after="40" w:line="240" w:lineRule="auto"/>
              <w:jc w:val="both"/>
              <w:rPr>
                <w:rFonts w:ascii="Open Sans Light" w:hAnsi="Open Sans Light" w:cs="Open Sans Light"/>
                <w:color w:val="606261"/>
                <w:spacing w:val="-18"/>
                <w:sz w:val="20"/>
                <w:szCs w:val="20"/>
              </w:rPr>
            </w:pPr>
            <w:r>
              <w:rPr>
                <w:rFonts w:ascii="Bebas Neue Regular" w:hAnsi="Bebas Neue Regular" w:cs="Open Sans Light"/>
                <w:color w:val="606261"/>
                <w:spacing w:val="20"/>
                <w:sz w:val="32"/>
                <w:szCs w:val="32"/>
              </w:rPr>
              <w:t xml:space="preserve">Team Lead </w:t>
            </w:r>
            <w:r w:rsidRPr="001C3FA7">
              <w:rPr>
                <w:rFonts w:ascii="Bebas Neue Regular" w:hAnsi="Bebas Neue Regular" w:cs="Open Sans Light"/>
                <w:color w:val="606261"/>
                <w:spacing w:val="20"/>
              </w:rPr>
              <w:t xml:space="preserve">(Apr.09– </w:t>
            </w:r>
            <w:r>
              <w:rPr>
                <w:rFonts w:ascii="Bebas Neue Regular" w:hAnsi="Bebas Neue Regular" w:cs="Open Sans Light"/>
                <w:color w:val="606261"/>
                <w:spacing w:val="20"/>
              </w:rPr>
              <w:t>Jul</w:t>
            </w:r>
            <w:r w:rsidRPr="001C3FA7">
              <w:rPr>
                <w:rFonts w:ascii="Bebas Neue Regular" w:hAnsi="Bebas Neue Regular" w:cs="Open Sans Light"/>
                <w:color w:val="606261"/>
                <w:spacing w:val="20"/>
              </w:rPr>
              <w:t>.1</w:t>
            </w:r>
            <w:r>
              <w:rPr>
                <w:rFonts w:ascii="Bebas Neue Regular" w:hAnsi="Bebas Neue Regular" w:cs="Open Sans Light"/>
                <w:color w:val="606261"/>
                <w:spacing w:val="20"/>
              </w:rPr>
              <w:t>1</w:t>
            </w:r>
            <w:r w:rsidRPr="001C3FA7">
              <w:rPr>
                <w:rFonts w:ascii="Bebas Neue Regular" w:hAnsi="Bebas Neue Regular" w:cs="Open Sans Light"/>
                <w:color w:val="606261"/>
                <w:spacing w:val="20"/>
              </w:rPr>
              <w:t>)</w:t>
            </w:r>
          </w:p>
        </w:tc>
        <w:tc>
          <w:tcPr>
            <w:tcW w:w="3604" w:type="dxa"/>
            <w:gridSpan w:val="2"/>
            <w:vAlign w:val="center"/>
          </w:tcPr>
          <w:p w14:paraId="7A3A06FB" w14:textId="46504E46" w:rsidR="001C3FA7" w:rsidRPr="00555250" w:rsidRDefault="001C3FA7" w:rsidP="001C3FA7">
            <w:pPr>
              <w:pStyle w:val="ListParagraph"/>
              <w:spacing w:after="40" w:line="240" w:lineRule="auto"/>
              <w:jc w:val="right"/>
              <w:rPr>
                <w:rFonts w:ascii="Bebas Neue Regular" w:hAnsi="Bebas Neue Regular" w:cs="Open Sans Light"/>
                <w:color w:val="606261"/>
                <w:spacing w:val="20"/>
                <w:sz w:val="32"/>
                <w:szCs w:val="32"/>
              </w:rPr>
            </w:pPr>
            <w:r>
              <w:rPr>
                <w:rFonts w:ascii="Bebas Neue Regular" w:hAnsi="Bebas Neue Regular" w:cs="Open Sans Light"/>
                <w:color w:val="606261"/>
                <w:spacing w:val="20"/>
                <w:sz w:val="32"/>
                <w:szCs w:val="32"/>
              </w:rPr>
              <w:t>Etisalat misr</w:t>
            </w:r>
          </w:p>
        </w:tc>
      </w:tr>
      <w:tr w:rsidR="001C3FA7" w14:paraId="0B7CE274" w14:textId="77777777" w:rsidTr="003102F5">
        <w:trPr>
          <w:trHeight w:val="2541"/>
        </w:trPr>
        <w:tc>
          <w:tcPr>
            <w:tcW w:w="7208" w:type="dxa"/>
            <w:gridSpan w:val="3"/>
            <w:vAlign w:val="center"/>
          </w:tcPr>
          <w:p w14:paraId="10B06BC2" w14:textId="1CCD77E1"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Manages the day-to-day planning, operation and problem-solving so that a team meets it required level of service or production.</w:t>
            </w:r>
          </w:p>
          <w:p w14:paraId="5A2AA14E" w14:textId="2F9154E2"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 xml:space="preserve">Monitors calls and </w:t>
            </w:r>
            <w:r w:rsidR="00E817D5" w:rsidRPr="001C3FA7">
              <w:rPr>
                <w:rFonts w:ascii="Open Sans Light" w:hAnsi="Open Sans Light" w:cs="Open Sans Light"/>
                <w:color w:val="606261"/>
                <w:spacing w:val="-18"/>
                <w:sz w:val="20"/>
                <w:szCs w:val="20"/>
              </w:rPr>
              <w:t>coaches’</w:t>
            </w:r>
            <w:r w:rsidRPr="001C3FA7">
              <w:rPr>
                <w:rFonts w:ascii="Open Sans Light" w:hAnsi="Open Sans Light" w:cs="Open Sans Light"/>
                <w:color w:val="606261"/>
                <w:spacing w:val="-18"/>
                <w:sz w:val="20"/>
                <w:szCs w:val="20"/>
              </w:rPr>
              <w:t xml:space="preserve"> performance</w:t>
            </w:r>
          </w:p>
          <w:p w14:paraId="7B7E7321" w14:textId="3890E05B"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Make sure that the team stays on schedule and meets their performance metrics</w:t>
            </w:r>
          </w:p>
          <w:p w14:paraId="3575A400" w14:textId="43791D10"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Verifies performance through tracking system</w:t>
            </w:r>
          </w:p>
          <w:p w14:paraId="7D2156AF" w14:textId="77777777"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 xml:space="preserve">Coaching and feedback to ensure that the defined customer experience is delivered </w:t>
            </w:r>
          </w:p>
          <w:p w14:paraId="4E96B58B" w14:textId="687A98F8"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Staying close enough to team members to recognize their shortcomings or weaknesses</w:t>
            </w:r>
          </w:p>
          <w:p w14:paraId="78530819" w14:textId="2C85C255"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Front-line for people management, and this includes all human resources-related issues,</w:t>
            </w:r>
          </w:p>
          <w:p w14:paraId="270E5665" w14:textId="543DDC0B"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communication link between the front-line and management</w:t>
            </w:r>
          </w:p>
          <w:p w14:paraId="01995171" w14:textId="0C465A47" w:rsidR="001C3FA7" w:rsidRPr="001C3FA7"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Works closely with the team members to resolve customer problems and reports as required on performance.</w:t>
            </w:r>
          </w:p>
          <w:p w14:paraId="7AA79E9D" w14:textId="71D6093B" w:rsidR="001C3FA7" w:rsidRPr="00CC1AA8" w:rsidRDefault="001C3FA7" w:rsidP="001C3FA7">
            <w:pPr>
              <w:pStyle w:val="ListParagraph"/>
              <w:numPr>
                <w:ilvl w:val="0"/>
                <w:numId w:val="2"/>
              </w:numPr>
              <w:spacing w:after="40" w:line="240" w:lineRule="auto"/>
              <w:jc w:val="both"/>
              <w:rPr>
                <w:rFonts w:ascii="Open Sans Light" w:hAnsi="Open Sans Light" w:cs="Open Sans Light"/>
                <w:color w:val="606261"/>
                <w:spacing w:val="-18"/>
                <w:sz w:val="20"/>
                <w:szCs w:val="20"/>
              </w:rPr>
            </w:pPr>
            <w:r w:rsidRPr="001C3FA7">
              <w:rPr>
                <w:rFonts w:ascii="Open Sans Light" w:hAnsi="Open Sans Light" w:cs="Open Sans Light"/>
                <w:color w:val="606261"/>
                <w:spacing w:val="-18"/>
                <w:sz w:val="20"/>
                <w:szCs w:val="20"/>
              </w:rPr>
              <w:t>Managing floor of 300 employees</w:t>
            </w:r>
          </w:p>
        </w:tc>
      </w:tr>
    </w:tbl>
    <w:p w14:paraId="4533F337" w14:textId="52C7C3BC" w:rsidR="00455B02" w:rsidRDefault="00166DE1" w:rsidP="00455B02">
      <w:pPr>
        <w:bidi/>
      </w:pPr>
      <w:r>
        <w:rPr>
          <w:noProof/>
          <w:lang w:bidi="ar-SA"/>
        </w:rPr>
        <mc:AlternateContent>
          <mc:Choice Requires="wps">
            <w:drawing>
              <wp:anchor distT="0" distB="0" distL="114300" distR="114300" simplePos="0" relativeHeight="251678720" behindDoc="1" locked="0" layoutInCell="1" allowOverlap="1" wp14:anchorId="59373232" wp14:editId="65B86FCD">
                <wp:simplePos x="0" y="0"/>
                <wp:positionH relativeFrom="page">
                  <wp:align>left</wp:align>
                </wp:positionH>
                <wp:positionV relativeFrom="paragraph">
                  <wp:posOffset>-912335</wp:posOffset>
                </wp:positionV>
                <wp:extent cx="4752000" cy="10022400"/>
                <wp:effectExtent l="0" t="0" r="0" b="0"/>
                <wp:wrapNone/>
                <wp:docPr id="20" name="Rectangle 20"/>
                <wp:cNvGraphicFramePr/>
                <a:graphic xmlns:a="http://schemas.openxmlformats.org/drawingml/2006/main">
                  <a:graphicData uri="http://schemas.microsoft.com/office/word/2010/wordprocessingShape">
                    <wps:wsp>
                      <wps:cNvSpPr/>
                      <wps:spPr>
                        <a:xfrm>
                          <a:off x="0" y="0"/>
                          <a:ext cx="4752000" cy="10022400"/>
                        </a:xfrm>
                        <a:prstGeom prst="rect">
                          <a:avLst/>
                        </a:prstGeom>
                        <a:solidFill>
                          <a:srgbClr val="F7F8F8"/>
                        </a:solidFill>
                        <a:ln>
                          <a:noFill/>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F578C" id="Rectangle 20" o:spid="_x0000_s1026" style="position:absolute;margin-left:0;margin-top:-71.85pt;width:374.15pt;height:789.15pt;z-index:-2516377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" fillcolor="#f7f8f8" stroked="f">
                <w10:wrap anchorx="page"/>
              </v:rect>
            </w:pict>
          </mc:Fallback>
        </mc:AlternateContent>
      </w:r>
    </w:p>
    <w:p w14:paraId="0F1A5F5B" w14:textId="27A5C60C" w:rsidR="00455B02" w:rsidRDefault="00455B02" w:rsidP="00455B02">
      <w:pPr>
        <w:bidi/>
      </w:pPr>
    </w:p>
    <w:p w14:paraId="1000BD72" w14:textId="68B0A2C7" w:rsidR="00455B02" w:rsidRPr="001C3FA7" w:rsidRDefault="00455B02" w:rsidP="00455B02">
      <w:pPr>
        <w:bidi/>
      </w:pPr>
    </w:p>
    <w:p w14:paraId="026342C3" w14:textId="224E35AE" w:rsidR="00455B02" w:rsidRDefault="00455B02" w:rsidP="00455B02">
      <w:pPr>
        <w:bidi/>
      </w:pPr>
    </w:p>
    <w:p w14:paraId="1846A021" w14:textId="6879C9F5" w:rsidR="00455B02" w:rsidRDefault="00455B02" w:rsidP="00455B02">
      <w:pPr>
        <w:bidi/>
      </w:pPr>
    </w:p>
    <w:p w14:paraId="2345B025" w14:textId="438343BF" w:rsidR="00455B02" w:rsidRDefault="00455B02" w:rsidP="00455B02">
      <w:pPr>
        <w:bidi/>
      </w:pPr>
    </w:p>
    <w:p w14:paraId="1DCADB18" w14:textId="0A43DFFE" w:rsidR="00455B02" w:rsidRDefault="00455B02" w:rsidP="00455B02">
      <w:pPr>
        <w:bidi/>
      </w:pPr>
    </w:p>
    <w:p w14:paraId="68F4D68F" w14:textId="13D80A23" w:rsidR="00455B02" w:rsidRDefault="00455B02" w:rsidP="00455B02">
      <w:pPr>
        <w:bidi/>
      </w:pPr>
    </w:p>
    <w:p w14:paraId="6209A08D" w14:textId="26613823" w:rsidR="00455B02" w:rsidRDefault="00455B02" w:rsidP="00455B02">
      <w:pPr>
        <w:bidi/>
      </w:pPr>
    </w:p>
    <w:p w14:paraId="7AB3544D" w14:textId="4CB61A03" w:rsidR="00455B02" w:rsidRDefault="00455B02" w:rsidP="00455B02">
      <w:pPr>
        <w:bidi/>
      </w:pPr>
    </w:p>
    <w:p w14:paraId="0110D1AA" w14:textId="7D4821CC" w:rsidR="00455B02" w:rsidRDefault="00455B02" w:rsidP="00455B02">
      <w:pPr>
        <w:bidi/>
      </w:pPr>
    </w:p>
    <w:p w14:paraId="53459468" w14:textId="2F5B448E" w:rsidR="00455B02" w:rsidRDefault="00455B02" w:rsidP="00455B02">
      <w:pPr>
        <w:bidi/>
      </w:pPr>
    </w:p>
    <w:p w14:paraId="5B61CF34" w14:textId="5256F301" w:rsidR="00455B02" w:rsidRDefault="00455B02" w:rsidP="00455B02">
      <w:pPr>
        <w:bidi/>
      </w:pPr>
    </w:p>
    <w:p w14:paraId="6CB54387" w14:textId="00EC8DE7" w:rsidR="00455B02" w:rsidRDefault="00455B02" w:rsidP="00455B02">
      <w:pPr>
        <w:bidi/>
      </w:pPr>
    </w:p>
    <w:p w14:paraId="0E0C9423" w14:textId="139BC58E" w:rsidR="00455B02" w:rsidRDefault="00455B02" w:rsidP="00455B02">
      <w:pPr>
        <w:bidi/>
      </w:pPr>
    </w:p>
    <w:p w14:paraId="59F69876" w14:textId="6443CE14" w:rsidR="00455B02" w:rsidRDefault="00455B02" w:rsidP="00455B02">
      <w:pPr>
        <w:bidi/>
      </w:pPr>
    </w:p>
    <w:p w14:paraId="1845CA4E" w14:textId="486EE189" w:rsidR="00455B02" w:rsidRDefault="00455B02" w:rsidP="00455B02">
      <w:pPr>
        <w:bidi/>
      </w:pPr>
    </w:p>
    <w:p w14:paraId="60CF1E62" w14:textId="04CD78BC" w:rsidR="00455B02" w:rsidRDefault="00455B02" w:rsidP="00455B02">
      <w:pPr>
        <w:bidi/>
      </w:pPr>
    </w:p>
    <w:p w14:paraId="599D83AF" w14:textId="0AD1C40B" w:rsidR="00455B02" w:rsidRDefault="00455B02" w:rsidP="00455B02">
      <w:pPr>
        <w:bidi/>
      </w:pPr>
    </w:p>
    <w:p w14:paraId="2C5A89F4" w14:textId="286B12B5" w:rsidR="00455B02" w:rsidRDefault="00455B02" w:rsidP="00455B02">
      <w:pPr>
        <w:bidi/>
      </w:pPr>
    </w:p>
    <w:p w14:paraId="2EB98505" w14:textId="1E30CD70" w:rsidR="00455B02" w:rsidRDefault="00455B02" w:rsidP="00455B02">
      <w:pPr>
        <w:bidi/>
      </w:pPr>
    </w:p>
    <w:p w14:paraId="5145F324" w14:textId="038D816D" w:rsidR="00455B02" w:rsidRDefault="00455B02" w:rsidP="00455B02">
      <w:pPr>
        <w:bidi/>
      </w:pPr>
    </w:p>
    <w:p w14:paraId="66AAE1CD" w14:textId="44A55FF2" w:rsidR="00455B02" w:rsidRDefault="00455B02" w:rsidP="00455B02">
      <w:pPr>
        <w:bidi/>
      </w:pPr>
    </w:p>
    <w:p w14:paraId="175EA507" w14:textId="24EDB66A" w:rsidR="00455B02" w:rsidRDefault="00455B02" w:rsidP="00455B02">
      <w:pPr>
        <w:bidi/>
      </w:pPr>
    </w:p>
    <w:p w14:paraId="4E7BD52D" w14:textId="7FAE02EC" w:rsidR="00455B02" w:rsidRDefault="00455B02" w:rsidP="00455B02">
      <w:pPr>
        <w:bidi/>
      </w:pPr>
    </w:p>
    <w:p w14:paraId="178F0104" w14:textId="77777777" w:rsidR="00455B02" w:rsidRDefault="00455B02" w:rsidP="00455B02">
      <w:pPr>
        <w:bidi/>
      </w:pPr>
    </w:p>
    <w:sectPr w:rsidR="00455B02" w:rsidSect="00D74651">
      <w:pgSz w:w="12240" w:h="15840" w:code="1"/>
      <w:pgMar w:top="1440" w:right="1440" w:bottom="45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49035" w14:textId="77777777" w:rsidR="00D74651" w:rsidRDefault="00D74651" w:rsidP="00445FD7">
      <w:pPr>
        <w:spacing w:after="0" w:line="240" w:lineRule="auto"/>
      </w:pPr>
      <w:r>
        <w:separator/>
      </w:r>
    </w:p>
  </w:endnote>
  <w:endnote w:type="continuationSeparator" w:id="0">
    <w:p w14:paraId="780AF4E1" w14:textId="77777777" w:rsidR="00D74651" w:rsidRDefault="00D74651" w:rsidP="00445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altName w:val="Arial"/>
    <w:charset w:val="00"/>
    <w:family w:val="swiss"/>
    <w:pitch w:val="variable"/>
    <w:sig w:usb0="E00002EF" w:usb1="4000205B" w:usb2="00000028" w:usb3="00000000" w:csb0="0000019F" w:csb1="00000000"/>
  </w:font>
  <w:font w:name="Bebas Neue Bold">
    <w:altName w:val="Calibri"/>
    <w:panose1 w:val="00000000000000000000"/>
    <w:charset w:val="00"/>
    <w:family w:val="swiss"/>
    <w:notTrueType/>
    <w:pitch w:val="variable"/>
    <w:sig w:usb0="A000022F" w:usb1="0000005B" w:usb2="00000000" w:usb3="00000000" w:csb0="00000097" w:csb1="00000000"/>
  </w:font>
  <w:font w:name="Bebas Neue Regular">
    <w:altName w:val="Calibri"/>
    <w:panose1 w:val="00000000000000000000"/>
    <w:charset w:val="00"/>
    <w:family w:val="modern"/>
    <w:notTrueType/>
    <w:pitch w:val="variable"/>
    <w:sig w:usb0="A000022F" w:usb1="10000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06074" w14:textId="77777777" w:rsidR="00D74651" w:rsidRDefault="00D74651" w:rsidP="00445FD7">
      <w:pPr>
        <w:spacing w:after="0" w:line="240" w:lineRule="auto"/>
      </w:pPr>
      <w:r>
        <w:separator/>
      </w:r>
    </w:p>
  </w:footnote>
  <w:footnote w:type="continuationSeparator" w:id="0">
    <w:p w14:paraId="3C934A62" w14:textId="77777777" w:rsidR="00D74651" w:rsidRDefault="00D74651" w:rsidP="00445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03B6D"/>
    <w:multiLevelType w:val="multilevel"/>
    <w:tmpl w:val="2040A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BD6FC1"/>
    <w:multiLevelType w:val="hybridMultilevel"/>
    <w:tmpl w:val="1B26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27333E"/>
    <w:multiLevelType w:val="multilevel"/>
    <w:tmpl w:val="1AB27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C828B3"/>
    <w:multiLevelType w:val="hybridMultilevel"/>
    <w:tmpl w:val="33C0B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AC15DD"/>
    <w:multiLevelType w:val="hybridMultilevel"/>
    <w:tmpl w:val="CDC82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41413"/>
    <w:multiLevelType w:val="hybridMultilevel"/>
    <w:tmpl w:val="89A63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665127"/>
    <w:multiLevelType w:val="hybridMultilevel"/>
    <w:tmpl w:val="3154E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A9669F"/>
    <w:multiLevelType w:val="multilevel"/>
    <w:tmpl w:val="5F2CA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9E0AE7"/>
    <w:multiLevelType w:val="multilevel"/>
    <w:tmpl w:val="DCA65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7364103"/>
    <w:multiLevelType w:val="hybridMultilevel"/>
    <w:tmpl w:val="CADCEFA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20413067">
    <w:abstractNumId w:val="6"/>
  </w:num>
  <w:num w:numId="2" w16cid:durableId="206601048">
    <w:abstractNumId w:val="4"/>
  </w:num>
  <w:num w:numId="3" w16cid:durableId="1534418494">
    <w:abstractNumId w:val="3"/>
  </w:num>
  <w:num w:numId="4" w16cid:durableId="818304869">
    <w:abstractNumId w:val="9"/>
  </w:num>
  <w:num w:numId="5" w16cid:durableId="219171734">
    <w:abstractNumId w:val="5"/>
  </w:num>
  <w:num w:numId="6" w16cid:durableId="581185210">
    <w:abstractNumId w:val="1"/>
  </w:num>
  <w:num w:numId="7" w16cid:durableId="1727601490">
    <w:abstractNumId w:val="0"/>
  </w:num>
  <w:num w:numId="8" w16cid:durableId="2087990294">
    <w:abstractNumId w:val="7"/>
  </w:num>
  <w:num w:numId="9" w16cid:durableId="742218798">
    <w:abstractNumId w:val="2"/>
  </w:num>
  <w:num w:numId="10" w16cid:durableId="18936155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o:colormru v:ext="edit" colors="#9c9c90,#f9f9f7,#efefe6,#edf1f2,#dce1e2,#e3e2e2,#c9a3c8,#f3f1f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LIwMTQ1MzA0NTZV0lEKTi0uzszPAykwrAUAYyhkKiwAAAA="/>
  </w:docVars>
  <w:rsids>
    <w:rsidRoot w:val="00F350DF"/>
    <w:rsid w:val="00000C37"/>
    <w:rsid w:val="000379E8"/>
    <w:rsid w:val="0006640C"/>
    <w:rsid w:val="00091850"/>
    <w:rsid w:val="000A1181"/>
    <w:rsid w:val="000B4187"/>
    <w:rsid w:val="000D1BFF"/>
    <w:rsid w:val="000F7523"/>
    <w:rsid w:val="00106071"/>
    <w:rsid w:val="00133501"/>
    <w:rsid w:val="00166DE1"/>
    <w:rsid w:val="00194674"/>
    <w:rsid w:val="001A16A2"/>
    <w:rsid w:val="001B0A2E"/>
    <w:rsid w:val="001B0B70"/>
    <w:rsid w:val="001C3FA7"/>
    <w:rsid w:val="001C61EA"/>
    <w:rsid w:val="00221A72"/>
    <w:rsid w:val="00275729"/>
    <w:rsid w:val="002925FE"/>
    <w:rsid w:val="002B29DE"/>
    <w:rsid w:val="002B38C2"/>
    <w:rsid w:val="002D0534"/>
    <w:rsid w:val="002D233A"/>
    <w:rsid w:val="002E78E9"/>
    <w:rsid w:val="003102F5"/>
    <w:rsid w:val="00443F7B"/>
    <w:rsid w:val="00445FD7"/>
    <w:rsid w:val="00455B02"/>
    <w:rsid w:val="004936C1"/>
    <w:rsid w:val="004C3283"/>
    <w:rsid w:val="004C4EEE"/>
    <w:rsid w:val="004E356B"/>
    <w:rsid w:val="005004F2"/>
    <w:rsid w:val="00522A4B"/>
    <w:rsid w:val="00555250"/>
    <w:rsid w:val="005C07E3"/>
    <w:rsid w:val="005C6333"/>
    <w:rsid w:val="005D5232"/>
    <w:rsid w:val="00663760"/>
    <w:rsid w:val="00672D61"/>
    <w:rsid w:val="006F4B74"/>
    <w:rsid w:val="00711899"/>
    <w:rsid w:val="0073072D"/>
    <w:rsid w:val="007433BC"/>
    <w:rsid w:val="0075011A"/>
    <w:rsid w:val="007B56E8"/>
    <w:rsid w:val="007F5AA7"/>
    <w:rsid w:val="00842A93"/>
    <w:rsid w:val="008723CE"/>
    <w:rsid w:val="00873349"/>
    <w:rsid w:val="00876618"/>
    <w:rsid w:val="008822E9"/>
    <w:rsid w:val="008D2A86"/>
    <w:rsid w:val="008E316C"/>
    <w:rsid w:val="00946063"/>
    <w:rsid w:val="00962269"/>
    <w:rsid w:val="00983A05"/>
    <w:rsid w:val="009D6ED1"/>
    <w:rsid w:val="009F043B"/>
    <w:rsid w:val="00A1580A"/>
    <w:rsid w:val="00A31282"/>
    <w:rsid w:val="00A469B6"/>
    <w:rsid w:val="00A61D4C"/>
    <w:rsid w:val="00A7087D"/>
    <w:rsid w:val="00AA0B70"/>
    <w:rsid w:val="00B113AA"/>
    <w:rsid w:val="00C17AAA"/>
    <w:rsid w:val="00C2338D"/>
    <w:rsid w:val="00CA1786"/>
    <w:rsid w:val="00CB45FC"/>
    <w:rsid w:val="00CC1AA8"/>
    <w:rsid w:val="00D61D4D"/>
    <w:rsid w:val="00D72B62"/>
    <w:rsid w:val="00D74651"/>
    <w:rsid w:val="00E01E28"/>
    <w:rsid w:val="00E50BA0"/>
    <w:rsid w:val="00E817D5"/>
    <w:rsid w:val="00EC0250"/>
    <w:rsid w:val="00ED0F6D"/>
    <w:rsid w:val="00F16E12"/>
    <w:rsid w:val="00F350DF"/>
    <w:rsid w:val="00F4413B"/>
    <w:rsid w:val="00F53332"/>
    <w:rsid w:val="00F629E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9c9c90,#f9f9f7,#efefe6,#edf1f2,#dce1e2,#e3e2e2,#c9a3c8,#f3f1f3"/>
    </o:shapedefaults>
    <o:shapelayout v:ext="edit">
      <o:idmap v:ext="edit" data="2"/>
    </o:shapelayout>
  </w:shapeDefaults>
  <w:decimalSymbol w:val="."/>
  <w:listSeparator w:val=","/>
  <w14:docId w14:val="0A758C66"/>
  <w15:chartTrackingRefBased/>
  <w15:docId w15:val="{76A2373C-83D9-4B50-A451-9056DE9D1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FA7"/>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FD7"/>
    <w:rPr>
      <w:color w:val="0563C1" w:themeColor="hyperlink"/>
      <w:u w:val="single"/>
    </w:rPr>
  </w:style>
  <w:style w:type="character" w:customStyle="1" w:styleId="UnresolvedMention1">
    <w:name w:val="Unresolved Mention1"/>
    <w:basedOn w:val="DefaultParagraphFont"/>
    <w:uiPriority w:val="99"/>
    <w:semiHidden/>
    <w:unhideWhenUsed/>
    <w:rsid w:val="00445FD7"/>
    <w:rPr>
      <w:color w:val="605E5C"/>
      <w:shd w:val="clear" w:color="auto" w:fill="E1DFDD"/>
    </w:rPr>
  </w:style>
  <w:style w:type="paragraph" w:styleId="Header">
    <w:name w:val="header"/>
    <w:basedOn w:val="Normal"/>
    <w:link w:val="HeaderChar"/>
    <w:uiPriority w:val="99"/>
    <w:unhideWhenUsed/>
    <w:rsid w:val="00445F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FD7"/>
    <w:rPr>
      <w:sz w:val="22"/>
      <w:szCs w:val="22"/>
      <w:lang w:val="en-US" w:eastAsia="en-US"/>
    </w:rPr>
  </w:style>
  <w:style w:type="paragraph" w:styleId="Footer">
    <w:name w:val="footer"/>
    <w:basedOn w:val="Normal"/>
    <w:link w:val="FooterChar"/>
    <w:uiPriority w:val="99"/>
    <w:unhideWhenUsed/>
    <w:rsid w:val="00445F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FD7"/>
    <w:rPr>
      <w:sz w:val="22"/>
      <w:szCs w:val="22"/>
      <w:lang w:val="en-US" w:eastAsia="en-US"/>
    </w:rPr>
  </w:style>
  <w:style w:type="table" w:styleId="TableGrid">
    <w:name w:val="Table Grid"/>
    <w:basedOn w:val="TableNormal"/>
    <w:uiPriority w:val="39"/>
    <w:rsid w:val="00166D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6DE1"/>
    <w:pPr>
      <w:ind w:left="720"/>
      <w:contextualSpacing/>
    </w:pPr>
  </w:style>
  <w:style w:type="character" w:customStyle="1" w:styleId="wbzude">
    <w:name w:val="wbzude"/>
    <w:basedOn w:val="DefaultParagraphFont"/>
    <w:rsid w:val="000F7523"/>
  </w:style>
  <w:style w:type="table" w:styleId="TableGridLight">
    <w:name w:val="Grid Table Light"/>
    <w:basedOn w:val="TableNormal"/>
    <w:uiPriority w:val="40"/>
    <w:rsid w:val="005C63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652262">
      <w:bodyDiv w:val="1"/>
      <w:marLeft w:val="0"/>
      <w:marRight w:val="0"/>
      <w:marTop w:val="0"/>
      <w:marBottom w:val="0"/>
      <w:divBdr>
        <w:top w:val="none" w:sz="0" w:space="0" w:color="auto"/>
        <w:left w:val="none" w:sz="0" w:space="0" w:color="auto"/>
        <w:bottom w:val="none" w:sz="0" w:space="0" w:color="auto"/>
        <w:right w:val="none" w:sz="0" w:space="0" w:color="auto"/>
      </w:divBdr>
    </w:div>
    <w:div w:id="1119298114">
      <w:bodyDiv w:val="1"/>
      <w:marLeft w:val="0"/>
      <w:marRight w:val="0"/>
      <w:marTop w:val="0"/>
      <w:marBottom w:val="0"/>
      <w:divBdr>
        <w:top w:val="none" w:sz="0" w:space="0" w:color="auto"/>
        <w:left w:val="none" w:sz="0" w:space="0" w:color="auto"/>
        <w:bottom w:val="none" w:sz="0" w:space="0" w:color="auto"/>
        <w:right w:val="none" w:sz="0" w:space="0" w:color="auto"/>
      </w:divBdr>
    </w:div>
    <w:div w:id="1438058689">
      <w:bodyDiv w:val="1"/>
      <w:marLeft w:val="0"/>
      <w:marRight w:val="0"/>
      <w:marTop w:val="0"/>
      <w:marBottom w:val="0"/>
      <w:divBdr>
        <w:top w:val="none" w:sz="0" w:space="0" w:color="auto"/>
        <w:left w:val="none" w:sz="0" w:space="0" w:color="auto"/>
        <w:bottom w:val="none" w:sz="0" w:space="0" w:color="auto"/>
        <w:right w:val="none" w:sz="0" w:space="0" w:color="auto"/>
      </w:divBdr>
    </w:div>
    <w:div w:id="1535658184">
      <w:bodyDiv w:val="1"/>
      <w:marLeft w:val="0"/>
      <w:marRight w:val="0"/>
      <w:marTop w:val="0"/>
      <w:marBottom w:val="0"/>
      <w:divBdr>
        <w:top w:val="none" w:sz="0" w:space="0" w:color="auto"/>
        <w:left w:val="none" w:sz="0" w:space="0" w:color="auto"/>
        <w:bottom w:val="none" w:sz="0" w:space="0" w:color="auto"/>
        <w:right w:val="none" w:sz="0" w:space="0" w:color="auto"/>
      </w:divBdr>
      <w:divsChild>
        <w:div w:id="812912854">
          <w:marLeft w:val="0"/>
          <w:marRight w:val="0"/>
          <w:marTop w:val="0"/>
          <w:marBottom w:val="0"/>
          <w:divBdr>
            <w:top w:val="none" w:sz="0" w:space="0" w:color="auto"/>
            <w:left w:val="none" w:sz="0" w:space="0" w:color="auto"/>
            <w:bottom w:val="none" w:sz="0" w:space="0" w:color="auto"/>
            <w:right w:val="none" w:sz="0" w:space="0" w:color="auto"/>
          </w:divBdr>
        </w:div>
        <w:div w:id="1995336994">
          <w:marLeft w:val="0"/>
          <w:marRight w:val="0"/>
          <w:marTop w:val="0"/>
          <w:marBottom w:val="0"/>
          <w:divBdr>
            <w:top w:val="none" w:sz="0" w:space="0" w:color="auto"/>
            <w:left w:val="none" w:sz="0" w:space="0" w:color="auto"/>
            <w:bottom w:val="none" w:sz="0" w:space="0" w:color="auto"/>
            <w:right w:val="none" w:sz="0" w:space="0" w:color="auto"/>
          </w:divBdr>
        </w:div>
      </w:divsChild>
    </w:div>
    <w:div w:id="168698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ghda.el.sherbeny@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aghda.el.sherbeny@gmai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AC007-9B8F-494B-8436-CF5067CE4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33</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Twins</cp:lastModifiedBy>
  <cp:revision>3</cp:revision>
  <dcterms:created xsi:type="dcterms:W3CDTF">2024-03-13T12:33:00Z</dcterms:created>
  <dcterms:modified xsi:type="dcterms:W3CDTF">2024-03-13T12:34:00Z</dcterms:modified>
</cp:coreProperties>
</file>